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226DA053" w14:textId="78B2E663" w:rsidR="00090DC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451045" w:history="1">
            <w:r w:rsidR="00090DC6" w:rsidRPr="00085863">
              <w:rPr>
                <w:rStyle w:val="Hyperlink"/>
              </w:rPr>
              <w:t>List of Figures</w:t>
            </w:r>
            <w:r w:rsidR="00090DC6">
              <w:rPr>
                <w:webHidden/>
              </w:rPr>
              <w:tab/>
            </w:r>
            <w:r w:rsidR="00090DC6">
              <w:rPr>
                <w:webHidden/>
              </w:rPr>
              <w:fldChar w:fldCharType="begin"/>
            </w:r>
            <w:r w:rsidR="00090DC6">
              <w:rPr>
                <w:webHidden/>
              </w:rPr>
              <w:instrText xml:space="preserve"> PAGEREF _Toc79451045 \h </w:instrText>
            </w:r>
            <w:r w:rsidR="00090DC6">
              <w:rPr>
                <w:webHidden/>
              </w:rPr>
            </w:r>
            <w:r w:rsidR="00090DC6">
              <w:rPr>
                <w:webHidden/>
              </w:rPr>
              <w:fldChar w:fldCharType="separate"/>
            </w:r>
            <w:r w:rsidR="00090DC6">
              <w:rPr>
                <w:webHidden/>
              </w:rPr>
              <w:t>5</w:t>
            </w:r>
            <w:r w:rsidR="00090DC6">
              <w:rPr>
                <w:webHidden/>
              </w:rPr>
              <w:fldChar w:fldCharType="end"/>
            </w:r>
          </w:hyperlink>
        </w:p>
        <w:p w14:paraId="62AC554F" w14:textId="20620654" w:rsidR="00090DC6" w:rsidRDefault="00090DC6">
          <w:pPr>
            <w:pStyle w:val="TOC1"/>
            <w:tabs>
              <w:tab w:val="right" w:leader="dot" w:pos="9350"/>
            </w:tabs>
            <w:rPr>
              <w:rFonts w:asciiTheme="minorHAnsi" w:eastAsiaTheme="minorEastAsia" w:hAnsiTheme="minorHAnsi" w:cstheme="minorBidi"/>
              <w:lang w:val="en-US"/>
            </w:rPr>
          </w:pPr>
          <w:hyperlink w:anchor="_Toc79451046" w:history="1">
            <w:r w:rsidRPr="00085863">
              <w:rPr>
                <w:rStyle w:val="Hyperlink"/>
              </w:rPr>
              <w:t>Introduction</w:t>
            </w:r>
            <w:r>
              <w:rPr>
                <w:webHidden/>
              </w:rPr>
              <w:tab/>
            </w:r>
            <w:r>
              <w:rPr>
                <w:webHidden/>
              </w:rPr>
              <w:fldChar w:fldCharType="begin"/>
            </w:r>
            <w:r>
              <w:rPr>
                <w:webHidden/>
              </w:rPr>
              <w:instrText xml:space="preserve"> PAGEREF _Toc79451046 \h </w:instrText>
            </w:r>
            <w:r>
              <w:rPr>
                <w:webHidden/>
              </w:rPr>
            </w:r>
            <w:r>
              <w:rPr>
                <w:webHidden/>
              </w:rPr>
              <w:fldChar w:fldCharType="separate"/>
            </w:r>
            <w:r>
              <w:rPr>
                <w:webHidden/>
              </w:rPr>
              <w:t>6</w:t>
            </w:r>
            <w:r>
              <w:rPr>
                <w:webHidden/>
              </w:rPr>
              <w:fldChar w:fldCharType="end"/>
            </w:r>
          </w:hyperlink>
        </w:p>
        <w:p w14:paraId="0851AAA5" w14:textId="0173CDC9" w:rsidR="00090DC6" w:rsidRDefault="00090DC6">
          <w:pPr>
            <w:pStyle w:val="TOC2"/>
            <w:tabs>
              <w:tab w:val="right" w:leader="dot" w:pos="9350"/>
            </w:tabs>
            <w:rPr>
              <w:rFonts w:asciiTheme="minorHAnsi" w:eastAsiaTheme="minorEastAsia" w:hAnsiTheme="minorHAnsi" w:cstheme="minorBidi"/>
              <w:lang w:val="en-US"/>
            </w:rPr>
          </w:pPr>
          <w:hyperlink w:anchor="_Toc79451047" w:history="1">
            <w:r w:rsidRPr="00085863">
              <w:rPr>
                <w:rStyle w:val="Hyperlink"/>
              </w:rPr>
              <w:t>Q. What is the Gartner Hype Cycle?</w:t>
            </w:r>
            <w:r>
              <w:rPr>
                <w:webHidden/>
              </w:rPr>
              <w:tab/>
            </w:r>
            <w:r>
              <w:rPr>
                <w:webHidden/>
              </w:rPr>
              <w:fldChar w:fldCharType="begin"/>
            </w:r>
            <w:r>
              <w:rPr>
                <w:webHidden/>
              </w:rPr>
              <w:instrText xml:space="preserve"> PAGEREF _Toc79451047 \h </w:instrText>
            </w:r>
            <w:r>
              <w:rPr>
                <w:webHidden/>
              </w:rPr>
            </w:r>
            <w:r>
              <w:rPr>
                <w:webHidden/>
              </w:rPr>
              <w:fldChar w:fldCharType="separate"/>
            </w:r>
            <w:r>
              <w:rPr>
                <w:webHidden/>
              </w:rPr>
              <w:t>6</w:t>
            </w:r>
            <w:r>
              <w:rPr>
                <w:webHidden/>
              </w:rPr>
              <w:fldChar w:fldCharType="end"/>
            </w:r>
          </w:hyperlink>
        </w:p>
        <w:p w14:paraId="400C217B" w14:textId="0A5D32C2" w:rsidR="00090DC6" w:rsidRDefault="00090DC6">
          <w:pPr>
            <w:pStyle w:val="TOC1"/>
            <w:tabs>
              <w:tab w:val="right" w:leader="dot" w:pos="9350"/>
            </w:tabs>
            <w:rPr>
              <w:rFonts w:asciiTheme="minorHAnsi" w:eastAsiaTheme="minorEastAsia" w:hAnsiTheme="minorHAnsi" w:cstheme="minorBidi"/>
              <w:lang w:val="en-US"/>
            </w:rPr>
          </w:pPr>
          <w:hyperlink w:anchor="_Toc79451048" w:history="1">
            <w:r w:rsidRPr="00085863">
              <w:rPr>
                <w:rStyle w:val="Hyperlink"/>
              </w:rPr>
              <w:t>Part A:</w:t>
            </w:r>
            <w:r>
              <w:rPr>
                <w:webHidden/>
              </w:rPr>
              <w:tab/>
            </w:r>
            <w:r>
              <w:rPr>
                <w:webHidden/>
              </w:rPr>
              <w:fldChar w:fldCharType="begin"/>
            </w:r>
            <w:r>
              <w:rPr>
                <w:webHidden/>
              </w:rPr>
              <w:instrText xml:space="preserve"> PAGEREF _Toc79451048 \h </w:instrText>
            </w:r>
            <w:r>
              <w:rPr>
                <w:webHidden/>
              </w:rPr>
            </w:r>
            <w:r>
              <w:rPr>
                <w:webHidden/>
              </w:rPr>
              <w:fldChar w:fldCharType="separate"/>
            </w:r>
            <w:r>
              <w:rPr>
                <w:webHidden/>
              </w:rPr>
              <w:t>7</w:t>
            </w:r>
            <w:r>
              <w:rPr>
                <w:webHidden/>
              </w:rPr>
              <w:fldChar w:fldCharType="end"/>
            </w:r>
          </w:hyperlink>
        </w:p>
        <w:p w14:paraId="2C6D4599" w14:textId="2752F341" w:rsidR="00090DC6" w:rsidRDefault="00090DC6">
          <w:pPr>
            <w:pStyle w:val="TOC1"/>
            <w:tabs>
              <w:tab w:val="right" w:leader="dot" w:pos="9350"/>
            </w:tabs>
            <w:rPr>
              <w:rFonts w:asciiTheme="minorHAnsi" w:eastAsiaTheme="minorEastAsia" w:hAnsiTheme="minorHAnsi" w:cstheme="minorBidi"/>
              <w:lang w:val="en-US"/>
            </w:rPr>
          </w:pPr>
          <w:hyperlink w:anchor="_Toc79451049" w:history="1">
            <w:r w:rsidRPr="00085863">
              <w:rPr>
                <w:rStyle w:val="Hyperlink"/>
              </w:rPr>
              <w:t>1 AutoML</w:t>
            </w:r>
            <w:r>
              <w:rPr>
                <w:webHidden/>
              </w:rPr>
              <w:tab/>
            </w:r>
            <w:r>
              <w:rPr>
                <w:webHidden/>
              </w:rPr>
              <w:fldChar w:fldCharType="begin"/>
            </w:r>
            <w:r>
              <w:rPr>
                <w:webHidden/>
              </w:rPr>
              <w:instrText xml:space="preserve"> PAGEREF _Toc79451049 \h </w:instrText>
            </w:r>
            <w:r>
              <w:rPr>
                <w:webHidden/>
              </w:rPr>
            </w:r>
            <w:r>
              <w:rPr>
                <w:webHidden/>
              </w:rPr>
              <w:fldChar w:fldCharType="separate"/>
            </w:r>
            <w:r>
              <w:rPr>
                <w:webHidden/>
              </w:rPr>
              <w:t>9</w:t>
            </w:r>
            <w:r>
              <w:rPr>
                <w:webHidden/>
              </w:rPr>
              <w:fldChar w:fldCharType="end"/>
            </w:r>
          </w:hyperlink>
        </w:p>
        <w:p w14:paraId="7713D738" w14:textId="389D38F0" w:rsidR="00090DC6" w:rsidRDefault="00090DC6">
          <w:pPr>
            <w:pStyle w:val="TOC2"/>
            <w:tabs>
              <w:tab w:val="right" w:leader="dot" w:pos="9350"/>
            </w:tabs>
            <w:rPr>
              <w:rFonts w:asciiTheme="minorHAnsi" w:eastAsiaTheme="minorEastAsia" w:hAnsiTheme="minorHAnsi" w:cstheme="minorBidi"/>
              <w:lang w:val="en-US"/>
            </w:rPr>
          </w:pPr>
          <w:hyperlink w:anchor="_Toc79451050" w:history="1">
            <w:r w:rsidRPr="00085863">
              <w:rPr>
                <w:rStyle w:val="Hyperlink"/>
              </w:rPr>
              <w:t>Q. What is Auto ML, and how does it work?</w:t>
            </w:r>
            <w:r>
              <w:rPr>
                <w:webHidden/>
              </w:rPr>
              <w:tab/>
            </w:r>
            <w:r>
              <w:rPr>
                <w:webHidden/>
              </w:rPr>
              <w:fldChar w:fldCharType="begin"/>
            </w:r>
            <w:r>
              <w:rPr>
                <w:webHidden/>
              </w:rPr>
              <w:instrText xml:space="preserve"> PAGEREF _Toc79451050 \h </w:instrText>
            </w:r>
            <w:r>
              <w:rPr>
                <w:webHidden/>
              </w:rPr>
            </w:r>
            <w:r>
              <w:rPr>
                <w:webHidden/>
              </w:rPr>
              <w:fldChar w:fldCharType="separate"/>
            </w:r>
            <w:r>
              <w:rPr>
                <w:webHidden/>
              </w:rPr>
              <w:t>9</w:t>
            </w:r>
            <w:r>
              <w:rPr>
                <w:webHidden/>
              </w:rPr>
              <w:fldChar w:fldCharType="end"/>
            </w:r>
          </w:hyperlink>
        </w:p>
        <w:p w14:paraId="4F347AFA" w14:textId="0C63760D" w:rsidR="00090DC6" w:rsidRDefault="00090DC6">
          <w:pPr>
            <w:pStyle w:val="TOC2"/>
            <w:tabs>
              <w:tab w:val="right" w:leader="dot" w:pos="9350"/>
            </w:tabs>
            <w:rPr>
              <w:rFonts w:asciiTheme="minorHAnsi" w:eastAsiaTheme="minorEastAsia" w:hAnsiTheme="minorHAnsi" w:cstheme="minorBidi"/>
              <w:lang w:val="en-US"/>
            </w:rPr>
          </w:pPr>
          <w:hyperlink w:anchor="_Toc79451051" w:history="1">
            <w:r w:rsidRPr="00085863">
              <w:rPr>
                <w:rStyle w:val="Hyperlink"/>
              </w:rPr>
              <w:t>Q. What are some ways to implement AutoML?</w:t>
            </w:r>
            <w:r>
              <w:rPr>
                <w:webHidden/>
              </w:rPr>
              <w:tab/>
            </w:r>
            <w:r>
              <w:rPr>
                <w:webHidden/>
              </w:rPr>
              <w:fldChar w:fldCharType="begin"/>
            </w:r>
            <w:r>
              <w:rPr>
                <w:webHidden/>
              </w:rPr>
              <w:instrText xml:space="preserve"> PAGEREF _Toc79451051 \h </w:instrText>
            </w:r>
            <w:r>
              <w:rPr>
                <w:webHidden/>
              </w:rPr>
            </w:r>
            <w:r>
              <w:rPr>
                <w:webHidden/>
              </w:rPr>
              <w:fldChar w:fldCharType="separate"/>
            </w:r>
            <w:r>
              <w:rPr>
                <w:webHidden/>
              </w:rPr>
              <w:t>9</w:t>
            </w:r>
            <w:r>
              <w:rPr>
                <w:webHidden/>
              </w:rPr>
              <w:fldChar w:fldCharType="end"/>
            </w:r>
          </w:hyperlink>
        </w:p>
        <w:p w14:paraId="2B5E9792" w14:textId="421D7BA3" w:rsidR="00090DC6" w:rsidRDefault="00090DC6">
          <w:pPr>
            <w:pStyle w:val="TOC2"/>
            <w:tabs>
              <w:tab w:val="right" w:leader="dot" w:pos="9350"/>
            </w:tabs>
            <w:rPr>
              <w:rFonts w:asciiTheme="minorHAnsi" w:eastAsiaTheme="minorEastAsia" w:hAnsiTheme="minorHAnsi" w:cstheme="minorBidi"/>
              <w:lang w:val="en-US"/>
            </w:rPr>
          </w:pPr>
          <w:hyperlink w:anchor="_Toc79451052" w:history="1">
            <w:r w:rsidRPr="00085863">
              <w:rPr>
                <w:rStyle w:val="Hyperlink"/>
              </w:rPr>
              <w:t>Q. What is transfer learning, and how does it compare to a neural architecture approach?</w:t>
            </w:r>
            <w:r>
              <w:rPr>
                <w:webHidden/>
              </w:rPr>
              <w:tab/>
            </w:r>
            <w:r>
              <w:rPr>
                <w:webHidden/>
              </w:rPr>
              <w:fldChar w:fldCharType="begin"/>
            </w:r>
            <w:r>
              <w:rPr>
                <w:webHidden/>
              </w:rPr>
              <w:instrText xml:space="preserve"> PAGEREF _Toc79451052 \h </w:instrText>
            </w:r>
            <w:r>
              <w:rPr>
                <w:webHidden/>
              </w:rPr>
            </w:r>
            <w:r>
              <w:rPr>
                <w:webHidden/>
              </w:rPr>
              <w:fldChar w:fldCharType="separate"/>
            </w:r>
            <w:r>
              <w:rPr>
                <w:webHidden/>
              </w:rPr>
              <w:t>11</w:t>
            </w:r>
            <w:r>
              <w:rPr>
                <w:webHidden/>
              </w:rPr>
              <w:fldChar w:fldCharType="end"/>
            </w:r>
          </w:hyperlink>
        </w:p>
        <w:p w14:paraId="66E99234" w14:textId="1D61C885" w:rsidR="00090DC6" w:rsidRDefault="00090DC6">
          <w:pPr>
            <w:pStyle w:val="TOC2"/>
            <w:tabs>
              <w:tab w:val="right" w:leader="dot" w:pos="9350"/>
            </w:tabs>
            <w:rPr>
              <w:rFonts w:asciiTheme="minorHAnsi" w:eastAsiaTheme="minorEastAsia" w:hAnsiTheme="minorHAnsi" w:cstheme="minorBidi"/>
              <w:lang w:val="en-US"/>
            </w:rPr>
          </w:pPr>
          <w:hyperlink w:anchor="_Toc79451053" w:history="1">
            <w:r w:rsidRPr="00085863">
              <w:rPr>
                <w:rStyle w:val="Hyperlink"/>
              </w:rPr>
              <w:t>Q. What is GitHub's Copilot? Is it an implementation of AutoML – explain!</w:t>
            </w:r>
            <w:r>
              <w:rPr>
                <w:webHidden/>
              </w:rPr>
              <w:tab/>
            </w:r>
            <w:r>
              <w:rPr>
                <w:webHidden/>
              </w:rPr>
              <w:fldChar w:fldCharType="begin"/>
            </w:r>
            <w:r>
              <w:rPr>
                <w:webHidden/>
              </w:rPr>
              <w:instrText xml:space="preserve"> PAGEREF _Toc79451053 \h </w:instrText>
            </w:r>
            <w:r>
              <w:rPr>
                <w:webHidden/>
              </w:rPr>
            </w:r>
            <w:r>
              <w:rPr>
                <w:webHidden/>
              </w:rPr>
              <w:fldChar w:fldCharType="separate"/>
            </w:r>
            <w:r>
              <w:rPr>
                <w:webHidden/>
              </w:rPr>
              <w:t>12</w:t>
            </w:r>
            <w:r>
              <w:rPr>
                <w:webHidden/>
              </w:rPr>
              <w:fldChar w:fldCharType="end"/>
            </w:r>
          </w:hyperlink>
        </w:p>
        <w:p w14:paraId="299AD0C0" w14:textId="645826F7" w:rsidR="00090DC6" w:rsidRDefault="00090DC6">
          <w:pPr>
            <w:pStyle w:val="TOC2"/>
            <w:tabs>
              <w:tab w:val="right" w:leader="dot" w:pos="9350"/>
            </w:tabs>
            <w:rPr>
              <w:rFonts w:asciiTheme="minorHAnsi" w:eastAsiaTheme="minorEastAsia" w:hAnsiTheme="minorHAnsi" w:cstheme="minorBidi"/>
              <w:lang w:val="en-US"/>
            </w:rPr>
          </w:pPr>
          <w:hyperlink w:anchor="_Toc79451054" w:history="1">
            <w:r w:rsidRPr="00085863">
              <w:rPr>
                <w:rStyle w:val="Hyperlink"/>
              </w:rPr>
              <w:t>Q. How does AutoML work?</w:t>
            </w:r>
            <w:r>
              <w:rPr>
                <w:webHidden/>
              </w:rPr>
              <w:tab/>
            </w:r>
            <w:r>
              <w:rPr>
                <w:webHidden/>
              </w:rPr>
              <w:fldChar w:fldCharType="begin"/>
            </w:r>
            <w:r>
              <w:rPr>
                <w:webHidden/>
              </w:rPr>
              <w:instrText xml:space="preserve"> PAGEREF _Toc79451054 \h </w:instrText>
            </w:r>
            <w:r>
              <w:rPr>
                <w:webHidden/>
              </w:rPr>
            </w:r>
            <w:r>
              <w:rPr>
                <w:webHidden/>
              </w:rPr>
              <w:fldChar w:fldCharType="separate"/>
            </w:r>
            <w:r>
              <w:rPr>
                <w:webHidden/>
              </w:rPr>
              <w:t>12</w:t>
            </w:r>
            <w:r>
              <w:rPr>
                <w:webHidden/>
              </w:rPr>
              <w:fldChar w:fldCharType="end"/>
            </w:r>
          </w:hyperlink>
        </w:p>
        <w:p w14:paraId="334712E5" w14:textId="330C2C3F" w:rsidR="00090DC6" w:rsidRDefault="00090DC6">
          <w:pPr>
            <w:pStyle w:val="TOC1"/>
            <w:tabs>
              <w:tab w:val="right" w:leader="dot" w:pos="9350"/>
            </w:tabs>
            <w:rPr>
              <w:rFonts w:asciiTheme="minorHAnsi" w:eastAsiaTheme="minorEastAsia" w:hAnsiTheme="minorHAnsi" w:cstheme="minorBidi"/>
              <w:lang w:val="en-US"/>
            </w:rPr>
          </w:pPr>
          <w:hyperlink w:anchor="_Toc79451055" w:history="1">
            <w:r w:rsidRPr="00085863">
              <w:rPr>
                <w:rStyle w:val="Hyperlink"/>
              </w:rPr>
              <w:t>2 MLOps</w:t>
            </w:r>
            <w:r>
              <w:rPr>
                <w:webHidden/>
              </w:rPr>
              <w:tab/>
            </w:r>
            <w:r>
              <w:rPr>
                <w:webHidden/>
              </w:rPr>
              <w:fldChar w:fldCharType="begin"/>
            </w:r>
            <w:r>
              <w:rPr>
                <w:webHidden/>
              </w:rPr>
              <w:instrText xml:space="preserve"> PAGEREF _Toc79451055 \h </w:instrText>
            </w:r>
            <w:r>
              <w:rPr>
                <w:webHidden/>
              </w:rPr>
            </w:r>
            <w:r>
              <w:rPr>
                <w:webHidden/>
              </w:rPr>
              <w:fldChar w:fldCharType="separate"/>
            </w:r>
            <w:r>
              <w:rPr>
                <w:webHidden/>
              </w:rPr>
              <w:t>12</w:t>
            </w:r>
            <w:r>
              <w:rPr>
                <w:webHidden/>
              </w:rPr>
              <w:fldChar w:fldCharType="end"/>
            </w:r>
          </w:hyperlink>
        </w:p>
        <w:p w14:paraId="48AC970F" w14:textId="4C9CCD53" w:rsidR="00090DC6" w:rsidRDefault="00090DC6">
          <w:pPr>
            <w:pStyle w:val="TOC2"/>
            <w:tabs>
              <w:tab w:val="right" w:leader="dot" w:pos="9350"/>
            </w:tabs>
            <w:rPr>
              <w:rFonts w:asciiTheme="minorHAnsi" w:eastAsiaTheme="minorEastAsia" w:hAnsiTheme="minorHAnsi" w:cstheme="minorBidi"/>
              <w:lang w:val="en-US"/>
            </w:rPr>
          </w:pPr>
          <w:hyperlink w:anchor="_Toc79451056" w:history="1">
            <w:r w:rsidRPr="00085863">
              <w:rPr>
                <w:rStyle w:val="Hyperlink"/>
              </w:rPr>
              <w:t>Q. What is MLOps, and how does it work?</w:t>
            </w:r>
            <w:r>
              <w:rPr>
                <w:webHidden/>
              </w:rPr>
              <w:tab/>
            </w:r>
            <w:r>
              <w:rPr>
                <w:webHidden/>
              </w:rPr>
              <w:fldChar w:fldCharType="begin"/>
            </w:r>
            <w:r>
              <w:rPr>
                <w:webHidden/>
              </w:rPr>
              <w:instrText xml:space="preserve"> PAGEREF _Toc79451056 \h </w:instrText>
            </w:r>
            <w:r>
              <w:rPr>
                <w:webHidden/>
              </w:rPr>
            </w:r>
            <w:r>
              <w:rPr>
                <w:webHidden/>
              </w:rPr>
              <w:fldChar w:fldCharType="separate"/>
            </w:r>
            <w:r>
              <w:rPr>
                <w:webHidden/>
              </w:rPr>
              <w:t>12</w:t>
            </w:r>
            <w:r>
              <w:rPr>
                <w:webHidden/>
              </w:rPr>
              <w:fldChar w:fldCharType="end"/>
            </w:r>
          </w:hyperlink>
        </w:p>
        <w:p w14:paraId="202BF950" w14:textId="243EAA95" w:rsidR="00090DC6" w:rsidRDefault="00090DC6">
          <w:pPr>
            <w:pStyle w:val="TOC2"/>
            <w:tabs>
              <w:tab w:val="right" w:leader="dot" w:pos="9350"/>
            </w:tabs>
            <w:rPr>
              <w:rFonts w:asciiTheme="minorHAnsi" w:eastAsiaTheme="minorEastAsia" w:hAnsiTheme="minorHAnsi" w:cstheme="minorBidi"/>
              <w:lang w:val="en-US"/>
            </w:rPr>
          </w:pPr>
          <w:hyperlink w:anchor="_Toc79451057" w:history="1">
            <w:r w:rsidRPr="00085863">
              <w:rPr>
                <w:rStyle w:val="Hyperlink"/>
              </w:rPr>
              <w:t>Q. What are some of the ways to push an AI/ML model to production?</w:t>
            </w:r>
            <w:r>
              <w:rPr>
                <w:webHidden/>
              </w:rPr>
              <w:tab/>
            </w:r>
            <w:r>
              <w:rPr>
                <w:webHidden/>
              </w:rPr>
              <w:fldChar w:fldCharType="begin"/>
            </w:r>
            <w:r>
              <w:rPr>
                <w:webHidden/>
              </w:rPr>
              <w:instrText xml:space="preserve"> PAGEREF _Toc79451057 \h </w:instrText>
            </w:r>
            <w:r>
              <w:rPr>
                <w:webHidden/>
              </w:rPr>
            </w:r>
            <w:r>
              <w:rPr>
                <w:webHidden/>
              </w:rPr>
              <w:fldChar w:fldCharType="separate"/>
            </w:r>
            <w:r>
              <w:rPr>
                <w:webHidden/>
              </w:rPr>
              <w:t>13</w:t>
            </w:r>
            <w:r>
              <w:rPr>
                <w:webHidden/>
              </w:rPr>
              <w:fldChar w:fldCharType="end"/>
            </w:r>
          </w:hyperlink>
        </w:p>
        <w:p w14:paraId="520823E4" w14:textId="1B8658AB" w:rsidR="00090DC6" w:rsidRDefault="00090DC6">
          <w:pPr>
            <w:pStyle w:val="TOC2"/>
            <w:tabs>
              <w:tab w:val="right" w:leader="dot" w:pos="9350"/>
            </w:tabs>
            <w:rPr>
              <w:rFonts w:asciiTheme="minorHAnsi" w:eastAsiaTheme="minorEastAsia" w:hAnsiTheme="minorHAnsi" w:cstheme="minorBidi"/>
              <w:lang w:val="en-US"/>
            </w:rPr>
          </w:pPr>
          <w:hyperlink w:anchor="_Toc79451058" w:history="1">
            <w:r w:rsidRPr="00085863">
              <w:rPr>
                <w:rStyle w:val="Hyperlink"/>
              </w:rPr>
              <w:t>Q. Explain how the MLOps lifecycle can be applied at an Enterprise level.</w:t>
            </w:r>
            <w:r>
              <w:rPr>
                <w:webHidden/>
              </w:rPr>
              <w:tab/>
            </w:r>
            <w:r>
              <w:rPr>
                <w:webHidden/>
              </w:rPr>
              <w:fldChar w:fldCharType="begin"/>
            </w:r>
            <w:r>
              <w:rPr>
                <w:webHidden/>
              </w:rPr>
              <w:instrText xml:space="preserve"> PAGEREF _Toc79451058 \h </w:instrText>
            </w:r>
            <w:r>
              <w:rPr>
                <w:webHidden/>
              </w:rPr>
            </w:r>
            <w:r>
              <w:rPr>
                <w:webHidden/>
              </w:rPr>
              <w:fldChar w:fldCharType="separate"/>
            </w:r>
            <w:r>
              <w:rPr>
                <w:webHidden/>
              </w:rPr>
              <w:t>15</w:t>
            </w:r>
            <w:r>
              <w:rPr>
                <w:webHidden/>
              </w:rPr>
              <w:fldChar w:fldCharType="end"/>
            </w:r>
          </w:hyperlink>
        </w:p>
        <w:p w14:paraId="1D55B3A7" w14:textId="3FF486A4" w:rsidR="00090DC6" w:rsidRDefault="00090DC6">
          <w:pPr>
            <w:pStyle w:val="TOC2"/>
            <w:tabs>
              <w:tab w:val="right" w:leader="dot" w:pos="9350"/>
            </w:tabs>
            <w:rPr>
              <w:rFonts w:asciiTheme="minorHAnsi" w:eastAsiaTheme="minorEastAsia" w:hAnsiTheme="minorHAnsi" w:cstheme="minorBidi"/>
              <w:lang w:val="en-US"/>
            </w:rPr>
          </w:pPr>
          <w:hyperlink w:anchor="_Toc79451059" w:history="1">
            <w:r w:rsidRPr="00085863">
              <w:rPr>
                <w:rStyle w:val="Hyperlink"/>
              </w:rPr>
              <w:t>Q. What is the difference between MLOps and DevOps?</w:t>
            </w:r>
            <w:r>
              <w:rPr>
                <w:webHidden/>
              </w:rPr>
              <w:tab/>
            </w:r>
            <w:r>
              <w:rPr>
                <w:webHidden/>
              </w:rPr>
              <w:fldChar w:fldCharType="begin"/>
            </w:r>
            <w:r>
              <w:rPr>
                <w:webHidden/>
              </w:rPr>
              <w:instrText xml:space="preserve"> PAGEREF _Toc79451059 \h </w:instrText>
            </w:r>
            <w:r>
              <w:rPr>
                <w:webHidden/>
              </w:rPr>
            </w:r>
            <w:r>
              <w:rPr>
                <w:webHidden/>
              </w:rPr>
              <w:fldChar w:fldCharType="separate"/>
            </w:r>
            <w:r>
              <w:rPr>
                <w:webHidden/>
              </w:rPr>
              <w:t>17</w:t>
            </w:r>
            <w:r>
              <w:rPr>
                <w:webHidden/>
              </w:rPr>
              <w:fldChar w:fldCharType="end"/>
            </w:r>
          </w:hyperlink>
        </w:p>
        <w:p w14:paraId="7BD9CEA1" w14:textId="0E0B1252" w:rsidR="00090DC6" w:rsidRDefault="00090DC6">
          <w:pPr>
            <w:pStyle w:val="TOC2"/>
            <w:tabs>
              <w:tab w:val="right" w:leader="dot" w:pos="9350"/>
            </w:tabs>
            <w:rPr>
              <w:rFonts w:asciiTheme="minorHAnsi" w:eastAsiaTheme="minorEastAsia" w:hAnsiTheme="minorHAnsi" w:cstheme="minorBidi"/>
              <w:lang w:val="en-US"/>
            </w:rPr>
          </w:pPr>
          <w:hyperlink w:anchor="_Toc79451060" w:history="1">
            <w:r w:rsidRPr="00085863">
              <w:rPr>
                <w:rStyle w:val="Hyperlink"/>
              </w:rPr>
              <w:t>Q. What are the components of MLOps?</w:t>
            </w:r>
            <w:r>
              <w:rPr>
                <w:webHidden/>
              </w:rPr>
              <w:tab/>
            </w:r>
            <w:r>
              <w:rPr>
                <w:webHidden/>
              </w:rPr>
              <w:fldChar w:fldCharType="begin"/>
            </w:r>
            <w:r>
              <w:rPr>
                <w:webHidden/>
              </w:rPr>
              <w:instrText xml:space="preserve"> PAGEREF _Toc79451060 \h </w:instrText>
            </w:r>
            <w:r>
              <w:rPr>
                <w:webHidden/>
              </w:rPr>
            </w:r>
            <w:r>
              <w:rPr>
                <w:webHidden/>
              </w:rPr>
              <w:fldChar w:fldCharType="separate"/>
            </w:r>
            <w:r>
              <w:rPr>
                <w:webHidden/>
              </w:rPr>
              <w:t>18</w:t>
            </w:r>
            <w:r>
              <w:rPr>
                <w:webHidden/>
              </w:rPr>
              <w:fldChar w:fldCharType="end"/>
            </w:r>
          </w:hyperlink>
        </w:p>
        <w:p w14:paraId="6DD8E2D5" w14:textId="684D3222" w:rsidR="00090DC6" w:rsidRDefault="00090DC6">
          <w:pPr>
            <w:pStyle w:val="TOC1"/>
            <w:tabs>
              <w:tab w:val="right" w:leader="dot" w:pos="9350"/>
            </w:tabs>
            <w:rPr>
              <w:rFonts w:asciiTheme="minorHAnsi" w:eastAsiaTheme="minorEastAsia" w:hAnsiTheme="minorHAnsi" w:cstheme="minorBidi"/>
              <w:lang w:val="en-US"/>
            </w:rPr>
          </w:pPr>
          <w:hyperlink w:anchor="_Toc79451061" w:history="1">
            <w:r w:rsidRPr="00085863">
              <w:rPr>
                <w:rStyle w:val="Hyperlink"/>
              </w:rPr>
              <w:t>3 AI Cloud Service</w:t>
            </w:r>
            <w:r>
              <w:rPr>
                <w:webHidden/>
              </w:rPr>
              <w:tab/>
            </w:r>
            <w:r>
              <w:rPr>
                <w:webHidden/>
              </w:rPr>
              <w:fldChar w:fldCharType="begin"/>
            </w:r>
            <w:r>
              <w:rPr>
                <w:webHidden/>
              </w:rPr>
              <w:instrText xml:space="preserve"> PAGEREF _Toc79451061 \h </w:instrText>
            </w:r>
            <w:r>
              <w:rPr>
                <w:webHidden/>
              </w:rPr>
            </w:r>
            <w:r>
              <w:rPr>
                <w:webHidden/>
              </w:rPr>
              <w:fldChar w:fldCharType="separate"/>
            </w:r>
            <w:r>
              <w:rPr>
                <w:webHidden/>
              </w:rPr>
              <w:t>18</w:t>
            </w:r>
            <w:r>
              <w:rPr>
                <w:webHidden/>
              </w:rPr>
              <w:fldChar w:fldCharType="end"/>
            </w:r>
          </w:hyperlink>
        </w:p>
        <w:p w14:paraId="3482F865" w14:textId="70016460" w:rsidR="00090DC6" w:rsidRDefault="00090DC6">
          <w:pPr>
            <w:pStyle w:val="TOC2"/>
            <w:tabs>
              <w:tab w:val="right" w:leader="dot" w:pos="9350"/>
            </w:tabs>
            <w:rPr>
              <w:rFonts w:asciiTheme="minorHAnsi" w:eastAsiaTheme="minorEastAsia" w:hAnsiTheme="minorHAnsi" w:cstheme="minorBidi"/>
              <w:lang w:val="en-US"/>
            </w:rPr>
          </w:pPr>
          <w:hyperlink w:anchor="_Toc79451062" w:history="1">
            <w:r w:rsidRPr="00085863">
              <w:rPr>
                <w:rStyle w:val="Hyperlink"/>
              </w:rPr>
              <w:t>Q. What is an API? How do we deploy our own API to productionalize an ML Model?</w:t>
            </w:r>
            <w:r>
              <w:rPr>
                <w:webHidden/>
              </w:rPr>
              <w:tab/>
            </w:r>
            <w:r>
              <w:rPr>
                <w:webHidden/>
              </w:rPr>
              <w:fldChar w:fldCharType="begin"/>
            </w:r>
            <w:r>
              <w:rPr>
                <w:webHidden/>
              </w:rPr>
              <w:instrText xml:space="preserve"> PAGEREF _Toc79451062 \h </w:instrText>
            </w:r>
            <w:r>
              <w:rPr>
                <w:webHidden/>
              </w:rPr>
            </w:r>
            <w:r>
              <w:rPr>
                <w:webHidden/>
              </w:rPr>
              <w:fldChar w:fldCharType="separate"/>
            </w:r>
            <w:r>
              <w:rPr>
                <w:webHidden/>
              </w:rPr>
              <w:t>18</w:t>
            </w:r>
            <w:r>
              <w:rPr>
                <w:webHidden/>
              </w:rPr>
              <w:fldChar w:fldCharType="end"/>
            </w:r>
          </w:hyperlink>
        </w:p>
        <w:p w14:paraId="1F800DA4" w14:textId="2CF8C3A9" w:rsidR="00090DC6" w:rsidRDefault="00090DC6">
          <w:pPr>
            <w:pStyle w:val="TOC2"/>
            <w:tabs>
              <w:tab w:val="right" w:leader="dot" w:pos="9350"/>
            </w:tabs>
            <w:rPr>
              <w:rFonts w:asciiTheme="minorHAnsi" w:eastAsiaTheme="minorEastAsia" w:hAnsiTheme="minorHAnsi" w:cstheme="minorBidi"/>
              <w:lang w:val="en-US"/>
            </w:rPr>
          </w:pPr>
          <w:hyperlink w:anchor="_Toc79451063" w:history="1">
            <w:r w:rsidRPr="00085863">
              <w:rPr>
                <w:rStyle w:val="Hyperlink"/>
              </w:rPr>
              <w:t>Q. What are the popular Cloud Services that support AI implementations? Explain!</w:t>
            </w:r>
            <w:r>
              <w:rPr>
                <w:webHidden/>
              </w:rPr>
              <w:tab/>
            </w:r>
            <w:r>
              <w:rPr>
                <w:webHidden/>
              </w:rPr>
              <w:fldChar w:fldCharType="begin"/>
            </w:r>
            <w:r>
              <w:rPr>
                <w:webHidden/>
              </w:rPr>
              <w:instrText xml:space="preserve"> PAGEREF _Toc79451063 \h </w:instrText>
            </w:r>
            <w:r>
              <w:rPr>
                <w:webHidden/>
              </w:rPr>
            </w:r>
            <w:r>
              <w:rPr>
                <w:webHidden/>
              </w:rPr>
              <w:fldChar w:fldCharType="separate"/>
            </w:r>
            <w:r>
              <w:rPr>
                <w:webHidden/>
              </w:rPr>
              <w:t>19</w:t>
            </w:r>
            <w:r>
              <w:rPr>
                <w:webHidden/>
              </w:rPr>
              <w:fldChar w:fldCharType="end"/>
            </w:r>
          </w:hyperlink>
        </w:p>
        <w:p w14:paraId="0E9802FB" w14:textId="73EF0AAB" w:rsidR="00090DC6" w:rsidRDefault="00090DC6">
          <w:pPr>
            <w:pStyle w:val="TOC2"/>
            <w:tabs>
              <w:tab w:val="right" w:leader="dot" w:pos="9350"/>
            </w:tabs>
            <w:rPr>
              <w:rFonts w:asciiTheme="minorHAnsi" w:eastAsiaTheme="minorEastAsia" w:hAnsiTheme="minorHAnsi" w:cstheme="minorBidi"/>
              <w:lang w:val="en-US"/>
            </w:rPr>
          </w:pPr>
          <w:hyperlink w:anchor="_Toc79451064" w:history="1">
            <w:r w:rsidRPr="00085863">
              <w:rPr>
                <w:rStyle w:val="Hyperlink"/>
              </w:rPr>
              <w:t>Q. What Cloud Service would you prefer? Why?</w:t>
            </w:r>
            <w:r>
              <w:rPr>
                <w:webHidden/>
              </w:rPr>
              <w:tab/>
            </w:r>
            <w:r>
              <w:rPr>
                <w:webHidden/>
              </w:rPr>
              <w:fldChar w:fldCharType="begin"/>
            </w:r>
            <w:r>
              <w:rPr>
                <w:webHidden/>
              </w:rPr>
              <w:instrText xml:space="preserve"> PAGEREF _Toc79451064 \h </w:instrText>
            </w:r>
            <w:r>
              <w:rPr>
                <w:webHidden/>
              </w:rPr>
            </w:r>
            <w:r>
              <w:rPr>
                <w:webHidden/>
              </w:rPr>
              <w:fldChar w:fldCharType="separate"/>
            </w:r>
            <w:r>
              <w:rPr>
                <w:webHidden/>
              </w:rPr>
              <w:t>20</w:t>
            </w:r>
            <w:r>
              <w:rPr>
                <w:webHidden/>
              </w:rPr>
              <w:fldChar w:fldCharType="end"/>
            </w:r>
          </w:hyperlink>
        </w:p>
        <w:p w14:paraId="78B705B6" w14:textId="388A6BC8" w:rsidR="00090DC6" w:rsidRDefault="00090DC6">
          <w:pPr>
            <w:pStyle w:val="TOC2"/>
            <w:tabs>
              <w:tab w:val="right" w:leader="dot" w:pos="9350"/>
            </w:tabs>
            <w:rPr>
              <w:rFonts w:asciiTheme="minorHAnsi" w:eastAsiaTheme="minorEastAsia" w:hAnsiTheme="minorHAnsi" w:cstheme="minorBidi"/>
              <w:lang w:val="en-US"/>
            </w:rPr>
          </w:pPr>
          <w:hyperlink w:anchor="_Toc79451065" w:history="1">
            <w:r w:rsidRPr="00085863">
              <w:rPr>
                <w:rStyle w:val="Hyperlink"/>
              </w:rPr>
              <w:t>Q. What are some scenarios where AI Cloud Service could be used to increase ROI?</w:t>
            </w:r>
            <w:r>
              <w:rPr>
                <w:webHidden/>
              </w:rPr>
              <w:tab/>
            </w:r>
            <w:r>
              <w:rPr>
                <w:webHidden/>
              </w:rPr>
              <w:fldChar w:fldCharType="begin"/>
            </w:r>
            <w:r>
              <w:rPr>
                <w:webHidden/>
              </w:rPr>
              <w:instrText xml:space="preserve"> PAGEREF _Toc79451065 \h </w:instrText>
            </w:r>
            <w:r>
              <w:rPr>
                <w:webHidden/>
              </w:rPr>
            </w:r>
            <w:r>
              <w:rPr>
                <w:webHidden/>
              </w:rPr>
              <w:fldChar w:fldCharType="separate"/>
            </w:r>
            <w:r>
              <w:rPr>
                <w:webHidden/>
              </w:rPr>
              <w:t>21</w:t>
            </w:r>
            <w:r>
              <w:rPr>
                <w:webHidden/>
              </w:rPr>
              <w:fldChar w:fldCharType="end"/>
            </w:r>
          </w:hyperlink>
        </w:p>
        <w:p w14:paraId="20630F9B" w14:textId="22402F7C" w:rsidR="00090DC6" w:rsidRDefault="00090DC6">
          <w:pPr>
            <w:pStyle w:val="TOC2"/>
            <w:tabs>
              <w:tab w:val="right" w:leader="dot" w:pos="9350"/>
            </w:tabs>
            <w:rPr>
              <w:rFonts w:asciiTheme="minorHAnsi" w:eastAsiaTheme="minorEastAsia" w:hAnsiTheme="minorHAnsi" w:cstheme="minorBidi"/>
              <w:lang w:val="en-US"/>
            </w:rPr>
          </w:pPr>
          <w:hyperlink w:anchor="_Toc79451066" w:history="1">
            <w:r w:rsidRPr="00085863">
              <w:rPr>
                <w:rStyle w:val="Hyperlink"/>
              </w:rPr>
              <w:t>Q. What are the benefits of Machine Learning on the cloud?</w:t>
            </w:r>
            <w:r>
              <w:rPr>
                <w:webHidden/>
              </w:rPr>
              <w:tab/>
            </w:r>
            <w:r>
              <w:rPr>
                <w:webHidden/>
              </w:rPr>
              <w:fldChar w:fldCharType="begin"/>
            </w:r>
            <w:r>
              <w:rPr>
                <w:webHidden/>
              </w:rPr>
              <w:instrText xml:space="preserve"> PAGEREF _Toc79451066 \h </w:instrText>
            </w:r>
            <w:r>
              <w:rPr>
                <w:webHidden/>
              </w:rPr>
            </w:r>
            <w:r>
              <w:rPr>
                <w:webHidden/>
              </w:rPr>
              <w:fldChar w:fldCharType="separate"/>
            </w:r>
            <w:r>
              <w:rPr>
                <w:webHidden/>
              </w:rPr>
              <w:t>21</w:t>
            </w:r>
            <w:r>
              <w:rPr>
                <w:webHidden/>
              </w:rPr>
              <w:fldChar w:fldCharType="end"/>
            </w:r>
          </w:hyperlink>
        </w:p>
        <w:p w14:paraId="135A63C9" w14:textId="2B328826" w:rsidR="00090DC6" w:rsidRDefault="00090DC6">
          <w:pPr>
            <w:pStyle w:val="TOC1"/>
            <w:tabs>
              <w:tab w:val="right" w:leader="dot" w:pos="9350"/>
            </w:tabs>
            <w:rPr>
              <w:rFonts w:asciiTheme="minorHAnsi" w:eastAsiaTheme="minorEastAsia" w:hAnsiTheme="minorHAnsi" w:cstheme="minorBidi"/>
              <w:lang w:val="en-US"/>
            </w:rPr>
          </w:pPr>
          <w:hyperlink w:anchor="_Toc79451067" w:history="1">
            <w:r w:rsidRPr="00085863">
              <w:rPr>
                <w:rStyle w:val="Hyperlink"/>
              </w:rPr>
              <w:t>4 NLP: Natural Language Processing</w:t>
            </w:r>
            <w:r>
              <w:rPr>
                <w:webHidden/>
              </w:rPr>
              <w:tab/>
            </w:r>
            <w:r>
              <w:rPr>
                <w:webHidden/>
              </w:rPr>
              <w:fldChar w:fldCharType="begin"/>
            </w:r>
            <w:r>
              <w:rPr>
                <w:webHidden/>
              </w:rPr>
              <w:instrText xml:space="preserve"> PAGEREF _Toc79451067 \h </w:instrText>
            </w:r>
            <w:r>
              <w:rPr>
                <w:webHidden/>
              </w:rPr>
            </w:r>
            <w:r>
              <w:rPr>
                <w:webHidden/>
              </w:rPr>
              <w:fldChar w:fldCharType="separate"/>
            </w:r>
            <w:r>
              <w:rPr>
                <w:webHidden/>
              </w:rPr>
              <w:t>21</w:t>
            </w:r>
            <w:r>
              <w:rPr>
                <w:webHidden/>
              </w:rPr>
              <w:fldChar w:fldCharType="end"/>
            </w:r>
          </w:hyperlink>
        </w:p>
        <w:p w14:paraId="0DB2CB86" w14:textId="4B568E5A" w:rsidR="00090DC6" w:rsidRDefault="00090DC6">
          <w:pPr>
            <w:pStyle w:val="TOC2"/>
            <w:tabs>
              <w:tab w:val="right" w:leader="dot" w:pos="9350"/>
            </w:tabs>
            <w:rPr>
              <w:rFonts w:asciiTheme="minorHAnsi" w:eastAsiaTheme="minorEastAsia" w:hAnsiTheme="minorHAnsi" w:cstheme="minorBidi"/>
              <w:lang w:val="en-US"/>
            </w:rPr>
          </w:pPr>
          <w:hyperlink w:anchor="_Toc79451068" w:history="1">
            <w:r w:rsidRPr="00085863">
              <w:rPr>
                <w:rStyle w:val="Hyperlink"/>
              </w:rPr>
              <w:t>Q. What is NLP? Explain the components of NLP?</w:t>
            </w:r>
            <w:r>
              <w:rPr>
                <w:webHidden/>
              </w:rPr>
              <w:tab/>
            </w:r>
            <w:r>
              <w:rPr>
                <w:webHidden/>
              </w:rPr>
              <w:fldChar w:fldCharType="begin"/>
            </w:r>
            <w:r>
              <w:rPr>
                <w:webHidden/>
              </w:rPr>
              <w:instrText xml:space="preserve"> PAGEREF _Toc79451068 \h </w:instrText>
            </w:r>
            <w:r>
              <w:rPr>
                <w:webHidden/>
              </w:rPr>
            </w:r>
            <w:r>
              <w:rPr>
                <w:webHidden/>
              </w:rPr>
              <w:fldChar w:fldCharType="separate"/>
            </w:r>
            <w:r>
              <w:rPr>
                <w:webHidden/>
              </w:rPr>
              <w:t>21</w:t>
            </w:r>
            <w:r>
              <w:rPr>
                <w:webHidden/>
              </w:rPr>
              <w:fldChar w:fldCharType="end"/>
            </w:r>
          </w:hyperlink>
        </w:p>
        <w:p w14:paraId="1F367B52" w14:textId="44A88EC5" w:rsidR="00090DC6" w:rsidRDefault="00090DC6">
          <w:pPr>
            <w:pStyle w:val="TOC2"/>
            <w:tabs>
              <w:tab w:val="right" w:leader="dot" w:pos="9350"/>
            </w:tabs>
            <w:rPr>
              <w:rFonts w:asciiTheme="minorHAnsi" w:eastAsiaTheme="minorEastAsia" w:hAnsiTheme="minorHAnsi" w:cstheme="minorBidi"/>
              <w:lang w:val="en-US"/>
            </w:rPr>
          </w:pPr>
          <w:hyperlink w:anchor="_Toc79451069" w:history="1">
            <w:r w:rsidRPr="00085863">
              <w:rPr>
                <w:rStyle w:val="Hyperlink"/>
              </w:rPr>
              <w:t>Q. What are chatbots? What are the various implementations of chatbots used?</w:t>
            </w:r>
            <w:r>
              <w:rPr>
                <w:webHidden/>
              </w:rPr>
              <w:tab/>
            </w:r>
            <w:r>
              <w:rPr>
                <w:webHidden/>
              </w:rPr>
              <w:fldChar w:fldCharType="begin"/>
            </w:r>
            <w:r>
              <w:rPr>
                <w:webHidden/>
              </w:rPr>
              <w:instrText xml:space="preserve"> PAGEREF _Toc79451069 \h </w:instrText>
            </w:r>
            <w:r>
              <w:rPr>
                <w:webHidden/>
              </w:rPr>
            </w:r>
            <w:r>
              <w:rPr>
                <w:webHidden/>
              </w:rPr>
              <w:fldChar w:fldCharType="separate"/>
            </w:r>
            <w:r>
              <w:rPr>
                <w:webHidden/>
              </w:rPr>
              <w:t>22</w:t>
            </w:r>
            <w:r>
              <w:rPr>
                <w:webHidden/>
              </w:rPr>
              <w:fldChar w:fldCharType="end"/>
            </w:r>
          </w:hyperlink>
        </w:p>
        <w:p w14:paraId="0825AFA4" w14:textId="026D985F" w:rsidR="00090DC6" w:rsidRDefault="00090DC6">
          <w:pPr>
            <w:pStyle w:val="TOC2"/>
            <w:tabs>
              <w:tab w:val="right" w:leader="dot" w:pos="9350"/>
            </w:tabs>
            <w:rPr>
              <w:rFonts w:asciiTheme="minorHAnsi" w:eastAsiaTheme="minorEastAsia" w:hAnsiTheme="minorHAnsi" w:cstheme="minorBidi"/>
              <w:lang w:val="en-US"/>
            </w:rPr>
          </w:pPr>
          <w:hyperlink w:anchor="_Toc79451070" w:history="1">
            <w:r w:rsidRPr="00085863">
              <w:rPr>
                <w:rStyle w:val="Hyperlink"/>
              </w:rPr>
              <w:t>Q. What are the main issues faced by companies when implementing chatbots?</w:t>
            </w:r>
            <w:r>
              <w:rPr>
                <w:webHidden/>
              </w:rPr>
              <w:tab/>
            </w:r>
            <w:r>
              <w:rPr>
                <w:webHidden/>
              </w:rPr>
              <w:fldChar w:fldCharType="begin"/>
            </w:r>
            <w:r>
              <w:rPr>
                <w:webHidden/>
              </w:rPr>
              <w:instrText xml:space="preserve"> PAGEREF _Toc79451070 \h </w:instrText>
            </w:r>
            <w:r>
              <w:rPr>
                <w:webHidden/>
              </w:rPr>
            </w:r>
            <w:r>
              <w:rPr>
                <w:webHidden/>
              </w:rPr>
              <w:fldChar w:fldCharType="separate"/>
            </w:r>
            <w:r>
              <w:rPr>
                <w:webHidden/>
              </w:rPr>
              <w:t>23</w:t>
            </w:r>
            <w:r>
              <w:rPr>
                <w:webHidden/>
              </w:rPr>
              <w:fldChar w:fldCharType="end"/>
            </w:r>
          </w:hyperlink>
        </w:p>
        <w:p w14:paraId="28CFD88F" w14:textId="1DB7C7A7" w:rsidR="00090DC6" w:rsidRDefault="00090DC6">
          <w:pPr>
            <w:pStyle w:val="TOC2"/>
            <w:tabs>
              <w:tab w:val="right" w:leader="dot" w:pos="9350"/>
            </w:tabs>
            <w:rPr>
              <w:rFonts w:asciiTheme="minorHAnsi" w:eastAsiaTheme="minorEastAsia" w:hAnsiTheme="minorHAnsi" w:cstheme="minorBidi"/>
              <w:lang w:val="en-US"/>
            </w:rPr>
          </w:pPr>
          <w:hyperlink w:anchor="_Toc79451071" w:history="1">
            <w:r w:rsidRPr="00085863">
              <w:rPr>
                <w:rStyle w:val="Hyperlink"/>
              </w:rPr>
              <w:t>Q. Explain some NLP use-cases.</w:t>
            </w:r>
            <w:r>
              <w:rPr>
                <w:webHidden/>
              </w:rPr>
              <w:tab/>
            </w:r>
            <w:r>
              <w:rPr>
                <w:webHidden/>
              </w:rPr>
              <w:fldChar w:fldCharType="begin"/>
            </w:r>
            <w:r>
              <w:rPr>
                <w:webHidden/>
              </w:rPr>
              <w:instrText xml:space="preserve"> PAGEREF _Toc79451071 \h </w:instrText>
            </w:r>
            <w:r>
              <w:rPr>
                <w:webHidden/>
              </w:rPr>
            </w:r>
            <w:r>
              <w:rPr>
                <w:webHidden/>
              </w:rPr>
              <w:fldChar w:fldCharType="separate"/>
            </w:r>
            <w:r>
              <w:rPr>
                <w:webHidden/>
              </w:rPr>
              <w:t>23</w:t>
            </w:r>
            <w:r>
              <w:rPr>
                <w:webHidden/>
              </w:rPr>
              <w:fldChar w:fldCharType="end"/>
            </w:r>
          </w:hyperlink>
        </w:p>
        <w:p w14:paraId="48B39F58" w14:textId="601AC2DF" w:rsidR="00090DC6" w:rsidRDefault="00090DC6">
          <w:pPr>
            <w:pStyle w:val="TOC2"/>
            <w:tabs>
              <w:tab w:val="right" w:leader="dot" w:pos="9350"/>
            </w:tabs>
            <w:rPr>
              <w:rFonts w:asciiTheme="minorHAnsi" w:eastAsiaTheme="minorEastAsia" w:hAnsiTheme="minorHAnsi" w:cstheme="minorBidi"/>
              <w:lang w:val="en-US"/>
            </w:rPr>
          </w:pPr>
          <w:hyperlink w:anchor="_Toc79451072" w:history="1">
            <w:r w:rsidRPr="00085863">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451072 \h </w:instrText>
            </w:r>
            <w:r>
              <w:rPr>
                <w:webHidden/>
              </w:rPr>
            </w:r>
            <w:r>
              <w:rPr>
                <w:webHidden/>
              </w:rPr>
              <w:fldChar w:fldCharType="separate"/>
            </w:r>
            <w:r>
              <w:rPr>
                <w:webHidden/>
              </w:rPr>
              <w:t>24</w:t>
            </w:r>
            <w:r>
              <w:rPr>
                <w:webHidden/>
              </w:rPr>
              <w:fldChar w:fldCharType="end"/>
            </w:r>
          </w:hyperlink>
        </w:p>
        <w:p w14:paraId="2DF4D20E" w14:textId="1C910F70" w:rsidR="00090DC6" w:rsidRDefault="00090DC6">
          <w:pPr>
            <w:pStyle w:val="TOC1"/>
            <w:tabs>
              <w:tab w:val="right" w:leader="dot" w:pos="9350"/>
            </w:tabs>
            <w:rPr>
              <w:rFonts w:asciiTheme="minorHAnsi" w:eastAsiaTheme="minorEastAsia" w:hAnsiTheme="minorHAnsi" w:cstheme="minorBidi"/>
              <w:lang w:val="en-US"/>
            </w:rPr>
          </w:pPr>
          <w:hyperlink w:anchor="_Toc79451073" w:history="1">
            <w:r w:rsidRPr="00085863">
              <w:rPr>
                <w:rStyle w:val="Hyperlink"/>
              </w:rPr>
              <w:t>5 AI Governance &amp; Scalable AI</w:t>
            </w:r>
            <w:r>
              <w:rPr>
                <w:webHidden/>
              </w:rPr>
              <w:tab/>
            </w:r>
            <w:r>
              <w:rPr>
                <w:webHidden/>
              </w:rPr>
              <w:fldChar w:fldCharType="begin"/>
            </w:r>
            <w:r>
              <w:rPr>
                <w:webHidden/>
              </w:rPr>
              <w:instrText xml:space="preserve"> PAGEREF _Toc79451073 \h </w:instrText>
            </w:r>
            <w:r>
              <w:rPr>
                <w:webHidden/>
              </w:rPr>
            </w:r>
            <w:r>
              <w:rPr>
                <w:webHidden/>
              </w:rPr>
              <w:fldChar w:fldCharType="separate"/>
            </w:r>
            <w:r>
              <w:rPr>
                <w:webHidden/>
              </w:rPr>
              <w:t>24</w:t>
            </w:r>
            <w:r>
              <w:rPr>
                <w:webHidden/>
              </w:rPr>
              <w:fldChar w:fldCharType="end"/>
            </w:r>
          </w:hyperlink>
        </w:p>
        <w:p w14:paraId="242B29D2" w14:textId="44ACB44A" w:rsidR="00090DC6" w:rsidRDefault="00090DC6">
          <w:pPr>
            <w:pStyle w:val="TOC2"/>
            <w:tabs>
              <w:tab w:val="right" w:leader="dot" w:pos="9350"/>
            </w:tabs>
            <w:rPr>
              <w:rFonts w:asciiTheme="minorHAnsi" w:eastAsiaTheme="minorEastAsia" w:hAnsiTheme="minorHAnsi" w:cstheme="minorBidi"/>
              <w:lang w:val="en-US"/>
            </w:rPr>
          </w:pPr>
          <w:hyperlink w:anchor="_Toc79451074" w:history="1">
            <w:r w:rsidRPr="00085863">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451074 \h </w:instrText>
            </w:r>
            <w:r>
              <w:rPr>
                <w:webHidden/>
              </w:rPr>
            </w:r>
            <w:r>
              <w:rPr>
                <w:webHidden/>
              </w:rPr>
              <w:fldChar w:fldCharType="separate"/>
            </w:r>
            <w:r>
              <w:rPr>
                <w:webHidden/>
              </w:rPr>
              <w:t>24</w:t>
            </w:r>
            <w:r>
              <w:rPr>
                <w:webHidden/>
              </w:rPr>
              <w:fldChar w:fldCharType="end"/>
            </w:r>
          </w:hyperlink>
        </w:p>
        <w:p w14:paraId="26F022C0" w14:textId="607D9C33" w:rsidR="00090DC6" w:rsidRDefault="00090DC6">
          <w:pPr>
            <w:pStyle w:val="TOC2"/>
            <w:tabs>
              <w:tab w:val="right" w:leader="dot" w:pos="9350"/>
            </w:tabs>
            <w:rPr>
              <w:rFonts w:asciiTheme="minorHAnsi" w:eastAsiaTheme="minorEastAsia" w:hAnsiTheme="minorHAnsi" w:cstheme="minorBidi"/>
              <w:lang w:val="en-US"/>
            </w:rPr>
          </w:pPr>
          <w:hyperlink w:anchor="_Toc79451075" w:history="1">
            <w:r w:rsidRPr="00085863">
              <w:rPr>
                <w:rStyle w:val="Hyperlink"/>
              </w:rPr>
              <w:t>Q. What are the components of AI Governance?</w:t>
            </w:r>
            <w:r>
              <w:rPr>
                <w:webHidden/>
              </w:rPr>
              <w:tab/>
            </w:r>
            <w:r>
              <w:rPr>
                <w:webHidden/>
              </w:rPr>
              <w:fldChar w:fldCharType="begin"/>
            </w:r>
            <w:r>
              <w:rPr>
                <w:webHidden/>
              </w:rPr>
              <w:instrText xml:space="preserve"> PAGEREF _Toc79451075 \h </w:instrText>
            </w:r>
            <w:r>
              <w:rPr>
                <w:webHidden/>
              </w:rPr>
            </w:r>
            <w:r>
              <w:rPr>
                <w:webHidden/>
              </w:rPr>
              <w:fldChar w:fldCharType="separate"/>
            </w:r>
            <w:r>
              <w:rPr>
                <w:webHidden/>
              </w:rPr>
              <w:t>25</w:t>
            </w:r>
            <w:r>
              <w:rPr>
                <w:webHidden/>
              </w:rPr>
              <w:fldChar w:fldCharType="end"/>
            </w:r>
          </w:hyperlink>
        </w:p>
        <w:p w14:paraId="6571E1D6" w14:textId="4B6FC426" w:rsidR="00090DC6" w:rsidRDefault="00090DC6">
          <w:pPr>
            <w:pStyle w:val="TOC2"/>
            <w:tabs>
              <w:tab w:val="right" w:leader="dot" w:pos="9350"/>
            </w:tabs>
            <w:rPr>
              <w:rFonts w:asciiTheme="minorHAnsi" w:eastAsiaTheme="minorEastAsia" w:hAnsiTheme="minorHAnsi" w:cstheme="minorBidi"/>
              <w:lang w:val="en-US"/>
            </w:rPr>
          </w:pPr>
          <w:hyperlink w:anchor="_Toc79451076" w:history="1">
            <w:r w:rsidRPr="00085863">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451076 \h </w:instrText>
            </w:r>
            <w:r>
              <w:rPr>
                <w:webHidden/>
              </w:rPr>
            </w:r>
            <w:r>
              <w:rPr>
                <w:webHidden/>
              </w:rPr>
              <w:fldChar w:fldCharType="separate"/>
            </w:r>
            <w:r>
              <w:rPr>
                <w:webHidden/>
              </w:rPr>
              <w:t>26</w:t>
            </w:r>
            <w:r>
              <w:rPr>
                <w:webHidden/>
              </w:rPr>
              <w:fldChar w:fldCharType="end"/>
            </w:r>
          </w:hyperlink>
        </w:p>
        <w:p w14:paraId="5CF1B086" w14:textId="27411AB3" w:rsidR="00090DC6" w:rsidRDefault="00090DC6">
          <w:pPr>
            <w:pStyle w:val="TOC2"/>
            <w:tabs>
              <w:tab w:val="right" w:leader="dot" w:pos="9350"/>
            </w:tabs>
            <w:rPr>
              <w:rFonts w:asciiTheme="minorHAnsi" w:eastAsiaTheme="minorEastAsia" w:hAnsiTheme="minorHAnsi" w:cstheme="minorBidi"/>
              <w:lang w:val="en-US"/>
            </w:rPr>
          </w:pPr>
          <w:hyperlink w:anchor="_Toc79451077" w:history="1">
            <w:r w:rsidRPr="00085863">
              <w:rPr>
                <w:rStyle w:val="Hyperlink"/>
              </w:rPr>
              <w:t>Q. What are the difficulties when it comes to scaling implementations of AI?</w:t>
            </w:r>
            <w:r>
              <w:rPr>
                <w:webHidden/>
              </w:rPr>
              <w:tab/>
            </w:r>
            <w:r>
              <w:rPr>
                <w:webHidden/>
              </w:rPr>
              <w:fldChar w:fldCharType="begin"/>
            </w:r>
            <w:r>
              <w:rPr>
                <w:webHidden/>
              </w:rPr>
              <w:instrText xml:space="preserve"> PAGEREF _Toc79451077 \h </w:instrText>
            </w:r>
            <w:r>
              <w:rPr>
                <w:webHidden/>
              </w:rPr>
            </w:r>
            <w:r>
              <w:rPr>
                <w:webHidden/>
              </w:rPr>
              <w:fldChar w:fldCharType="separate"/>
            </w:r>
            <w:r>
              <w:rPr>
                <w:webHidden/>
              </w:rPr>
              <w:t>28</w:t>
            </w:r>
            <w:r>
              <w:rPr>
                <w:webHidden/>
              </w:rPr>
              <w:fldChar w:fldCharType="end"/>
            </w:r>
          </w:hyperlink>
        </w:p>
        <w:p w14:paraId="3F0DE018" w14:textId="4C7B717D" w:rsidR="00090DC6" w:rsidRDefault="00090DC6">
          <w:pPr>
            <w:pStyle w:val="TOC2"/>
            <w:tabs>
              <w:tab w:val="right" w:leader="dot" w:pos="9350"/>
            </w:tabs>
            <w:rPr>
              <w:rFonts w:asciiTheme="minorHAnsi" w:eastAsiaTheme="minorEastAsia" w:hAnsiTheme="minorHAnsi" w:cstheme="minorBidi"/>
              <w:lang w:val="en-US"/>
            </w:rPr>
          </w:pPr>
          <w:hyperlink w:anchor="_Toc79451078" w:history="1">
            <w:r w:rsidRPr="00085863">
              <w:rPr>
                <w:rStyle w:val="Hyperlink"/>
              </w:rPr>
              <w:t>Q. State out the Enterprise AI Journey.</w:t>
            </w:r>
            <w:r>
              <w:rPr>
                <w:webHidden/>
              </w:rPr>
              <w:tab/>
            </w:r>
            <w:r>
              <w:rPr>
                <w:webHidden/>
              </w:rPr>
              <w:fldChar w:fldCharType="begin"/>
            </w:r>
            <w:r>
              <w:rPr>
                <w:webHidden/>
              </w:rPr>
              <w:instrText xml:space="preserve"> PAGEREF _Toc79451078 \h </w:instrText>
            </w:r>
            <w:r>
              <w:rPr>
                <w:webHidden/>
              </w:rPr>
            </w:r>
            <w:r>
              <w:rPr>
                <w:webHidden/>
              </w:rPr>
              <w:fldChar w:fldCharType="separate"/>
            </w:r>
            <w:r>
              <w:rPr>
                <w:webHidden/>
              </w:rPr>
              <w:t>29</w:t>
            </w:r>
            <w:r>
              <w:rPr>
                <w:webHidden/>
              </w:rPr>
              <w:fldChar w:fldCharType="end"/>
            </w:r>
          </w:hyperlink>
        </w:p>
        <w:p w14:paraId="125AC347" w14:textId="2410EA8E" w:rsidR="00090DC6" w:rsidRDefault="00090DC6">
          <w:pPr>
            <w:pStyle w:val="TOC1"/>
            <w:tabs>
              <w:tab w:val="right" w:leader="dot" w:pos="9350"/>
            </w:tabs>
            <w:rPr>
              <w:rFonts w:asciiTheme="minorHAnsi" w:eastAsiaTheme="minorEastAsia" w:hAnsiTheme="minorHAnsi" w:cstheme="minorBidi"/>
              <w:lang w:val="en-US"/>
            </w:rPr>
          </w:pPr>
          <w:hyperlink w:anchor="_Toc79451079" w:history="1">
            <w:r w:rsidRPr="00085863">
              <w:rPr>
                <w:rStyle w:val="Hyperlink"/>
              </w:rPr>
              <w:t>6 XAI / Explainable AI</w:t>
            </w:r>
            <w:r>
              <w:rPr>
                <w:webHidden/>
              </w:rPr>
              <w:tab/>
            </w:r>
            <w:r>
              <w:rPr>
                <w:webHidden/>
              </w:rPr>
              <w:fldChar w:fldCharType="begin"/>
            </w:r>
            <w:r>
              <w:rPr>
                <w:webHidden/>
              </w:rPr>
              <w:instrText xml:space="preserve"> PAGEREF _Toc79451079 \h </w:instrText>
            </w:r>
            <w:r>
              <w:rPr>
                <w:webHidden/>
              </w:rPr>
            </w:r>
            <w:r>
              <w:rPr>
                <w:webHidden/>
              </w:rPr>
              <w:fldChar w:fldCharType="separate"/>
            </w:r>
            <w:r>
              <w:rPr>
                <w:webHidden/>
              </w:rPr>
              <w:t>30</w:t>
            </w:r>
            <w:r>
              <w:rPr>
                <w:webHidden/>
              </w:rPr>
              <w:fldChar w:fldCharType="end"/>
            </w:r>
          </w:hyperlink>
        </w:p>
        <w:p w14:paraId="3F022401" w14:textId="3767EB93" w:rsidR="00090DC6" w:rsidRDefault="00090DC6">
          <w:pPr>
            <w:pStyle w:val="TOC2"/>
            <w:tabs>
              <w:tab w:val="right" w:leader="dot" w:pos="9350"/>
            </w:tabs>
            <w:rPr>
              <w:rFonts w:asciiTheme="minorHAnsi" w:eastAsiaTheme="minorEastAsia" w:hAnsiTheme="minorHAnsi" w:cstheme="minorBidi"/>
              <w:lang w:val="en-US"/>
            </w:rPr>
          </w:pPr>
          <w:hyperlink w:anchor="_Toc79451080" w:history="1">
            <w:r w:rsidRPr="00085863">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451080 \h </w:instrText>
            </w:r>
            <w:r>
              <w:rPr>
                <w:webHidden/>
              </w:rPr>
            </w:r>
            <w:r>
              <w:rPr>
                <w:webHidden/>
              </w:rPr>
              <w:fldChar w:fldCharType="separate"/>
            </w:r>
            <w:r>
              <w:rPr>
                <w:webHidden/>
              </w:rPr>
              <w:t>30</w:t>
            </w:r>
            <w:r>
              <w:rPr>
                <w:webHidden/>
              </w:rPr>
              <w:fldChar w:fldCharType="end"/>
            </w:r>
          </w:hyperlink>
        </w:p>
        <w:p w14:paraId="502C1075" w14:textId="726E39AA" w:rsidR="00090DC6" w:rsidRDefault="00090DC6">
          <w:pPr>
            <w:pStyle w:val="TOC2"/>
            <w:tabs>
              <w:tab w:val="right" w:leader="dot" w:pos="9350"/>
            </w:tabs>
            <w:rPr>
              <w:rFonts w:asciiTheme="minorHAnsi" w:eastAsiaTheme="minorEastAsia" w:hAnsiTheme="minorHAnsi" w:cstheme="minorBidi"/>
              <w:lang w:val="en-US"/>
            </w:rPr>
          </w:pPr>
          <w:hyperlink w:anchor="_Toc79451081" w:history="1">
            <w:r w:rsidRPr="00085863">
              <w:rPr>
                <w:rStyle w:val="Hyperlink"/>
              </w:rPr>
              <w:t>Q. Explain the concept of XAI and how it can be used in real-world implementations?</w:t>
            </w:r>
            <w:r>
              <w:rPr>
                <w:webHidden/>
              </w:rPr>
              <w:tab/>
            </w:r>
            <w:r>
              <w:rPr>
                <w:webHidden/>
              </w:rPr>
              <w:fldChar w:fldCharType="begin"/>
            </w:r>
            <w:r>
              <w:rPr>
                <w:webHidden/>
              </w:rPr>
              <w:instrText xml:space="preserve"> PAGEREF _Toc79451081 \h </w:instrText>
            </w:r>
            <w:r>
              <w:rPr>
                <w:webHidden/>
              </w:rPr>
            </w:r>
            <w:r>
              <w:rPr>
                <w:webHidden/>
              </w:rPr>
              <w:fldChar w:fldCharType="separate"/>
            </w:r>
            <w:r>
              <w:rPr>
                <w:webHidden/>
              </w:rPr>
              <w:t>31</w:t>
            </w:r>
            <w:r>
              <w:rPr>
                <w:webHidden/>
              </w:rPr>
              <w:fldChar w:fldCharType="end"/>
            </w:r>
          </w:hyperlink>
        </w:p>
        <w:p w14:paraId="45802707" w14:textId="3C5561E6" w:rsidR="00090DC6" w:rsidRDefault="00090DC6">
          <w:pPr>
            <w:pStyle w:val="TOC2"/>
            <w:tabs>
              <w:tab w:val="right" w:leader="dot" w:pos="9350"/>
            </w:tabs>
            <w:rPr>
              <w:rFonts w:asciiTheme="minorHAnsi" w:eastAsiaTheme="minorEastAsia" w:hAnsiTheme="minorHAnsi" w:cstheme="minorBidi"/>
              <w:lang w:val="en-US"/>
            </w:rPr>
          </w:pPr>
          <w:hyperlink w:anchor="_Toc79451082" w:history="1">
            <w:r w:rsidRPr="00085863">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451082 \h </w:instrText>
            </w:r>
            <w:r>
              <w:rPr>
                <w:webHidden/>
              </w:rPr>
            </w:r>
            <w:r>
              <w:rPr>
                <w:webHidden/>
              </w:rPr>
              <w:fldChar w:fldCharType="separate"/>
            </w:r>
            <w:r>
              <w:rPr>
                <w:webHidden/>
              </w:rPr>
              <w:t>32</w:t>
            </w:r>
            <w:r>
              <w:rPr>
                <w:webHidden/>
              </w:rPr>
              <w:fldChar w:fldCharType="end"/>
            </w:r>
          </w:hyperlink>
        </w:p>
        <w:p w14:paraId="60661F2B" w14:textId="7E357F2D" w:rsidR="00090DC6" w:rsidRDefault="00090DC6">
          <w:pPr>
            <w:pStyle w:val="TOC2"/>
            <w:tabs>
              <w:tab w:val="right" w:leader="dot" w:pos="9350"/>
            </w:tabs>
            <w:rPr>
              <w:rFonts w:asciiTheme="minorHAnsi" w:eastAsiaTheme="minorEastAsia" w:hAnsiTheme="minorHAnsi" w:cstheme="minorBidi"/>
              <w:lang w:val="en-US"/>
            </w:rPr>
          </w:pPr>
          <w:hyperlink w:anchor="_Toc79451083" w:history="1">
            <w:r w:rsidRPr="00085863">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451083 \h </w:instrText>
            </w:r>
            <w:r>
              <w:rPr>
                <w:webHidden/>
              </w:rPr>
            </w:r>
            <w:r>
              <w:rPr>
                <w:webHidden/>
              </w:rPr>
              <w:fldChar w:fldCharType="separate"/>
            </w:r>
            <w:r>
              <w:rPr>
                <w:webHidden/>
              </w:rPr>
              <w:t>33</w:t>
            </w:r>
            <w:r>
              <w:rPr>
                <w:webHidden/>
              </w:rPr>
              <w:fldChar w:fldCharType="end"/>
            </w:r>
          </w:hyperlink>
        </w:p>
        <w:p w14:paraId="48C6967A" w14:textId="053D1621" w:rsidR="00090DC6" w:rsidRDefault="00090DC6">
          <w:pPr>
            <w:pStyle w:val="TOC2"/>
            <w:tabs>
              <w:tab w:val="right" w:leader="dot" w:pos="9350"/>
            </w:tabs>
            <w:rPr>
              <w:rFonts w:asciiTheme="minorHAnsi" w:eastAsiaTheme="minorEastAsia" w:hAnsiTheme="minorHAnsi" w:cstheme="minorBidi"/>
              <w:lang w:val="en-US"/>
            </w:rPr>
          </w:pPr>
          <w:hyperlink w:anchor="_Toc79451084" w:history="1">
            <w:r w:rsidRPr="00085863">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451084 \h </w:instrText>
            </w:r>
            <w:r>
              <w:rPr>
                <w:webHidden/>
              </w:rPr>
            </w:r>
            <w:r>
              <w:rPr>
                <w:webHidden/>
              </w:rPr>
              <w:fldChar w:fldCharType="separate"/>
            </w:r>
            <w:r>
              <w:rPr>
                <w:webHidden/>
              </w:rPr>
              <w:t>34</w:t>
            </w:r>
            <w:r>
              <w:rPr>
                <w:webHidden/>
              </w:rPr>
              <w:fldChar w:fldCharType="end"/>
            </w:r>
          </w:hyperlink>
        </w:p>
        <w:p w14:paraId="0587A8B4" w14:textId="5D2B8EAB" w:rsidR="00090DC6" w:rsidRDefault="00090DC6">
          <w:pPr>
            <w:pStyle w:val="TOC1"/>
            <w:tabs>
              <w:tab w:val="right" w:leader="dot" w:pos="9350"/>
            </w:tabs>
            <w:rPr>
              <w:rFonts w:asciiTheme="minorHAnsi" w:eastAsiaTheme="minorEastAsia" w:hAnsiTheme="minorHAnsi" w:cstheme="minorBidi"/>
              <w:lang w:val="en-US"/>
            </w:rPr>
          </w:pPr>
          <w:hyperlink w:anchor="_Toc79451085" w:history="1">
            <w:r w:rsidRPr="00085863">
              <w:rPr>
                <w:rStyle w:val="Hyperlink"/>
              </w:rPr>
              <w:t>7 Ethical AI / Federated Learning</w:t>
            </w:r>
            <w:r>
              <w:rPr>
                <w:webHidden/>
              </w:rPr>
              <w:tab/>
            </w:r>
            <w:r>
              <w:rPr>
                <w:webHidden/>
              </w:rPr>
              <w:fldChar w:fldCharType="begin"/>
            </w:r>
            <w:r>
              <w:rPr>
                <w:webHidden/>
              </w:rPr>
              <w:instrText xml:space="preserve"> PAGEREF _Toc79451085 \h </w:instrText>
            </w:r>
            <w:r>
              <w:rPr>
                <w:webHidden/>
              </w:rPr>
            </w:r>
            <w:r>
              <w:rPr>
                <w:webHidden/>
              </w:rPr>
              <w:fldChar w:fldCharType="separate"/>
            </w:r>
            <w:r>
              <w:rPr>
                <w:webHidden/>
              </w:rPr>
              <w:t>35</w:t>
            </w:r>
            <w:r>
              <w:rPr>
                <w:webHidden/>
              </w:rPr>
              <w:fldChar w:fldCharType="end"/>
            </w:r>
          </w:hyperlink>
        </w:p>
        <w:p w14:paraId="405FC7D3" w14:textId="63AD5EF3" w:rsidR="00090DC6" w:rsidRDefault="00090DC6">
          <w:pPr>
            <w:pStyle w:val="TOC2"/>
            <w:tabs>
              <w:tab w:val="right" w:leader="dot" w:pos="9350"/>
            </w:tabs>
            <w:rPr>
              <w:rFonts w:asciiTheme="minorHAnsi" w:eastAsiaTheme="minorEastAsia" w:hAnsiTheme="minorHAnsi" w:cstheme="minorBidi"/>
              <w:lang w:val="en-US"/>
            </w:rPr>
          </w:pPr>
          <w:hyperlink w:anchor="_Toc79451086" w:history="1">
            <w:r w:rsidRPr="00085863">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451086 \h </w:instrText>
            </w:r>
            <w:r>
              <w:rPr>
                <w:webHidden/>
              </w:rPr>
            </w:r>
            <w:r>
              <w:rPr>
                <w:webHidden/>
              </w:rPr>
              <w:fldChar w:fldCharType="separate"/>
            </w:r>
            <w:r>
              <w:rPr>
                <w:webHidden/>
              </w:rPr>
              <w:t>35</w:t>
            </w:r>
            <w:r>
              <w:rPr>
                <w:webHidden/>
              </w:rPr>
              <w:fldChar w:fldCharType="end"/>
            </w:r>
          </w:hyperlink>
        </w:p>
        <w:p w14:paraId="3581B99A" w14:textId="7B10E443" w:rsidR="00090DC6" w:rsidRDefault="00090DC6">
          <w:pPr>
            <w:pStyle w:val="TOC2"/>
            <w:tabs>
              <w:tab w:val="right" w:leader="dot" w:pos="9350"/>
            </w:tabs>
            <w:rPr>
              <w:rFonts w:asciiTheme="minorHAnsi" w:eastAsiaTheme="minorEastAsia" w:hAnsiTheme="minorHAnsi" w:cstheme="minorBidi"/>
              <w:lang w:val="en-US"/>
            </w:rPr>
          </w:pPr>
          <w:hyperlink w:anchor="_Toc79451087" w:history="1">
            <w:r w:rsidRPr="00085863">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451087 \h </w:instrText>
            </w:r>
            <w:r>
              <w:rPr>
                <w:webHidden/>
              </w:rPr>
            </w:r>
            <w:r>
              <w:rPr>
                <w:webHidden/>
              </w:rPr>
              <w:fldChar w:fldCharType="separate"/>
            </w:r>
            <w:r>
              <w:rPr>
                <w:webHidden/>
              </w:rPr>
              <w:t>35</w:t>
            </w:r>
            <w:r>
              <w:rPr>
                <w:webHidden/>
              </w:rPr>
              <w:fldChar w:fldCharType="end"/>
            </w:r>
          </w:hyperlink>
        </w:p>
        <w:p w14:paraId="4CBA1B84" w14:textId="4A89CCF6" w:rsidR="00090DC6" w:rsidRDefault="00090DC6">
          <w:pPr>
            <w:pStyle w:val="TOC2"/>
            <w:tabs>
              <w:tab w:val="right" w:leader="dot" w:pos="9350"/>
            </w:tabs>
            <w:rPr>
              <w:rFonts w:asciiTheme="minorHAnsi" w:eastAsiaTheme="minorEastAsia" w:hAnsiTheme="minorHAnsi" w:cstheme="minorBidi"/>
              <w:lang w:val="en-US"/>
            </w:rPr>
          </w:pPr>
          <w:hyperlink w:anchor="_Toc79451088" w:history="1">
            <w:r w:rsidRPr="00085863">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451088 \h </w:instrText>
            </w:r>
            <w:r>
              <w:rPr>
                <w:webHidden/>
              </w:rPr>
            </w:r>
            <w:r>
              <w:rPr>
                <w:webHidden/>
              </w:rPr>
              <w:fldChar w:fldCharType="separate"/>
            </w:r>
            <w:r>
              <w:rPr>
                <w:webHidden/>
              </w:rPr>
              <w:t>36</w:t>
            </w:r>
            <w:r>
              <w:rPr>
                <w:webHidden/>
              </w:rPr>
              <w:fldChar w:fldCharType="end"/>
            </w:r>
          </w:hyperlink>
        </w:p>
        <w:p w14:paraId="1ABE773D" w14:textId="2A04A6C6" w:rsidR="00090DC6" w:rsidRDefault="00090DC6">
          <w:pPr>
            <w:pStyle w:val="TOC2"/>
            <w:tabs>
              <w:tab w:val="right" w:leader="dot" w:pos="9350"/>
            </w:tabs>
            <w:rPr>
              <w:rFonts w:asciiTheme="minorHAnsi" w:eastAsiaTheme="minorEastAsia" w:hAnsiTheme="minorHAnsi" w:cstheme="minorBidi"/>
              <w:lang w:val="en-US"/>
            </w:rPr>
          </w:pPr>
          <w:hyperlink w:anchor="_Toc79451089" w:history="1">
            <w:r w:rsidRPr="00085863">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451089 \h </w:instrText>
            </w:r>
            <w:r>
              <w:rPr>
                <w:webHidden/>
              </w:rPr>
            </w:r>
            <w:r>
              <w:rPr>
                <w:webHidden/>
              </w:rPr>
              <w:fldChar w:fldCharType="separate"/>
            </w:r>
            <w:r>
              <w:rPr>
                <w:webHidden/>
              </w:rPr>
              <w:t>36</w:t>
            </w:r>
            <w:r>
              <w:rPr>
                <w:webHidden/>
              </w:rPr>
              <w:fldChar w:fldCharType="end"/>
            </w:r>
          </w:hyperlink>
        </w:p>
        <w:p w14:paraId="17F1224C" w14:textId="53956C12" w:rsidR="00090DC6" w:rsidRDefault="00090DC6">
          <w:pPr>
            <w:pStyle w:val="TOC2"/>
            <w:tabs>
              <w:tab w:val="right" w:leader="dot" w:pos="9350"/>
            </w:tabs>
            <w:rPr>
              <w:rFonts w:asciiTheme="minorHAnsi" w:eastAsiaTheme="minorEastAsia" w:hAnsiTheme="minorHAnsi" w:cstheme="minorBidi"/>
              <w:lang w:val="en-US"/>
            </w:rPr>
          </w:pPr>
          <w:hyperlink w:anchor="_Toc79451090" w:history="1">
            <w:r w:rsidRPr="00085863">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451090 \h </w:instrText>
            </w:r>
            <w:r>
              <w:rPr>
                <w:webHidden/>
              </w:rPr>
            </w:r>
            <w:r>
              <w:rPr>
                <w:webHidden/>
              </w:rPr>
              <w:fldChar w:fldCharType="separate"/>
            </w:r>
            <w:r>
              <w:rPr>
                <w:webHidden/>
              </w:rPr>
              <w:t>37</w:t>
            </w:r>
            <w:r>
              <w:rPr>
                <w:webHidden/>
              </w:rPr>
              <w:fldChar w:fldCharType="end"/>
            </w:r>
          </w:hyperlink>
        </w:p>
        <w:p w14:paraId="18BD8DDC" w14:textId="3714223B" w:rsidR="00090DC6" w:rsidRDefault="00090DC6">
          <w:pPr>
            <w:pStyle w:val="TOC1"/>
            <w:tabs>
              <w:tab w:val="right" w:leader="dot" w:pos="9350"/>
            </w:tabs>
            <w:rPr>
              <w:rFonts w:asciiTheme="minorHAnsi" w:eastAsiaTheme="minorEastAsia" w:hAnsiTheme="minorHAnsi" w:cstheme="minorBidi"/>
              <w:lang w:val="en-US"/>
            </w:rPr>
          </w:pPr>
          <w:hyperlink w:anchor="_Toc79451091" w:history="1">
            <w:r w:rsidRPr="00085863">
              <w:rPr>
                <w:rStyle w:val="Hyperlink"/>
              </w:rPr>
              <w:t>8 Cyber Security AI</w:t>
            </w:r>
            <w:r>
              <w:rPr>
                <w:webHidden/>
              </w:rPr>
              <w:tab/>
            </w:r>
            <w:r>
              <w:rPr>
                <w:webHidden/>
              </w:rPr>
              <w:fldChar w:fldCharType="begin"/>
            </w:r>
            <w:r>
              <w:rPr>
                <w:webHidden/>
              </w:rPr>
              <w:instrText xml:space="preserve"> PAGEREF _Toc79451091 \h </w:instrText>
            </w:r>
            <w:r>
              <w:rPr>
                <w:webHidden/>
              </w:rPr>
            </w:r>
            <w:r>
              <w:rPr>
                <w:webHidden/>
              </w:rPr>
              <w:fldChar w:fldCharType="separate"/>
            </w:r>
            <w:r>
              <w:rPr>
                <w:webHidden/>
              </w:rPr>
              <w:t>38</w:t>
            </w:r>
            <w:r>
              <w:rPr>
                <w:webHidden/>
              </w:rPr>
              <w:fldChar w:fldCharType="end"/>
            </w:r>
          </w:hyperlink>
        </w:p>
        <w:p w14:paraId="3AF7F901" w14:textId="17621DC7" w:rsidR="00090DC6" w:rsidRDefault="00090DC6">
          <w:pPr>
            <w:pStyle w:val="TOC2"/>
            <w:tabs>
              <w:tab w:val="right" w:leader="dot" w:pos="9350"/>
            </w:tabs>
            <w:rPr>
              <w:rFonts w:asciiTheme="minorHAnsi" w:eastAsiaTheme="minorEastAsia" w:hAnsiTheme="minorHAnsi" w:cstheme="minorBidi"/>
              <w:lang w:val="en-US"/>
            </w:rPr>
          </w:pPr>
          <w:hyperlink w:anchor="_Toc79451092" w:history="1">
            <w:r w:rsidRPr="00085863">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451092 \h </w:instrText>
            </w:r>
            <w:r>
              <w:rPr>
                <w:webHidden/>
              </w:rPr>
            </w:r>
            <w:r>
              <w:rPr>
                <w:webHidden/>
              </w:rPr>
              <w:fldChar w:fldCharType="separate"/>
            </w:r>
            <w:r>
              <w:rPr>
                <w:webHidden/>
              </w:rPr>
              <w:t>38</w:t>
            </w:r>
            <w:r>
              <w:rPr>
                <w:webHidden/>
              </w:rPr>
              <w:fldChar w:fldCharType="end"/>
            </w:r>
          </w:hyperlink>
        </w:p>
        <w:p w14:paraId="56186B29" w14:textId="6FB112D7" w:rsidR="00090DC6" w:rsidRDefault="00090DC6">
          <w:pPr>
            <w:pStyle w:val="TOC2"/>
            <w:tabs>
              <w:tab w:val="right" w:leader="dot" w:pos="9350"/>
            </w:tabs>
            <w:rPr>
              <w:rFonts w:asciiTheme="minorHAnsi" w:eastAsiaTheme="minorEastAsia" w:hAnsiTheme="minorHAnsi" w:cstheme="minorBidi"/>
              <w:lang w:val="en-US"/>
            </w:rPr>
          </w:pPr>
          <w:hyperlink w:anchor="_Toc79451093" w:history="1">
            <w:r w:rsidRPr="00085863">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451093 \h </w:instrText>
            </w:r>
            <w:r>
              <w:rPr>
                <w:webHidden/>
              </w:rPr>
            </w:r>
            <w:r>
              <w:rPr>
                <w:webHidden/>
              </w:rPr>
              <w:fldChar w:fldCharType="separate"/>
            </w:r>
            <w:r>
              <w:rPr>
                <w:webHidden/>
              </w:rPr>
              <w:t>39</w:t>
            </w:r>
            <w:r>
              <w:rPr>
                <w:webHidden/>
              </w:rPr>
              <w:fldChar w:fldCharType="end"/>
            </w:r>
          </w:hyperlink>
        </w:p>
        <w:p w14:paraId="01D3EEE5" w14:textId="521A59B7" w:rsidR="00090DC6" w:rsidRDefault="00090DC6">
          <w:pPr>
            <w:pStyle w:val="TOC2"/>
            <w:tabs>
              <w:tab w:val="right" w:leader="dot" w:pos="9350"/>
            </w:tabs>
            <w:rPr>
              <w:rFonts w:asciiTheme="minorHAnsi" w:eastAsiaTheme="minorEastAsia" w:hAnsiTheme="minorHAnsi" w:cstheme="minorBidi"/>
              <w:lang w:val="en-US"/>
            </w:rPr>
          </w:pPr>
          <w:hyperlink w:anchor="_Toc79451094" w:history="1">
            <w:r w:rsidRPr="00085863">
              <w:rPr>
                <w:rStyle w:val="Hyperlink"/>
              </w:rPr>
              <w:t>Q. Mention ten use-cases as to how AI / ML can be used within Cyber Security use-cases.</w:t>
            </w:r>
            <w:r>
              <w:rPr>
                <w:webHidden/>
              </w:rPr>
              <w:tab/>
            </w:r>
            <w:r>
              <w:rPr>
                <w:webHidden/>
              </w:rPr>
              <w:fldChar w:fldCharType="begin"/>
            </w:r>
            <w:r>
              <w:rPr>
                <w:webHidden/>
              </w:rPr>
              <w:instrText xml:space="preserve"> PAGEREF _Toc79451094 \h </w:instrText>
            </w:r>
            <w:r>
              <w:rPr>
                <w:webHidden/>
              </w:rPr>
            </w:r>
            <w:r>
              <w:rPr>
                <w:webHidden/>
              </w:rPr>
              <w:fldChar w:fldCharType="separate"/>
            </w:r>
            <w:r>
              <w:rPr>
                <w:webHidden/>
              </w:rPr>
              <w:t>39</w:t>
            </w:r>
            <w:r>
              <w:rPr>
                <w:webHidden/>
              </w:rPr>
              <w:fldChar w:fldCharType="end"/>
            </w:r>
          </w:hyperlink>
        </w:p>
        <w:p w14:paraId="3A80895B" w14:textId="24888513" w:rsidR="00090DC6" w:rsidRDefault="00090DC6">
          <w:pPr>
            <w:pStyle w:val="TOC2"/>
            <w:tabs>
              <w:tab w:val="right" w:leader="dot" w:pos="9350"/>
            </w:tabs>
            <w:rPr>
              <w:rFonts w:asciiTheme="minorHAnsi" w:eastAsiaTheme="minorEastAsia" w:hAnsiTheme="minorHAnsi" w:cstheme="minorBidi"/>
              <w:lang w:val="en-US"/>
            </w:rPr>
          </w:pPr>
          <w:hyperlink w:anchor="_Toc79451095" w:history="1">
            <w:r w:rsidRPr="00085863">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451095 \h </w:instrText>
            </w:r>
            <w:r>
              <w:rPr>
                <w:webHidden/>
              </w:rPr>
            </w:r>
            <w:r>
              <w:rPr>
                <w:webHidden/>
              </w:rPr>
              <w:fldChar w:fldCharType="separate"/>
            </w:r>
            <w:r>
              <w:rPr>
                <w:webHidden/>
              </w:rPr>
              <w:t>41</w:t>
            </w:r>
            <w:r>
              <w:rPr>
                <w:webHidden/>
              </w:rPr>
              <w:fldChar w:fldCharType="end"/>
            </w:r>
          </w:hyperlink>
        </w:p>
        <w:p w14:paraId="70222A72" w14:textId="53F95CEE" w:rsidR="00090DC6" w:rsidRDefault="00090DC6">
          <w:pPr>
            <w:pStyle w:val="TOC2"/>
            <w:tabs>
              <w:tab w:val="right" w:leader="dot" w:pos="9350"/>
            </w:tabs>
            <w:rPr>
              <w:rFonts w:asciiTheme="minorHAnsi" w:eastAsiaTheme="minorEastAsia" w:hAnsiTheme="minorHAnsi" w:cstheme="minorBidi"/>
              <w:lang w:val="en-US"/>
            </w:rPr>
          </w:pPr>
          <w:hyperlink w:anchor="_Toc79451096" w:history="1">
            <w:r w:rsidRPr="00085863">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451096 \h </w:instrText>
            </w:r>
            <w:r>
              <w:rPr>
                <w:webHidden/>
              </w:rPr>
            </w:r>
            <w:r>
              <w:rPr>
                <w:webHidden/>
              </w:rPr>
              <w:fldChar w:fldCharType="separate"/>
            </w:r>
            <w:r>
              <w:rPr>
                <w:webHidden/>
              </w:rPr>
              <w:t>41</w:t>
            </w:r>
            <w:r>
              <w:rPr>
                <w:webHidden/>
              </w:rPr>
              <w:fldChar w:fldCharType="end"/>
            </w:r>
          </w:hyperlink>
        </w:p>
        <w:p w14:paraId="69C345B5" w14:textId="686EADA7" w:rsidR="00090DC6" w:rsidRDefault="00090DC6">
          <w:pPr>
            <w:pStyle w:val="TOC1"/>
            <w:tabs>
              <w:tab w:val="right" w:leader="dot" w:pos="9350"/>
            </w:tabs>
            <w:rPr>
              <w:rFonts w:asciiTheme="minorHAnsi" w:eastAsiaTheme="minorEastAsia" w:hAnsiTheme="minorHAnsi" w:cstheme="minorBidi"/>
              <w:lang w:val="en-US"/>
            </w:rPr>
          </w:pPr>
          <w:hyperlink w:anchor="_Toc79451097" w:history="1">
            <w:r w:rsidRPr="00085863">
              <w:rPr>
                <w:rStyle w:val="Hyperlink"/>
              </w:rPr>
              <w:t>9 RPA: Robotic Process Automation</w:t>
            </w:r>
            <w:r>
              <w:rPr>
                <w:webHidden/>
              </w:rPr>
              <w:tab/>
            </w:r>
            <w:r>
              <w:rPr>
                <w:webHidden/>
              </w:rPr>
              <w:fldChar w:fldCharType="begin"/>
            </w:r>
            <w:r>
              <w:rPr>
                <w:webHidden/>
              </w:rPr>
              <w:instrText xml:space="preserve"> PAGEREF _Toc79451097 \h </w:instrText>
            </w:r>
            <w:r>
              <w:rPr>
                <w:webHidden/>
              </w:rPr>
            </w:r>
            <w:r>
              <w:rPr>
                <w:webHidden/>
              </w:rPr>
              <w:fldChar w:fldCharType="separate"/>
            </w:r>
            <w:r>
              <w:rPr>
                <w:webHidden/>
              </w:rPr>
              <w:t>42</w:t>
            </w:r>
            <w:r>
              <w:rPr>
                <w:webHidden/>
              </w:rPr>
              <w:fldChar w:fldCharType="end"/>
            </w:r>
          </w:hyperlink>
        </w:p>
        <w:p w14:paraId="035618FC" w14:textId="09AF1C7F" w:rsidR="00090DC6" w:rsidRDefault="00090DC6">
          <w:pPr>
            <w:pStyle w:val="TOC2"/>
            <w:tabs>
              <w:tab w:val="right" w:leader="dot" w:pos="9350"/>
            </w:tabs>
            <w:rPr>
              <w:rFonts w:asciiTheme="minorHAnsi" w:eastAsiaTheme="minorEastAsia" w:hAnsiTheme="minorHAnsi" w:cstheme="minorBidi"/>
              <w:lang w:val="en-US"/>
            </w:rPr>
          </w:pPr>
          <w:hyperlink w:anchor="_Toc79451098" w:history="1">
            <w:r w:rsidRPr="00085863">
              <w:rPr>
                <w:rStyle w:val="Hyperlink"/>
              </w:rPr>
              <w:t>Q. What is Robotic Process Automation? Explain in brief with a few examples.</w:t>
            </w:r>
            <w:r>
              <w:rPr>
                <w:webHidden/>
              </w:rPr>
              <w:tab/>
            </w:r>
            <w:r>
              <w:rPr>
                <w:webHidden/>
              </w:rPr>
              <w:fldChar w:fldCharType="begin"/>
            </w:r>
            <w:r>
              <w:rPr>
                <w:webHidden/>
              </w:rPr>
              <w:instrText xml:space="preserve"> PAGEREF _Toc79451098 \h </w:instrText>
            </w:r>
            <w:r>
              <w:rPr>
                <w:webHidden/>
              </w:rPr>
            </w:r>
            <w:r>
              <w:rPr>
                <w:webHidden/>
              </w:rPr>
              <w:fldChar w:fldCharType="separate"/>
            </w:r>
            <w:r>
              <w:rPr>
                <w:webHidden/>
              </w:rPr>
              <w:t>42</w:t>
            </w:r>
            <w:r>
              <w:rPr>
                <w:webHidden/>
              </w:rPr>
              <w:fldChar w:fldCharType="end"/>
            </w:r>
          </w:hyperlink>
        </w:p>
        <w:p w14:paraId="19092210" w14:textId="1053E621" w:rsidR="00090DC6" w:rsidRDefault="00090DC6">
          <w:pPr>
            <w:pStyle w:val="TOC2"/>
            <w:tabs>
              <w:tab w:val="right" w:leader="dot" w:pos="9350"/>
            </w:tabs>
            <w:rPr>
              <w:rFonts w:asciiTheme="minorHAnsi" w:eastAsiaTheme="minorEastAsia" w:hAnsiTheme="minorHAnsi" w:cstheme="minorBidi"/>
              <w:lang w:val="en-US"/>
            </w:rPr>
          </w:pPr>
          <w:hyperlink w:anchor="_Toc79451099" w:history="1">
            <w:r w:rsidRPr="00085863">
              <w:rPr>
                <w:rStyle w:val="Hyperlink"/>
              </w:rPr>
              <w:t>Q. What is the difference between AI and RPA?</w:t>
            </w:r>
            <w:r>
              <w:rPr>
                <w:webHidden/>
              </w:rPr>
              <w:tab/>
            </w:r>
            <w:r>
              <w:rPr>
                <w:webHidden/>
              </w:rPr>
              <w:fldChar w:fldCharType="begin"/>
            </w:r>
            <w:r>
              <w:rPr>
                <w:webHidden/>
              </w:rPr>
              <w:instrText xml:space="preserve"> PAGEREF _Toc79451099 \h </w:instrText>
            </w:r>
            <w:r>
              <w:rPr>
                <w:webHidden/>
              </w:rPr>
            </w:r>
            <w:r>
              <w:rPr>
                <w:webHidden/>
              </w:rPr>
              <w:fldChar w:fldCharType="separate"/>
            </w:r>
            <w:r>
              <w:rPr>
                <w:webHidden/>
              </w:rPr>
              <w:t>42</w:t>
            </w:r>
            <w:r>
              <w:rPr>
                <w:webHidden/>
              </w:rPr>
              <w:fldChar w:fldCharType="end"/>
            </w:r>
          </w:hyperlink>
        </w:p>
        <w:p w14:paraId="0E6C813A" w14:textId="5DE2BE39" w:rsidR="00090DC6" w:rsidRDefault="00090DC6">
          <w:pPr>
            <w:pStyle w:val="TOC2"/>
            <w:tabs>
              <w:tab w:val="right" w:leader="dot" w:pos="9350"/>
            </w:tabs>
            <w:rPr>
              <w:rFonts w:asciiTheme="minorHAnsi" w:eastAsiaTheme="minorEastAsia" w:hAnsiTheme="minorHAnsi" w:cstheme="minorBidi"/>
              <w:lang w:val="en-US"/>
            </w:rPr>
          </w:pPr>
          <w:hyperlink w:anchor="_Toc79451100" w:history="1">
            <w:r w:rsidRPr="00085863">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451100 \h </w:instrText>
            </w:r>
            <w:r>
              <w:rPr>
                <w:webHidden/>
              </w:rPr>
            </w:r>
            <w:r>
              <w:rPr>
                <w:webHidden/>
              </w:rPr>
              <w:fldChar w:fldCharType="separate"/>
            </w:r>
            <w:r>
              <w:rPr>
                <w:webHidden/>
              </w:rPr>
              <w:t>44</w:t>
            </w:r>
            <w:r>
              <w:rPr>
                <w:webHidden/>
              </w:rPr>
              <w:fldChar w:fldCharType="end"/>
            </w:r>
          </w:hyperlink>
        </w:p>
        <w:p w14:paraId="73A6577F" w14:textId="131B31D8" w:rsidR="00090DC6" w:rsidRDefault="00090DC6">
          <w:pPr>
            <w:pStyle w:val="TOC2"/>
            <w:tabs>
              <w:tab w:val="right" w:leader="dot" w:pos="9350"/>
            </w:tabs>
            <w:rPr>
              <w:rFonts w:asciiTheme="minorHAnsi" w:eastAsiaTheme="minorEastAsia" w:hAnsiTheme="minorHAnsi" w:cstheme="minorBidi"/>
              <w:lang w:val="en-US"/>
            </w:rPr>
          </w:pPr>
          <w:hyperlink w:anchor="_Toc79451101" w:history="1">
            <w:r w:rsidRPr="00085863">
              <w:rPr>
                <w:rStyle w:val="Hyperlink"/>
              </w:rPr>
              <w:t>Q. What are the phases of RPA at an Enterprise Level?</w:t>
            </w:r>
            <w:r>
              <w:rPr>
                <w:webHidden/>
              </w:rPr>
              <w:tab/>
            </w:r>
            <w:r>
              <w:rPr>
                <w:webHidden/>
              </w:rPr>
              <w:fldChar w:fldCharType="begin"/>
            </w:r>
            <w:r>
              <w:rPr>
                <w:webHidden/>
              </w:rPr>
              <w:instrText xml:space="preserve"> PAGEREF _Toc79451101 \h </w:instrText>
            </w:r>
            <w:r>
              <w:rPr>
                <w:webHidden/>
              </w:rPr>
            </w:r>
            <w:r>
              <w:rPr>
                <w:webHidden/>
              </w:rPr>
              <w:fldChar w:fldCharType="separate"/>
            </w:r>
            <w:r>
              <w:rPr>
                <w:webHidden/>
              </w:rPr>
              <w:t>44</w:t>
            </w:r>
            <w:r>
              <w:rPr>
                <w:webHidden/>
              </w:rPr>
              <w:fldChar w:fldCharType="end"/>
            </w:r>
          </w:hyperlink>
        </w:p>
        <w:p w14:paraId="4F77A3A3" w14:textId="7B34F90E" w:rsidR="00090DC6" w:rsidRDefault="00090DC6">
          <w:pPr>
            <w:pStyle w:val="TOC2"/>
            <w:tabs>
              <w:tab w:val="right" w:leader="dot" w:pos="9350"/>
            </w:tabs>
            <w:rPr>
              <w:rFonts w:asciiTheme="minorHAnsi" w:eastAsiaTheme="minorEastAsia" w:hAnsiTheme="minorHAnsi" w:cstheme="minorBidi"/>
              <w:lang w:val="en-US"/>
            </w:rPr>
          </w:pPr>
          <w:hyperlink w:anchor="_Toc79451102" w:history="1">
            <w:r w:rsidRPr="00085863">
              <w:rPr>
                <w:rStyle w:val="Hyperlink"/>
              </w:rPr>
              <w:t>Q. Why are people doing RPA? Is it actually worth pursuing?</w:t>
            </w:r>
            <w:r>
              <w:rPr>
                <w:webHidden/>
              </w:rPr>
              <w:tab/>
            </w:r>
            <w:r>
              <w:rPr>
                <w:webHidden/>
              </w:rPr>
              <w:fldChar w:fldCharType="begin"/>
            </w:r>
            <w:r>
              <w:rPr>
                <w:webHidden/>
              </w:rPr>
              <w:instrText xml:space="preserve"> PAGEREF _Toc79451102 \h </w:instrText>
            </w:r>
            <w:r>
              <w:rPr>
                <w:webHidden/>
              </w:rPr>
            </w:r>
            <w:r>
              <w:rPr>
                <w:webHidden/>
              </w:rPr>
              <w:fldChar w:fldCharType="separate"/>
            </w:r>
            <w:r>
              <w:rPr>
                <w:webHidden/>
              </w:rPr>
              <w:t>45</w:t>
            </w:r>
            <w:r>
              <w:rPr>
                <w:webHidden/>
              </w:rPr>
              <w:fldChar w:fldCharType="end"/>
            </w:r>
          </w:hyperlink>
        </w:p>
        <w:p w14:paraId="3BCD91D6" w14:textId="7511FE0D" w:rsidR="00090DC6" w:rsidRDefault="00090DC6">
          <w:pPr>
            <w:pStyle w:val="TOC1"/>
            <w:tabs>
              <w:tab w:val="right" w:leader="dot" w:pos="9350"/>
            </w:tabs>
            <w:rPr>
              <w:rFonts w:asciiTheme="minorHAnsi" w:eastAsiaTheme="minorEastAsia" w:hAnsiTheme="minorHAnsi" w:cstheme="minorBidi"/>
              <w:lang w:val="en-US"/>
            </w:rPr>
          </w:pPr>
          <w:hyperlink w:anchor="_Toc79451103" w:history="1">
            <w:r w:rsidRPr="00085863">
              <w:rPr>
                <w:rStyle w:val="Hyperlink"/>
              </w:rPr>
              <w:t>10 GANs: Generative Adversarial Networks</w:t>
            </w:r>
            <w:r>
              <w:rPr>
                <w:webHidden/>
              </w:rPr>
              <w:tab/>
            </w:r>
            <w:r>
              <w:rPr>
                <w:webHidden/>
              </w:rPr>
              <w:fldChar w:fldCharType="begin"/>
            </w:r>
            <w:r>
              <w:rPr>
                <w:webHidden/>
              </w:rPr>
              <w:instrText xml:space="preserve"> PAGEREF _Toc79451103 \h </w:instrText>
            </w:r>
            <w:r>
              <w:rPr>
                <w:webHidden/>
              </w:rPr>
            </w:r>
            <w:r>
              <w:rPr>
                <w:webHidden/>
              </w:rPr>
              <w:fldChar w:fldCharType="separate"/>
            </w:r>
            <w:r>
              <w:rPr>
                <w:webHidden/>
              </w:rPr>
              <w:t>46</w:t>
            </w:r>
            <w:r>
              <w:rPr>
                <w:webHidden/>
              </w:rPr>
              <w:fldChar w:fldCharType="end"/>
            </w:r>
          </w:hyperlink>
        </w:p>
        <w:p w14:paraId="58608E9D" w14:textId="051F45C9" w:rsidR="00090DC6" w:rsidRDefault="00090DC6">
          <w:pPr>
            <w:pStyle w:val="TOC2"/>
            <w:tabs>
              <w:tab w:val="right" w:leader="dot" w:pos="9350"/>
            </w:tabs>
            <w:rPr>
              <w:rFonts w:asciiTheme="minorHAnsi" w:eastAsiaTheme="minorEastAsia" w:hAnsiTheme="minorHAnsi" w:cstheme="minorBidi"/>
              <w:lang w:val="en-US"/>
            </w:rPr>
          </w:pPr>
          <w:hyperlink w:anchor="_Toc79451104" w:history="1">
            <w:r w:rsidRPr="00085863">
              <w:rPr>
                <w:rStyle w:val="Hyperlink"/>
              </w:rPr>
              <w:t>Q. What are GANs?</w:t>
            </w:r>
            <w:r>
              <w:rPr>
                <w:webHidden/>
              </w:rPr>
              <w:tab/>
            </w:r>
            <w:r>
              <w:rPr>
                <w:webHidden/>
              </w:rPr>
              <w:fldChar w:fldCharType="begin"/>
            </w:r>
            <w:r>
              <w:rPr>
                <w:webHidden/>
              </w:rPr>
              <w:instrText xml:space="preserve"> PAGEREF _Toc79451104 \h </w:instrText>
            </w:r>
            <w:r>
              <w:rPr>
                <w:webHidden/>
              </w:rPr>
            </w:r>
            <w:r>
              <w:rPr>
                <w:webHidden/>
              </w:rPr>
              <w:fldChar w:fldCharType="separate"/>
            </w:r>
            <w:r>
              <w:rPr>
                <w:webHidden/>
              </w:rPr>
              <w:t>46</w:t>
            </w:r>
            <w:r>
              <w:rPr>
                <w:webHidden/>
              </w:rPr>
              <w:fldChar w:fldCharType="end"/>
            </w:r>
          </w:hyperlink>
        </w:p>
        <w:p w14:paraId="0B4C0F01" w14:textId="2D404FC6" w:rsidR="00090DC6" w:rsidRDefault="00090DC6">
          <w:pPr>
            <w:pStyle w:val="TOC2"/>
            <w:tabs>
              <w:tab w:val="right" w:leader="dot" w:pos="9350"/>
            </w:tabs>
            <w:rPr>
              <w:rFonts w:asciiTheme="minorHAnsi" w:eastAsiaTheme="minorEastAsia" w:hAnsiTheme="minorHAnsi" w:cstheme="minorBidi"/>
              <w:lang w:val="en-US"/>
            </w:rPr>
          </w:pPr>
          <w:hyperlink w:anchor="_Toc79451105" w:history="1">
            <w:r w:rsidRPr="00085863">
              <w:rPr>
                <w:rStyle w:val="Hyperlink"/>
              </w:rPr>
              <w:t>Q. Provide an overall system view of GANs.</w:t>
            </w:r>
            <w:r>
              <w:rPr>
                <w:webHidden/>
              </w:rPr>
              <w:tab/>
            </w:r>
            <w:r>
              <w:rPr>
                <w:webHidden/>
              </w:rPr>
              <w:fldChar w:fldCharType="begin"/>
            </w:r>
            <w:r>
              <w:rPr>
                <w:webHidden/>
              </w:rPr>
              <w:instrText xml:space="preserve"> PAGEREF _Toc79451105 \h </w:instrText>
            </w:r>
            <w:r>
              <w:rPr>
                <w:webHidden/>
              </w:rPr>
            </w:r>
            <w:r>
              <w:rPr>
                <w:webHidden/>
              </w:rPr>
              <w:fldChar w:fldCharType="separate"/>
            </w:r>
            <w:r>
              <w:rPr>
                <w:webHidden/>
              </w:rPr>
              <w:t>47</w:t>
            </w:r>
            <w:r>
              <w:rPr>
                <w:webHidden/>
              </w:rPr>
              <w:fldChar w:fldCharType="end"/>
            </w:r>
          </w:hyperlink>
        </w:p>
        <w:p w14:paraId="7FE85766" w14:textId="00CE77E1" w:rsidR="00090DC6" w:rsidRDefault="00090DC6">
          <w:pPr>
            <w:pStyle w:val="TOC2"/>
            <w:tabs>
              <w:tab w:val="right" w:leader="dot" w:pos="9350"/>
            </w:tabs>
            <w:rPr>
              <w:rFonts w:asciiTheme="minorHAnsi" w:eastAsiaTheme="minorEastAsia" w:hAnsiTheme="minorHAnsi" w:cstheme="minorBidi"/>
              <w:lang w:val="en-US"/>
            </w:rPr>
          </w:pPr>
          <w:hyperlink w:anchor="_Toc79451106" w:history="1">
            <w:r w:rsidRPr="00085863">
              <w:rPr>
                <w:rStyle w:val="Hyperlink"/>
              </w:rPr>
              <w:t>Q. Explain some uses-cases on the variations of GANs.</w:t>
            </w:r>
            <w:r>
              <w:rPr>
                <w:webHidden/>
              </w:rPr>
              <w:tab/>
            </w:r>
            <w:r>
              <w:rPr>
                <w:webHidden/>
              </w:rPr>
              <w:fldChar w:fldCharType="begin"/>
            </w:r>
            <w:r>
              <w:rPr>
                <w:webHidden/>
              </w:rPr>
              <w:instrText xml:space="preserve"> PAGEREF _Toc79451106 \h </w:instrText>
            </w:r>
            <w:r>
              <w:rPr>
                <w:webHidden/>
              </w:rPr>
            </w:r>
            <w:r>
              <w:rPr>
                <w:webHidden/>
              </w:rPr>
              <w:fldChar w:fldCharType="separate"/>
            </w:r>
            <w:r>
              <w:rPr>
                <w:webHidden/>
              </w:rPr>
              <w:t>47</w:t>
            </w:r>
            <w:r>
              <w:rPr>
                <w:webHidden/>
              </w:rPr>
              <w:fldChar w:fldCharType="end"/>
            </w:r>
          </w:hyperlink>
        </w:p>
        <w:p w14:paraId="0F6DF38C" w14:textId="62C728A8" w:rsidR="00090DC6" w:rsidRDefault="00090DC6">
          <w:pPr>
            <w:pStyle w:val="TOC2"/>
            <w:tabs>
              <w:tab w:val="right" w:leader="dot" w:pos="9350"/>
            </w:tabs>
            <w:rPr>
              <w:rFonts w:asciiTheme="minorHAnsi" w:eastAsiaTheme="minorEastAsia" w:hAnsiTheme="minorHAnsi" w:cstheme="minorBidi"/>
              <w:lang w:val="en-US"/>
            </w:rPr>
          </w:pPr>
          <w:hyperlink w:anchor="_Toc79451107" w:history="1">
            <w:r w:rsidRPr="00085863">
              <w:rPr>
                <w:rStyle w:val="Hyperlink"/>
              </w:rPr>
              <w:t>Q. Name some popular tools used for GANs.</w:t>
            </w:r>
            <w:r>
              <w:rPr>
                <w:webHidden/>
              </w:rPr>
              <w:tab/>
            </w:r>
            <w:r>
              <w:rPr>
                <w:webHidden/>
              </w:rPr>
              <w:fldChar w:fldCharType="begin"/>
            </w:r>
            <w:r>
              <w:rPr>
                <w:webHidden/>
              </w:rPr>
              <w:instrText xml:space="preserve"> PAGEREF _Toc79451107 \h </w:instrText>
            </w:r>
            <w:r>
              <w:rPr>
                <w:webHidden/>
              </w:rPr>
            </w:r>
            <w:r>
              <w:rPr>
                <w:webHidden/>
              </w:rPr>
              <w:fldChar w:fldCharType="separate"/>
            </w:r>
            <w:r>
              <w:rPr>
                <w:webHidden/>
              </w:rPr>
              <w:t>49</w:t>
            </w:r>
            <w:r>
              <w:rPr>
                <w:webHidden/>
              </w:rPr>
              <w:fldChar w:fldCharType="end"/>
            </w:r>
          </w:hyperlink>
        </w:p>
        <w:p w14:paraId="694B8694" w14:textId="5196D4C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451045"/>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451046"/>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451047"/>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67923C83" w:rsidR="00361714" w:rsidRDefault="00090DC6" w:rsidP="001E67CF">
      <w:pPr>
        <w:pStyle w:val="Heading1"/>
      </w:pPr>
      <w:r>
        <w:t xml:space="preserve">The </w:t>
      </w:r>
      <w:r w:rsidR="00076EBB">
        <w:t>B</w:t>
      </w:r>
      <w:r>
        <w:t>eginning of the Blog:</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14C5642" w:rsidR="001A2A1F" w:rsidRDefault="00B06C83" w:rsidP="00B06C83">
      <w:pPr>
        <w:pStyle w:val="Caption"/>
        <w:jc w:val="center"/>
      </w:pPr>
      <w:bookmarkStart w:id="4"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4"/>
      <w:r w:rsidR="00715277">
        <w:t xml:space="preserve"> </w:t>
      </w:r>
      <w:r w:rsidR="00945FBA">
        <w:br/>
      </w:r>
      <w:r w:rsidR="00715277">
        <w:t>(</w:t>
      </w:r>
      <w:r w:rsidR="001A0F1D">
        <w:t xml:space="preserve">Source: </w:t>
      </w:r>
      <w:r w:rsidR="00715277">
        <w:t xml:space="preserve">Image by </w:t>
      </w:r>
      <w:hyperlink r:id="rId12" w:history="1">
        <w:r w:rsidR="00715277" w:rsidRPr="00715277">
          <w:rPr>
            <w:rStyle w:val="Hyperlink"/>
          </w:rPr>
          <w:t>author</w:t>
        </w:r>
      </w:hyperlink>
      <w:r w:rsidR="00715277">
        <w:t>)</w:t>
      </w:r>
    </w:p>
    <w:p w14:paraId="16EE614C" w14:textId="77777777" w:rsidR="00182139" w:rsidRDefault="00182139" w:rsidP="00A06924"/>
    <w:p w14:paraId="66C7A1B8" w14:textId="7B208E4D" w:rsidR="00182139" w:rsidRDefault="00182139" w:rsidP="00957840">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957840">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957840">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5" w:name="_Toc79451049"/>
      <w:r w:rsidRPr="001E67CF">
        <w:lastRenderedPageBreak/>
        <w:t xml:space="preserve">1 </w:t>
      </w:r>
      <w:r w:rsidR="002546EE" w:rsidRPr="001E67CF">
        <w:t>AutoML</w:t>
      </w:r>
      <w:bookmarkEnd w:id="5"/>
    </w:p>
    <w:p w14:paraId="6C181A50" w14:textId="714E09D8" w:rsidR="005B1A04" w:rsidRDefault="008F7C93" w:rsidP="001E67CF">
      <w:pPr>
        <w:pStyle w:val="Heading2"/>
      </w:pPr>
      <w:bookmarkStart w:id="6" w:name="_Toc79451050"/>
      <w:r w:rsidRPr="008F7C93">
        <w:t xml:space="preserve">Q. </w:t>
      </w:r>
      <w:r>
        <w:t>What is Auto ML</w:t>
      </w:r>
      <w:r w:rsidR="00AD02F5">
        <w:t>,</w:t>
      </w:r>
      <w:r>
        <w:t xml:space="preserve"> and how does it work?</w:t>
      </w:r>
      <w:bookmarkEnd w:id="6"/>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4FB92E79" w:rsidR="00C47370" w:rsidRDefault="00C47370" w:rsidP="00C47370">
      <w:pPr>
        <w:pStyle w:val="Caption"/>
        <w:jc w:val="center"/>
      </w:pPr>
      <w:bookmarkStart w:id="7"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7"/>
      <w:r w:rsidR="00436866">
        <w:t xml:space="preserve"> </w:t>
      </w:r>
      <w:r w:rsidR="00436866">
        <w:br/>
        <w:t>(</w:t>
      </w:r>
      <w:r w:rsidR="009E470B">
        <w:t xml:space="preserve">Source: </w:t>
      </w:r>
      <w:r w:rsidR="00436866">
        <w:t xml:space="preserve">Image by </w:t>
      </w:r>
      <w:hyperlink r:id="rId14" w:history="1">
        <w:r w:rsidR="00436866" w:rsidRPr="00436866">
          <w:rPr>
            <w:rStyle w:val="Hyperlink"/>
          </w:rPr>
          <w:t>author</w:t>
        </w:r>
      </w:hyperlink>
      <w:r w:rsidR="00436866">
        <w:t>)</w:t>
      </w:r>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8" w:name="_Toc79451051"/>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536D0685" w:rsidR="00CA550A" w:rsidRDefault="00CA550A" w:rsidP="00957840">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957840">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957840">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957840">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957840">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957840">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957840">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9" w:name="_Toc79451052"/>
      <w:r>
        <w:t>Q. What is transfer learning</w:t>
      </w:r>
      <w:r w:rsidR="007C5779">
        <w:t>,</w:t>
      </w:r>
      <w:r>
        <w:t xml:space="preserve"> and how does it compare to a neural architecture approach?</w:t>
      </w:r>
      <w:bookmarkEnd w:id="9"/>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0" w:name="_Toc79451053"/>
      <w:r>
        <w:lastRenderedPageBreak/>
        <w:t>Q. What is GitHub</w:t>
      </w:r>
      <w:r w:rsidR="00163FA1">
        <w:t>'</w:t>
      </w:r>
      <w:r>
        <w:t xml:space="preserve">s </w:t>
      </w:r>
      <w:r w:rsidR="00AC4496">
        <w:t>C</w:t>
      </w:r>
      <w:r>
        <w:t>opilot?</w:t>
      </w:r>
      <w:r w:rsidR="00BA01F4">
        <w:t xml:space="preserve"> Is it an implementation of AutoML – explain!</w:t>
      </w:r>
      <w:bookmarkEnd w:id="10"/>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1" w:name="_Toc79451054"/>
      <w:r>
        <w:t xml:space="preserve">Q. </w:t>
      </w:r>
      <w:r w:rsidR="00B732F4">
        <w:t>How does AutoML work?</w:t>
      </w:r>
      <w:bookmarkEnd w:id="11"/>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957840">
      <w:pPr>
        <w:pStyle w:val="ListParagraph"/>
        <w:numPr>
          <w:ilvl w:val="0"/>
          <w:numId w:val="3"/>
        </w:numPr>
      </w:pPr>
      <w:r>
        <w:t>Gathering the data</w:t>
      </w:r>
    </w:p>
    <w:p w14:paraId="0E5D2911" w14:textId="6643588C" w:rsidR="00832B03" w:rsidRDefault="00832B03" w:rsidP="00957840">
      <w:pPr>
        <w:pStyle w:val="ListParagraph"/>
        <w:numPr>
          <w:ilvl w:val="0"/>
          <w:numId w:val="3"/>
        </w:numPr>
      </w:pPr>
      <w:r>
        <w:t>Preparing the Data</w:t>
      </w:r>
    </w:p>
    <w:p w14:paraId="40A8E679" w14:textId="6984530F" w:rsidR="00832B03" w:rsidRDefault="00832B03" w:rsidP="00957840">
      <w:pPr>
        <w:pStyle w:val="ListParagraph"/>
        <w:numPr>
          <w:ilvl w:val="0"/>
          <w:numId w:val="3"/>
        </w:numPr>
      </w:pPr>
      <w:r>
        <w:t xml:space="preserve">Training </w:t>
      </w:r>
    </w:p>
    <w:p w14:paraId="14735A24" w14:textId="598F8B51" w:rsidR="00832B03" w:rsidRDefault="00832B03" w:rsidP="00957840">
      <w:pPr>
        <w:pStyle w:val="ListParagraph"/>
        <w:numPr>
          <w:ilvl w:val="0"/>
          <w:numId w:val="3"/>
        </w:numPr>
      </w:pPr>
      <w:r>
        <w:t>Evaluation</w:t>
      </w:r>
    </w:p>
    <w:p w14:paraId="72E07EBC" w14:textId="2810FAF4" w:rsidR="00832B03" w:rsidRDefault="00832B03" w:rsidP="00957840">
      <w:pPr>
        <w:pStyle w:val="ListParagraph"/>
        <w:numPr>
          <w:ilvl w:val="0"/>
          <w:numId w:val="3"/>
        </w:numPr>
      </w:pPr>
      <w:r>
        <w:t>Testing</w:t>
      </w:r>
    </w:p>
    <w:p w14:paraId="2E7821CE" w14:textId="688522FC" w:rsidR="00832B03" w:rsidRDefault="00832B03" w:rsidP="00957840">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2" w:name="_Toc79451055"/>
      <w:r>
        <w:t xml:space="preserve">2 </w:t>
      </w:r>
      <w:r w:rsidR="006C090D">
        <w:t>MLOps</w:t>
      </w:r>
      <w:bookmarkEnd w:id="12"/>
    </w:p>
    <w:p w14:paraId="3F2F83A3" w14:textId="067A2499" w:rsidR="00226393" w:rsidRDefault="00756B91" w:rsidP="001E67CF">
      <w:pPr>
        <w:pStyle w:val="Heading2"/>
      </w:pPr>
      <w:bookmarkStart w:id="13" w:name="_Toc79451056"/>
      <w:r>
        <w:t>Q. What is MLOps</w:t>
      </w:r>
      <w:r w:rsidR="006F54CB">
        <w:t>,</w:t>
      </w:r>
      <w:r>
        <w:t xml:space="preserve"> and how does it work?</w:t>
      </w:r>
      <w:bookmarkEnd w:id="13"/>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4">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4"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5" w:history="1">
        <w:r w:rsidR="004E58FF" w:rsidRPr="004E58FF">
          <w:rPr>
            <w:u w:val="single"/>
          </w:rPr>
          <w:t>CC BY-SA 4.0</w:t>
        </w:r>
      </w:hyperlink>
      <w:r w:rsidR="004E58FF">
        <w:t>)</w:t>
      </w:r>
      <w:bookmarkEnd w:id="14"/>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5" w:name="_Toc79451057"/>
      <w:r>
        <w:t>Q. What are some of the ways to push a</w:t>
      </w:r>
      <w:r w:rsidR="00A82320">
        <w:t>n</w:t>
      </w:r>
      <w:r>
        <w:t xml:space="preserve"> </w:t>
      </w:r>
      <w:r w:rsidR="0023568F">
        <w:t>AI</w:t>
      </w:r>
      <w:r>
        <w:t>/</w:t>
      </w:r>
      <w:r w:rsidR="0023568F">
        <w:t>ML</w:t>
      </w:r>
      <w:r>
        <w:t xml:space="preserve"> model to production?</w:t>
      </w:r>
      <w:bookmarkEnd w:id="15"/>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6"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7" w:history="1">
        <w:r w:rsidRPr="00321356">
          <w:rPr>
            <w:rStyle w:val="Hyperlink"/>
          </w:rPr>
          <w:t>ml-ops.org</w:t>
        </w:r>
      </w:hyperlink>
      <w:r>
        <w:t>)</w:t>
      </w:r>
      <w:bookmarkEnd w:id="16"/>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957840">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957840">
      <w:pPr>
        <w:pStyle w:val="ListParagraph"/>
        <w:numPr>
          <w:ilvl w:val="1"/>
          <w:numId w:val="4"/>
        </w:numPr>
      </w:pPr>
      <w:r w:rsidRPr="0060257C">
        <w:t>Data Ingestion</w:t>
      </w:r>
    </w:p>
    <w:p w14:paraId="5350456A" w14:textId="547CC4F8" w:rsidR="0060257C" w:rsidRDefault="0060257C" w:rsidP="00957840">
      <w:pPr>
        <w:pStyle w:val="ListParagraph"/>
        <w:numPr>
          <w:ilvl w:val="1"/>
          <w:numId w:val="4"/>
        </w:numPr>
      </w:pPr>
      <w:r>
        <w:t>Exploratory Data Analysis (using RAD Tools)</w:t>
      </w:r>
    </w:p>
    <w:p w14:paraId="43C8A93C" w14:textId="519D43D8" w:rsidR="0060257C" w:rsidRDefault="0060257C" w:rsidP="00957840">
      <w:pPr>
        <w:pStyle w:val="ListParagraph"/>
        <w:numPr>
          <w:ilvl w:val="1"/>
          <w:numId w:val="4"/>
        </w:numPr>
      </w:pPr>
      <w:r>
        <w:t>Validation</w:t>
      </w:r>
    </w:p>
    <w:p w14:paraId="1940A8F0" w14:textId="00977208" w:rsidR="0060257C" w:rsidRDefault="0060257C" w:rsidP="00957840">
      <w:pPr>
        <w:pStyle w:val="ListParagraph"/>
        <w:numPr>
          <w:ilvl w:val="1"/>
          <w:numId w:val="4"/>
        </w:numPr>
      </w:pPr>
      <w:r>
        <w:t>Data Wrangling</w:t>
      </w:r>
    </w:p>
    <w:p w14:paraId="4CFE436B" w14:textId="7F789D27" w:rsidR="0060257C" w:rsidRDefault="0060257C" w:rsidP="00957840">
      <w:pPr>
        <w:pStyle w:val="ListParagraph"/>
        <w:numPr>
          <w:ilvl w:val="1"/>
          <w:numId w:val="4"/>
        </w:numPr>
      </w:pPr>
      <w:r>
        <w:t>Data Splitting</w:t>
      </w:r>
    </w:p>
    <w:p w14:paraId="1ADA9A97" w14:textId="71EE66AE" w:rsidR="0060257C" w:rsidRPr="0060257C" w:rsidRDefault="0060257C" w:rsidP="00957840">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957840">
      <w:pPr>
        <w:pStyle w:val="ListParagraph"/>
        <w:numPr>
          <w:ilvl w:val="1"/>
          <w:numId w:val="4"/>
        </w:numPr>
      </w:pPr>
      <w:r>
        <w:t>Model Training</w:t>
      </w:r>
    </w:p>
    <w:p w14:paraId="7720AFDB" w14:textId="2C685204" w:rsidR="00856CEF" w:rsidRDefault="00856CEF" w:rsidP="00957840">
      <w:pPr>
        <w:pStyle w:val="ListParagraph"/>
        <w:numPr>
          <w:ilvl w:val="1"/>
          <w:numId w:val="4"/>
        </w:numPr>
      </w:pPr>
      <w:r>
        <w:lastRenderedPageBreak/>
        <w:t>Model Evaluation</w:t>
      </w:r>
    </w:p>
    <w:p w14:paraId="391F29BD" w14:textId="518731D8" w:rsidR="00856CEF" w:rsidRDefault="00856CEF" w:rsidP="00957840">
      <w:pPr>
        <w:pStyle w:val="ListParagraph"/>
        <w:numPr>
          <w:ilvl w:val="1"/>
          <w:numId w:val="4"/>
        </w:numPr>
      </w:pPr>
      <w:r>
        <w:t>Model Testing</w:t>
      </w:r>
    </w:p>
    <w:p w14:paraId="4A9016B1" w14:textId="71419D09" w:rsidR="00856CEF" w:rsidRDefault="00856CEF" w:rsidP="00957840">
      <w:pPr>
        <w:pStyle w:val="ListParagraph"/>
        <w:numPr>
          <w:ilvl w:val="1"/>
          <w:numId w:val="4"/>
        </w:numPr>
      </w:pPr>
      <w:r>
        <w:t>Model Packaging</w:t>
      </w:r>
    </w:p>
    <w:p w14:paraId="7D325AD3" w14:textId="7EB41987" w:rsidR="00856CEF" w:rsidRDefault="00856CEF" w:rsidP="00957840">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957840">
      <w:pPr>
        <w:pStyle w:val="ListParagraph"/>
        <w:numPr>
          <w:ilvl w:val="1"/>
          <w:numId w:val="4"/>
        </w:numPr>
      </w:pPr>
      <w:r>
        <w:t>Model Serving</w:t>
      </w:r>
    </w:p>
    <w:p w14:paraId="5B0F0AE5" w14:textId="6156DB9D" w:rsidR="00856CEF" w:rsidRDefault="00856CEF" w:rsidP="00957840">
      <w:pPr>
        <w:pStyle w:val="ListParagraph"/>
        <w:numPr>
          <w:ilvl w:val="1"/>
          <w:numId w:val="4"/>
        </w:numPr>
      </w:pPr>
      <w:r>
        <w:t>Model Performance Monitoring</w:t>
      </w:r>
    </w:p>
    <w:p w14:paraId="5C340AB2" w14:textId="5E3424FF" w:rsidR="00856CEF" w:rsidRDefault="00856CEF" w:rsidP="00957840">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7"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9" w:history="1">
        <w:r w:rsidRPr="0071149C">
          <w:rPr>
            <w:rStyle w:val="Hyperlink"/>
          </w:rPr>
          <w:t>ml-ops.org</w:t>
        </w:r>
      </w:hyperlink>
      <w:r>
        <w:t>)</w:t>
      </w:r>
      <w:bookmarkEnd w:id="17"/>
    </w:p>
    <w:p w14:paraId="5D3A97B0" w14:textId="4544A36A" w:rsidR="00973F03" w:rsidRDefault="00973F03" w:rsidP="001E67CF">
      <w:pPr>
        <w:pStyle w:val="Heading2"/>
      </w:pPr>
      <w:bookmarkStart w:id="18" w:name="_Toc79451058"/>
      <w:r>
        <w:t>Q. Explain how the MLOps lifecycle can be applied</w:t>
      </w:r>
      <w:r w:rsidR="00B46140">
        <w:t xml:space="preserve"> at an Enterprise level</w:t>
      </w:r>
      <w:r w:rsidR="00B80C64">
        <w:t>.</w:t>
      </w:r>
      <w:bookmarkEnd w:id="18"/>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D0A41D1" w:rsidR="00074573" w:rsidRDefault="00074573" w:rsidP="00074573">
      <w:pPr>
        <w:pStyle w:val="Caption"/>
        <w:jc w:val="center"/>
      </w:pPr>
      <w:bookmarkStart w:id="19"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19"/>
      <w:r w:rsidR="00742665">
        <w:br/>
        <w:t xml:space="preserve">(Source: Image by </w:t>
      </w:r>
      <w:hyperlink r:id="rId31" w:history="1">
        <w:r w:rsidR="00742665" w:rsidRPr="00742665">
          <w:rPr>
            <w:rStyle w:val="Hyperlink"/>
          </w:rPr>
          <w:t>author</w:t>
        </w:r>
      </w:hyperlink>
      <w:r w:rsidR="00742665">
        <w:t>)</w:t>
      </w:r>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957840">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957840">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957840">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5593A684" w:rsidR="00F959E5" w:rsidRDefault="00F959E5" w:rsidP="000E15B3"/>
    <w:p w14:paraId="2FD0722A" w14:textId="77777777" w:rsidR="00F959E5" w:rsidRDefault="00F959E5">
      <w:pPr>
        <w:jc w:val="left"/>
      </w:pPr>
      <w:r>
        <w:br w:type="page"/>
      </w:r>
    </w:p>
    <w:p w14:paraId="27F1EB66" w14:textId="372C702E" w:rsidR="004D30CA" w:rsidRDefault="004D30CA" w:rsidP="001E67CF">
      <w:pPr>
        <w:pStyle w:val="Heading2"/>
      </w:pPr>
      <w:bookmarkStart w:id="20" w:name="_Toc79451059"/>
      <w:r>
        <w:lastRenderedPageBreak/>
        <w:t>Q. What is the difference between MLOps and DevOps?</w:t>
      </w:r>
      <w:bookmarkEnd w:id="20"/>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1" w:name="_Toc79451060"/>
      <w:r>
        <w:lastRenderedPageBreak/>
        <w:t>Q.</w:t>
      </w:r>
      <w:r w:rsidR="00B15996">
        <w:t xml:space="preserve"> What are the components of MLOps?</w:t>
      </w:r>
      <w:bookmarkEnd w:id="21"/>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957840">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957840">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957840">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2"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3" w:history="1">
        <w:r w:rsidRPr="001C228C">
          <w:rPr>
            <w:rStyle w:val="Hyperlink"/>
          </w:rPr>
          <w:t>ml-ops.org</w:t>
        </w:r>
      </w:hyperlink>
      <w:r>
        <w:t>)</w:t>
      </w:r>
      <w:bookmarkEnd w:id="22"/>
    </w:p>
    <w:p w14:paraId="01DB15E3" w14:textId="5BBBEDC2" w:rsidR="00226393" w:rsidRPr="00226393" w:rsidRDefault="00226393" w:rsidP="001E67CF">
      <w:pPr>
        <w:pStyle w:val="Heading1"/>
      </w:pPr>
      <w:bookmarkStart w:id="23" w:name="_Toc79451061"/>
      <w:r>
        <w:t xml:space="preserve">3 </w:t>
      </w:r>
      <w:r w:rsidR="006C090D">
        <w:t>AI Cloud Service</w:t>
      </w:r>
      <w:bookmarkEnd w:id="23"/>
    </w:p>
    <w:p w14:paraId="58EF2E46" w14:textId="3A809583" w:rsidR="00226393" w:rsidRDefault="002273A3" w:rsidP="001E67CF">
      <w:pPr>
        <w:pStyle w:val="Heading2"/>
      </w:pPr>
      <w:bookmarkStart w:id="24" w:name="_Toc79451062"/>
      <w:r>
        <w:t>Q. What is an API? How do we deploy our own API to productionalize a</w:t>
      </w:r>
      <w:r w:rsidR="00336209">
        <w:t>n</w:t>
      </w:r>
      <w:r>
        <w:t xml:space="preserve"> ML Model?</w:t>
      </w:r>
      <w:bookmarkEnd w:id="24"/>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957840">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957840">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5" w:name="_Toc79451063"/>
      <w:r>
        <w:t>Q. What are the popular Cloud Services that support AI implementations? Explain!</w:t>
      </w:r>
      <w:bookmarkEnd w:id="25"/>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957840">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957840">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957840">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6" w:name="_Toc79451064"/>
      <w:r>
        <w:t>Q. What Cloud Service would you prefer? Why?</w:t>
      </w:r>
      <w:bookmarkEnd w:id="26"/>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957840">
      <w:pPr>
        <w:pStyle w:val="ListParagraph"/>
        <w:numPr>
          <w:ilvl w:val="0"/>
          <w:numId w:val="9"/>
        </w:numPr>
      </w:pPr>
      <w:r>
        <w:t>Is the existing data on on-prem servers or already on a cloud platform?</w:t>
      </w:r>
    </w:p>
    <w:p w14:paraId="56C0D486" w14:textId="5D4F0912" w:rsidR="00105EDF" w:rsidRDefault="00105EDF" w:rsidP="00957840">
      <w:pPr>
        <w:pStyle w:val="ListParagraph"/>
        <w:numPr>
          <w:ilvl w:val="0"/>
          <w:numId w:val="9"/>
        </w:numPr>
      </w:pPr>
      <w:r>
        <w:t>Does the team already use an existing AI Cloud Service Provider?</w:t>
      </w:r>
    </w:p>
    <w:p w14:paraId="3C1BCDEF" w14:textId="08AC9C43" w:rsidR="00105EDF" w:rsidRDefault="00105EDF" w:rsidP="00957840">
      <w:pPr>
        <w:pStyle w:val="ListParagraph"/>
        <w:numPr>
          <w:ilvl w:val="0"/>
          <w:numId w:val="9"/>
        </w:numPr>
      </w:pPr>
      <w:r>
        <w:t>What is the skillset of the team on the cloud platform?</w:t>
      </w:r>
    </w:p>
    <w:p w14:paraId="60F37846" w14:textId="62B2B3A9" w:rsidR="00105EDF" w:rsidRDefault="00105EDF" w:rsidP="00957840">
      <w:pPr>
        <w:pStyle w:val="ListParagraph"/>
        <w:numPr>
          <w:ilvl w:val="0"/>
          <w:numId w:val="9"/>
        </w:numPr>
      </w:pPr>
      <w:r>
        <w:t>What is the nature of machine learning being performed?</w:t>
      </w:r>
    </w:p>
    <w:p w14:paraId="7CA34B4F" w14:textId="34C92771" w:rsidR="00105EDF" w:rsidRDefault="00105EDF" w:rsidP="00957840">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957840">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957840">
      <w:pPr>
        <w:pStyle w:val="ListParagraph"/>
        <w:numPr>
          <w:ilvl w:val="0"/>
          <w:numId w:val="10"/>
        </w:numPr>
      </w:pPr>
      <w:r>
        <w:t>A lot of Google</w:t>
      </w:r>
      <w:r w:rsidR="00163FA1">
        <w:t>'</w:t>
      </w:r>
      <w:r>
        <w:t>s work is open-source</w:t>
      </w:r>
    </w:p>
    <w:p w14:paraId="537B16AD" w14:textId="5F48FE23" w:rsidR="0038405A" w:rsidRDefault="0038405A" w:rsidP="00957840">
      <w:pPr>
        <w:pStyle w:val="ListParagraph"/>
        <w:numPr>
          <w:ilvl w:val="0"/>
          <w:numId w:val="10"/>
        </w:numPr>
      </w:pPr>
      <w:r>
        <w:t>Their Speech and Translate APIs are market leaders in their respective segments</w:t>
      </w:r>
    </w:p>
    <w:p w14:paraId="0E4A745D" w14:textId="78B9C5F6" w:rsidR="0038405A" w:rsidRDefault="0038405A" w:rsidP="00957840">
      <w:pPr>
        <w:pStyle w:val="ListParagraph"/>
        <w:numPr>
          <w:ilvl w:val="0"/>
          <w:numId w:val="10"/>
        </w:numPr>
      </w:pPr>
      <w:r>
        <w:t>AutoML is pretty great for multiple use-cases</w:t>
      </w:r>
    </w:p>
    <w:p w14:paraId="0EF8E760" w14:textId="2761E2CC" w:rsidR="006E4C2B" w:rsidRDefault="0038405A" w:rsidP="00957840">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7" w:name="_Toc79451065"/>
      <w:r>
        <w:lastRenderedPageBreak/>
        <w:t xml:space="preserve">Q. </w:t>
      </w:r>
      <w:r w:rsidR="007E2360">
        <w:t xml:space="preserve">What are some scenarios where AI Cloud Service could be </w:t>
      </w:r>
      <w:r w:rsidR="009C57AA">
        <w:t>used to increase ROI?</w:t>
      </w:r>
      <w:bookmarkEnd w:id="27"/>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957840">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957840">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957840">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957840">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7FAD0B0C" w:rsidR="00D1553F" w:rsidRDefault="009552EC" w:rsidP="00957840">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8" w:name="_Toc79451066"/>
      <w:r>
        <w:t xml:space="preserve">Q. </w:t>
      </w:r>
      <w:r w:rsidR="009A7162">
        <w:t>What are the benefits of Machine Learning on the cloud?</w:t>
      </w:r>
      <w:bookmarkEnd w:id="28"/>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957840">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957840">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957840">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957840">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29" w:name="_Toc79451067"/>
      <w:r>
        <w:t xml:space="preserve">4 </w:t>
      </w:r>
      <w:r w:rsidR="00770F0C">
        <w:t>NLP: Natural Language Processing</w:t>
      </w:r>
      <w:bookmarkEnd w:id="29"/>
    </w:p>
    <w:p w14:paraId="1A34F94B" w14:textId="0EB48597" w:rsidR="00770F0C" w:rsidRDefault="00770F0C" w:rsidP="001E67CF">
      <w:pPr>
        <w:pStyle w:val="Heading2"/>
      </w:pPr>
      <w:bookmarkStart w:id="30" w:name="_Toc79451068"/>
      <w:r>
        <w:t>Q. What is NLP?</w:t>
      </w:r>
      <w:r w:rsidR="00182CCB">
        <w:t xml:space="preserve"> Explain </w:t>
      </w:r>
      <w:r w:rsidR="00CD39F5">
        <w:t>the components of</w:t>
      </w:r>
      <w:r w:rsidR="00182CCB">
        <w:t xml:space="preserve"> NLP?</w:t>
      </w:r>
      <w:bookmarkEnd w:id="30"/>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957840">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957840">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957840">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957840">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957840">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957840">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957840">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1" w:name="_Toc79451069"/>
      <w:r>
        <w:t xml:space="preserve">Q. What are chatbots? </w:t>
      </w:r>
      <w:r w:rsidR="00D925F0">
        <w:t>What are the various implementations of chatbots used</w:t>
      </w:r>
      <w:r>
        <w:t>?</w:t>
      </w:r>
      <w:bookmarkEnd w:id="31"/>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957840">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957840">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957840">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957840">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1E67CF">
      <w:pPr>
        <w:pStyle w:val="Heading2"/>
      </w:pPr>
      <w:bookmarkStart w:id="32" w:name="_Toc79451070"/>
      <w:r>
        <w:t>Q. What are the main issues faced by companies when implementing chatbots?</w:t>
      </w:r>
      <w:bookmarkEnd w:id="32"/>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957840">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957840">
      <w:pPr>
        <w:pStyle w:val="ListParagraph"/>
        <w:numPr>
          <w:ilvl w:val="0"/>
          <w:numId w:val="15"/>
        </w:numPr>
      </w:pPr>
      <w:r>
        <w:t>Security vulnerabilities (as chatbots have to query sensitive datasets)</w:t>
      </w:r>
    </w:p>
    <w:p w14:paraId="4234E47F" w14:textId="0EF07F72" w:rsidR="00E8695F" w:rsidRDefault="00E8695F" w:rsidP="00957840">
      <w:pPr>
        <w:pStyle w:val="ListParagraph"/>
        <w:numPr>
          <w:ilvl w:val="0"/>
          <w:numId w:val="15"/>
        </w:numPr>
      </w:pPr>
      <w:r>
        <w:t>Transparency and visibility into end to end implementation</w:t>
      </w:r>
    </w:p>
    <w:p w14:paraId="3B55E6A5" w14:textId="6292F42E" w:rsidR="00E8695F" w:rsidRDefault="00E8695F" w:rsidP="00957840">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957840">
      <w:pPr>
        <w:pStyle w:val="ListParagraph"/>
        <w:numPr>
          <w:ilvl w:val="0"/>
          <w:numId w:val="15"/>
        </w:numPr>
      </w:pPr>
      <w:r>
        <w:t>Future-proofing AI implementations</w:t>
      </w:r>
    </w:p>
    <w:p w14:paraId="662B21CC" w14:textId="4D845A7E" w:rsidR="00FB64F9" w:rsidRDefault="00FB64F9" w:rsidP="00957840">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3" w:name="_Toc79451071"/>
      <w:r>
        <w:t>Q. Explain some NLP use-cases.</w:t>
      </w:r>
      <w:bookmarkEnd w:id="33"/>
      <w:r>
        <w:t xml:space="preserve"> </w:t>
      </w:r>
    </w:p>
    <w:p w14:paraId="70ED3F8B" w14:textId="737DAB8F" w:rsidR="00D925F0" w:rsidRDefault="004E3A41" w:rsidP="00D925F0">
      <w:r>
        <w:t>Some of the popular use-cases of NLP are explained below:</w:t>
      </w:r>
    </w:p>
    <w:p w14:paraId="372B7CAB" w14:textId="4F6668A0" w:rsidR="004E3A41" w:rsidRDefault="004E3A41" w:rsidP="00957840">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957840">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957840">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957840">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957840">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4" w:name="_Toc79451072"/>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4"/>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957840">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957840">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957840">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5" w:name="_Toc79451073"/>
      <w:r>
        <w:t>5 AI Governance</w:t>
      </w:r>
      <w:r w:rsidR="007F27D9">
        <w:t xml:space="preserve"> &amp; Scalable AI</w:t>
      </w:r>
      <w:bookmarkEnd w:id="35"/>
    </w:p>
    <w:p w14:paraId="0768E36A" w14:textId="09BA8E1D" w:rsidR="00226393" w:rsidRDefault="000025EE" w:rsidP="001E67CF">
      <w:pPr>
        <w:pStyle w:val="Heading2"/>
      </w:pPr>
      <w:bookmarkStart w:id="36" w:name="_Toc79451074"/>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6"/>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40"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957840">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957840">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957840">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957840">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7" w:name="_Toc79451075"/>
      <w:r>
        <w:t>Q. What are the components of AI Governance?</w:t>
      </w:r>
      <w:bookmarkEnd w:id="37"/>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8"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42" w:history="1">
        <w:r w:rsidRPr="00784769">
          <w:rPr>
            <w:rStyle w:val="Hyperlink"/>
          </w:rPr>
          <w:t>2021.ai</w:t>
        </w:r>
      </w:hyperlink>
      <w:r>
        <w:t>)</w:t>
      </w:r>
      <w:bookmarkEnd w:id="38"/>
    </w:p>
    <w:p w14:paraId="28A79075" w14:textId="63ABCC0E" w:rsidR="00784769" w:rsidRDefault="00784769" w:rsidP="00957840">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957840">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957840">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957840">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957840">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957840">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957840">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39"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4" w:history="1">
        <w:r w:rsidRPr="00E1173B">
          <w:rPr>
            <w:rStyle w:val="Hyperlink"/>
          </w:rPr>
          <w:t>aibotics</w:t>
        </w:r>
      </w:hyperlink>
      <w:r>
        <w:t>)</w:t>
      </w:r>
      <w:bookmarkEnd w:id="39"/>
    </w:p>
    <w:p w14:paraId="36F5D374" w14:textId="281DEB0A" w:rsidR="006D5F82" w:rsidRDefault="00E30F42" w:rsidP="001E67CF">
      <w:pPr>
        <w:pStyle w:val="Heading2"/>
      </w:pPr>
      <w:bookmarkStart w:id="40" w:name="_Toc79451076"/>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0"/>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957840">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957840">
      <w:pPr>
        <w:pStyle w:val="ListParagraph"/>
        <w:numPr>
          <w:ilvl w:val="1"/>
          <w:numId w:val="20"/>
        </w:numPr>
      </w:pPr>
      <w:r>
        <w:t>Reusability and lose coupling</w:t>
      </w:r>
    </w:p>
    <w:p w14:paraId="68E34AEB" w14:textId="6FF3BA15" w:rsidR="00610941" w:rsidRDefault="00610941" w:rsidP="00957840">
      <w:pPr>
        <w:pStyle w:val="ListParagraph"/>
        <w:numPr>
          <w:ilvl w:val="1"/>
          <w:numId w:val="20"/>
        </w:numPr>
      </w:pPr>
      <w:r>
        <w:t>Auto</w:t>
      </w:r>
      <w:r w:rsidR="00950F09">
        <w:t>-</w:t>
      </w:r>
      <w:r>
        <w:t>scaling and scheduling</w:t>
      </w:r>
    </w:p>
    <w:p w14:paraId="57C70F7B" w14:textId="6E5321B3" w:rsidR="00610941" w:rsidRDefault="00610941" w:rsidP="00957840">
      <w:pPr>
        <w:pStyle w:val="ListParagraph"/>
        <w:numPr>
          <w:ilvl w:val="1"/>
          <w:numId w:val="20"/>
        </w:numPr>
      </w:pPr>
      <w:r>
        <w:t>Portability and virtuali</w:t>
      </w:r>
      <w:r w:rsidR="007C5779">
        <w:t>s</w:t>
      </w:r>
      <w:r>
        <w:t>ation</w:t>
      </w:r>
    </w:p>
    <w:p w14:paraId="2F05DBA1" w14:textId="468AB639" w:rsidR="00610941" w:rsidRDefault="00610941" w:rsidP="00957840">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957840">
      <w:pPr>
        <w:pStyle w:val="ListParagraph"/>
        <w:numPr>
          <w:ilvl w:val="1"/>
          <w:numId w:val="20"/>
        </w:numPr>
      </w:pPr>
      <w:r>
        <w:t>Standardi</w:t>
      </w:r>
      <w:r w:rsidR="007C5779">
        <w:t>s</w:t>
      </w:r>
      <w:r>
        <w:t>ed and automated workflows</w:t>
      </w:r>
    </w:p>
    <w:p w14:paraId="766D94C1" w14:textId="3C134034" w:rsidR="00610941" w:rsidRDefault="00610941" w:rsidP="00957840">
      <w:pPr>
        <w:pStyle w:val="ListParagraph"/>
        <w:numPr>
          <w:ilvl w:val="1"/>
          <w:numId w:val="20"/>
        </w:numPr>
      </w:pPr>
      <w:r>
        <w:t xml:space="preserve">Performance monitoring </w:t>
      </w:r>
    </w:p>
    <w:p w14:paraId="16B97755" w14:textId="04A9AF72" w:rsidR="00610941" w:rsidRDefault="00610941" w:rsidP="00957840">
      <w:pPr>
        <w:pStyle w:val="ListParagraph"/>
        <w:numPr>
          <w:ilvl w:val="1"/>
          <w:numId w:val="20"/>
        </w:numPr>
      </w:pPr>
      <w:r>
        <w:t>Audit Trace</w:t>
      </w:r>
    </w:p>
    <w:p w14:paraId="7CBC6A6C" w14:textId="08B2EB34" w:rsidR="00610941" w:rsidRDefault="00F07AF5" w:rsidP="00957840">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957840">
      <w:pPr>
        <w:pStyle w:val="ListParagraph"/>
        <w:numPr>
          <w:ilvl w:val="1"/>
          <w:numId w:val="20"/>
        </w:numPr>
      </w:pPr>
      <w:r>
        <w:t>Experimentation in prod</w:t>
      </w:r>
      <w:r w:rsidR="00950F09">
        <w:t>uc</w:t>
      </w:r>
      <w:r>
        <w:t>tion</w:t>
      </w:r>
    </w:p>
    <w:p w14:paraId="4BC0C8CB" w14:textId="56550969" w:rsidR="00F07AF5" w:rsidRDefault="00F07AF5" w:rsidP="00957840">
      <w:pPr>
        <w:pStyle w:val="ListParagraph"/>
        <w:numPr>
          <w:ilvl w:val="1"/>
          <w:numId w:val="20"/>
        </w:numPr>
      </w:pPr>
      <w:r>
        <w:t>Big Data</w:t>
      </w:r>
    </w:p>
    <w:p w14:paraId="1756DAB0" w14:textId="0A845B7E" w:rsidR="00F07AF5" w:rsidRDefault="00F07AF5" w:rsidP="00957840">
      <w:pPr>
        <w:pStyle w:val="ListParagraph"/>
        <w:numPr>
          <w:ilvl w:val="1"/>
          <w:numId w:val="20"/>
        </w:numPr>
      </w:pPr>
      <w:r>
        <w:t>Data Warehouse for core ETL tasks</w:t>
      </w:r>
    </w:p>
    <w:p w14:paraId="12B6A441" w14:textId="399EF5B9" w:rsidR="00F07AF5" w:rsidRDefault="00F07AF5" w:rsidP="00957840">
      <w:pPr>
        <w:pStyle w:val="ListParagraph"/>
        <w:numPr>
          <w:ilvl w:val="1"/>
          <w:numId w:val="20"/>
        </w:numPr>
      </w:pPr>
      <w:r>
        <w:t>Direct data pipelines</w:t>
      </w:r>
    </w:p>
    <w:p w14:paraId="22459493" w14:textId="3CF84D8C" w:rsidR="00F07AF5" w:rsidRDefault="00F07AF5" w:rsidP="00957840">
      <w:pPr>
        <w:pStyle w:val="ListParagraph"/>
        <w:numPr>
          <w:ilvl w:val="1"/>
          <w:numId w:val="20"/>
        </w:numPr>
      </w:pPr>
      <w:r>
        <w:t>Tiered Data Lake</w:t>
      </w:r>
    </w:p>
    <w:p w14:paraId="1CC3CE00" w14:textId="74D4316C" w:rsidR="00F07AF5" w:rsidRDefault="00F07AF5" w:rsidP="00957840">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957840">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1"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6" w:history="1">
        <w:r w:rsidRPr="00646986">
          <w:rPr>
            <w:rStyle w:val="Hyperlink"/>
          </w:rPr>
          <w:t>TDS</w:t>
        </w:r>
      </w:hyperlink>
      <w:r>
        <w:t>)</w:t>
      </w:r>
      <w:bookmarkEnd w:id="41"/>
    </w:p>
    <w:p w14:paraId="76ECEE89" w14:textId="0B78E13E" w:rsidR="007340D2" w:rsidRDefault="007340D2" w:rsidP="001E67CF">
      <w:pPr>
        <w:pStyle w:val="Heading2"/>
      </w:pPr>
      <w:bookmarkStart w:id="42" w:name="_Toc79451077"/>
      <w:r>
        <w:t>Q. What are the difficult</w:t>
      </w:r>
      <w:r w:rsidR="00950F09">
        <w:t>i</w:t>
      </w:r>
      <w:r>
        <w:t>es when it comes to scaling implementations of AI?</w:t>
      </w:r>
      <w:bookmarkEnd w:id="42"/>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957840">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957840">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957840">
      <w:pPr>
        <w:pStyle w:val="ListParagraph"/>
        <w:numPr>
          <w:ilvl w:val="1"/>
          <w:numId w:val="21"/>
        </w:numPr>
      </w:pPr>
      <w:r>
        <w:t>Complex Technology Implications at Scale</w:t>
      </w:r>
    </w:p>
    <w:p w14:paraId="20D9A194" w14:textId="6E9532F6" w:rsidR="004E4C7A" w:rsidRDefault="004E4C7A" w:rsidP="00957840">
      <w:pPr>
        <w:pStyle w:val="ListParagraph"/>
        <w:numPr>
          <w:ilvl w:val="1"/>
          <w:numId w:val="21"/>
        </w:numPr>
      </w:pPr>
      <w:r>
        <w:t>Onerous Data Cleansing &amp; Preparation Tasks</w:t>
      </w:r>
    </w:p>
    <w:p w14:paraId="6CD0FDFA" w14:textId="1A49B6D2" w:rsidR="00013F70" w:rsidRDefault="00013F70" w:rsidP="00957840">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957840">
      <w:pPr>
        <w:pStyle w:val="ListParagraph"/>
        <w:numPr>
          <w:ilvl w:val="1"/>
          <w:numId w:val="21"/>
        </w:numPr>
      </w:pPr>
      <w:r>
        <w:t>Internal, company-level changes</w:t>
      </w:r>
    </w:p>
    <w:p w14:paraId="28EEFA7D" w14:textId="3C5C34EF" w:rsidR="00013F70" w:rsidRDefault="00013F70" w:rsidP="00957840">
      <w:pPr>
        <w:pStyle w:val="ListParagraph"/>
        <w:numPr>
          <w:ilvl w:val="1"/>
          <w:numId w:val="21"/>
        </w:numPr>
      </w:pPr>
      <w:r>
        <w:t>Customer-facing changes</w:t>
      </w:r>
    </w:p>
    <w:p w14:paraId="4BE82F86" w14:textId="0F26988F" w:rsidR="00013F70" w:rsidRDefault="00013F70" w:rsidP="00957840">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957840">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3" w:name="_Toc79451078"/>
      <w:r>
        <w:t xml:space="preserve">Q. </w:t>
      </w:r>
      <w:r w:rsidR="00FF56CB">
        <w:t>State out the Enterprise AI Journey.</w:t>
      </w:r>
      <w:bookmarkEnd w:id="43"/>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957840">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957840">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957840">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957840">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4"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8" w:history="1">
        <w:r w:rsidR="0028109C" w:rsidRPr="0028109C">
          <w:rPr>
            <w:rStyle w:val="Hyperlink"/>
          </w:rPr>
          <w:t>Source</w:t>
        </w:r>
      </w:hyperlink>
      <w:r w:rsidR="0028109C">
        <w:t>)</w:t>
      </w:r>
      <w:bookmarkEnd w:id="44"/>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1E67CF">
      <w:pPr>
        <w:pStyle w:val="Heading1"/>
      </w:pPr>
      <w:bookmarkStart w:id="45" w:name="_Toc79451079"/>
      <w:r>
        <w:t xml:space="preserve">6 </w:t>
      </w:r>
      <w:r w:rsidR="006C090D">
        <w:t>XAI / Explainable AI</w:t>
      </w:r>
      <w:bookmarkEnd w:id="45"/>
    </w:p>
    <w:p w14:paraId="26319ADB" w14:textId="78EE7700" w:rsidR="00F17B79" w:rsidRDefault="00F17B79" w:rsidP="001E67CF">
      <w:pPr>
        <w:pStyle w:val="Heading2"/>
      </w:pPr>
      <w:bookmarkStart w:id="46" w:name="_Toc79451080"/>
      <w:r>
        <w:t>Q.</w:t>
      </w:r>
      <w:r w:rsidR="00971D7F">
        <w:t xml:space="preserve"> What are some of the common problems faced by companies when it comes to interpreting AI / ML?</w:t>
      </w:r>
      <w:bookmarkEnd w:id="46"/>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7"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50" w:history="1">
        <w:r w:rsidR="005302EA" w:rsidRPr="005302EA">
          <w:rPr>
            <w:rStyle w:val="Hyperlink"/>
          </w:rPr>
          <w:t>GitHub</w:t>
        </w:r>
      </w:hyperlink>
      <w:r w:rsidR="005302EA">
        <w:t xml:space="preserve"> by </w:t>
      </w:r>
      <w:hyperlink r:id="rId51" w:history="1">
        <w:r w:rsidR="005302EA" w:rsidRPr="005302EA">
          <w:rPr>
            <w:rStyle w:val="Hyperlink"/>
          </w:rPr>
          <w:t>author</w:t>
        </w:r>
      </w:hyperlink>
      <w:r>
        <w:t>)</w:t>
      </w:r>
      <w:bookmarkEnd w:id="47"/>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8"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4" w:history="1">
        <w:r w:rsidRPr="005302EA">
          <w:rPr>
            <w:rStyle w:val="Hyperlink"/>
          </w:rPr>
          <w:t>GitHub</w:t>
        </w:r>
      </w:hyperlink>
      <w:r>
        <w:t xml:space="preserve"> by </w:t>
      </w:r>
      <w:hyperlink r:id="rId55" w:history="1">
        <w:r w:rsidRPr="005302EA">
          <w:rPr>
            <w:rStyle w:val="Hyperlink"/>
          </w:rPr>
          <w:t>author</w:t>
        </w:r>
      </w:hyperlink>
      <w:r>
        <w:t>)</w:t>
      </w:r>
      <w:bookmarkEnd w:id="48"/>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49" w:name="_Toc79451081"/>
      <w:r>
        <w:t>Q.</w:t>
      </w:r>
      <w:r w:rsidR="00677F30">
        <w:t xml:space="preserve"> Explain the concept of XAI and how it can be used in real</w:t>
      </w:r>
      <w:r w:rsidR="00CC7B5D">
        <w:t>-</w:t>
      </w:r>
      <w:r w:rsidR="00677F30">
        <w:t>world implementations?</w:t>
      </w:r>
      <w:bookmarkEnd w:id="49"/>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0"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0"/>
      <w:r w:rsidR="00B0483A">
        <w:t xml:space="preserve"> </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957840">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957840">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957840">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1" w:name="_Toc79451082"/>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1"/>
    </w:p>
    <w:p w14:paraId="0F4E08FD" w14:textId="5FCF89C7" w:rsidR="00757881" w:rsidRDefault="00757881" w:rsidP="00757881">
      <w:r>
        <w:t>Some of the factors to bring explainability back to AI/ML Models are as follows:</w:t>
      </w:r>
    </w:p>
    <w:p w14:paraId="37E57DB9" w14:textId="05CCD4FE" w:rsidR="00757881" w:rsidRDefault="00757881" w:rsidP="00957840">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957840">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957840">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957840">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957840">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957840">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957840">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957840">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2"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8" w:history="1">
        <w:r w:rsidRPr="00964B42">
          <w:rPr>
            <w:rStyle w:val="Hyperlink"/>
          </w:rPr>
          <w:t>Source</w:t>
        </w:r>
      </w:hyperlink>
      <w:r>
        <w:t>)</w:t>
      </w:r>
      <w:bookmarkEnd w:id="52"/>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3" w:name="_Toc79451083"/>
      <w:r>
        <w:t>Q. Explain some examples of tools and technologies that can help implement interpretable machine learning or XAI.</w:t>
      </w:r>
      <w:bookmarkEnd w:id="53"/>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957840">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957840">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957840">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957840">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957840">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957840">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957840">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4" w:name="_Toc79451084"/>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4"/>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9"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957840">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957840">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957840">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957840">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957840">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5" w:name="_Toc79451085"/>
      <w:r w:rsidRPr="0058798A">
        <w:lastRenderedPageBreak/>
        <w:t xml:space="preserve">7 </w:t>
      </w:r>
      <w:r w:rsidR="006C090D" w:rsidRPr="0058798A">
        <w:t>Ethical AI</w:t>
      </w:r>
      <w:r w:rsidR="00AE26D9" w:rsidRPr="0058798A">
        <w:t xml:space="preserve"> / Federated Learning</w:t>
      </w:r>
      <w:bookmarkEnd w:id="55"/>
    </w:p>
    <w:p w14:paraId="07206814" w14:textId="7D68DEAE" w:rsidR="00AE26D9" w:rsidRDefault="00AE26D9" w:rsidP="001E67CF">
      <w:pPr>
        <w:pStyle w:val="Heading2"/>
      </w:pPr>
      <w:bookmarkStart w:id="56" w:name="_Toc79451086"/>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6"/>
    </w:p>
    <w:p w14:paraId="74DCD8BD" w14:textId="254C725C" w:rsidR="004B163C" w:rsidRDefault="004B163C" w:rsidP="004B163C">
      <w:r>
        <w:t xml:space="preserve">Machine learning teams can work on actionable insights only if we are able to get access to data. When algorithms get so good that instagram and facebook ads alonst feel that they can hear you, people can get uncomfortable. Privacy </w:t>
      </w:r>
      <w:r w:rsidR="004746C5">
        <w:t>preserving machine learning is an approach that teams can take to express showcase that privacy is of utmost importance.</w:t>
      </w:r>
    </w:p>
    <w:p w14:paraId="211D4F2D" w14:textId="77777777" w:rsidR="001827D7" w:rsidRDefault="001827D7" w:rsidP="004B163C">
      <w:r>
        <w:t xml:space="preserve">A way to implement SecureML or Privacy Preserving ML is using federated machine learning. </w:t>
      </w:r>
    </w:p>
    <w:p w14:paraId="00CBFE6E" w14:textId="3028E52B" w:rsidR="001827D7" w:rsidRDefault="001827D7" w:rsidP="004B163C">
      <w:pPr>
        <w:rPr>
          <w:i/>
        </w:rPr>
      </w:pPr>
      <w:r w:rsidRPr="006E324F">
        <w:rPr>
          <w:i/>
        </w:rPr>
        <w:t>Collaborative learning or Federated learning is a machine learning technique where central models are trained on decentralized data.</w:t>
      </w:r>
    </w:p>
    <w:p w14:paraId="50B63868" w14:textId="1B1EE99E" w:rsidR="00FB0DEF" w:rsidRDefault="0069626E" w:rsidP="00FB0DEF">
      <w:r>
        <w:t>The ideology is essentially why bring data to a central location and then send the recommendation back? We can train the model on decentralized data on the device itself. The idea is to train the model on the device itself and send the results back to the central server.</w:t>
      </w:r>
    </w:p>
    <w:p w14:paraId="21D03FFE" w14:textId="08215E13" w:rsidR="00FB0DEF" w:rsidRDefault="005E02F0" w:rsidP="001E67CF">
      <w:pPr>
        <w:pStyle w:val="Heading2"/>
      </w:pPr>
      <w:bookmarkStart w:id="57" w:name="_Toc79451087"/>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7"/>
    </w:p>
    <w:p w14:paraId="51AD7B1E" w14:textId="0818A833" w:rsidR="005F3DA4" w:rsidRDefault="005D4537" w:rsidP="005F3DA4">
      <w:r>
        <w:t>AI is already here. If we look at decisions that affect human life, AI has gradually started taking autonomous decisions or aiding in decision making. Think about it, if Google’s recommendation algorithm has a bias in a certain geographical location, everyone in that area will have similar ideas and behavior. Why are the recommendations that you and your friends getting the same? We do not “surf” the internet and read anymore, rather we consistently consume the flow of information thrown at us and we form a perception on the basis of this.</w:t>
      </w:r>
    </w:p>
    <w:p w14:paraId="34F95464" w14:textId="73E2DB4A" w:rsidR="00891AE2" w:rsidRDefault="00891AE2" w:rsidP="005F3DA4">
      <w:r>
        <w:t>So, if Google was to push a religious or political view constantly at you everyday and all the time, the chances of you consuming that information and getting influenced are much higher. Let’s say we are Google and Nike pays us (</w:t>
      </w:r>
      <w:r w:rsidRPr="00E45A46">
        <w:rPr>
          <w:i/>
        </w:rPr>
        <w:t xml:space="preserve">completely hypothetical </w:t>
      </w:r>
      <w:r w:rsidR="00E45A46" w:rsidRPr="00E45A46">
        <w:rPr>
          <w:i/>
        </w:rPr>
        <w:t>setup</w:t>
      </w:r>
      <w:r>
        <w:t>) to sell more Nie shoes. I will identify the users that are likely to buy shoes and show you and everyone around you hundreds of articles that say that Nike is better than Adidas &amp; Puma. I will show you articles of how all the celebrities are wearing only Nike. I will show you the top sports athletes in the world wear Nike. I will show recommend articles that say that Nike has bleeding edge technology and you should buy NIKE.</w:t>
      </w:r>
    </w:p>
    <w:p w14:paraId="0BFB0255" w14:textId="77777777"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37566DE6" w:rsidR="00891AE2" w:rsidRDefault="00891AE2" w:rsidP="005F3DA4">
      <w:r>
        <w:t>Oops, we’re already there.</w:t>
      </w:r>
      <w:r w:rsidR="001D36E7">
        <w:t xml:space="preserve"> Ethical AI is a real concern, it is not hype.</w:t>
      </w:r>
      <w:r>
        <w:t xml:space="preserve"> </w:t>
      </w:r>
    </w:p>
    <w:p w14:paraId="18A5DE9C" w14:textId="3818BEE9" w:rsidR="005F3DA4" w:rsidRPr="005F3DA4" w:rsidRDefault="005F3DA4" w:rsidP="001E67CF">
      <w:pPr>
        <w:pStyle w:val="Heading2"/>
      </w:pPr>
      <w:bookmarkStart w:id="58" w:name="_Toc79451088"/>
      <w:r>
        <w:lastRenderedPageBreak/>
        <w:t>Q. How can Ethical AI be implemented at an enterprise level</w:t>
      </w:r>
      <w:r w:rsidR="00DD7A2D">
        <w:t>? What are its implications for Enterprise AI use-cases and Governance?</w:t>
      </w:r>
      <w:bookmarkEnd w:id="58"/>
    </w:p>
    <w:p w14:paraId="60712B1E" w14:textId="77777777" w:rsidR="0008020C" w:rsidRDefault="0008020C" w:rsidP="0008020C">
      <w:r>
        <w:t>Ethical AI is the practice of leveraging AI with good intention to empower employees and businesses. Ethical AI lets companies Scale AI with confidence. Right now, companies are in the development phase of what AI is going t be in the future. There is no single source of truth. Each company has their own Ethical AI Framework:</w:t>
      </w:r>
    </w:p>
    <w:p w14:paraId="708FF9D5" w14:textId="77777777" w:rsidR="0008020C" w:rsidRDefault="0008020C" w:rsidP="00957840">
      <w:pPr>
        <w:pStyle w:val="ListParagraph"/>
        <w:numPr>
          <w:ilvl w:val="0"/>
          <w:numId w:val="39"/>
        </w:numPr>
      </w:pPr>
      <w:hyperlink r:id="rId60" w:history="1">
        <w:r w:rsidRPr="006C6C34">
          <w:rPr>
            <w:rStyle w:val="Hyperlink"/>
          </w:rPr>
          <w:t>Go</w:t>
        </w:r>
        <w:r w:rsidRPr="006C6C34">
          <w:rPr>
            <w:rStyle w:val="Hyperlink"/>
          </w:rPr>
          <w:t>o</w:t>
        </w:r>
        <w:r w:rsidRPr="006C6C34">
          <w:rPr>
            <w:rStyle w:val="Hyperlink"/>
          </w:rPr>
          <w:t>gle</w:t>
        </w:r>
      </w:hyperlink>
      <w:r>
        <w:t xml:space="preserve"> </w:t>
      </w:r>
    </w:p>
    <w:p w14:paraId="5E705BB6" w14:textId="77777777" w:rsidR="0008020C" w:rsidRDefault="0008020C" w:rsidP="00957840">
      <w:pPr>
        <w:pStyle w:val="ListParagraph"/>
        <w:numPr>
          <w:ilvl w:val="0"/>
          <w:numId w:val="39"/>
        </w:numPr>
      </w:pPr>
      <w:hyperlink r:id="rId61" w:history="1">
        <w:r w:rsidRPr="006C6C34">
          <w:rPr>
            <w:rStyle w:val="Hyperlink"/>
          </w:rPr>
          <w:t>Micr</w:t>
        </w:r>
        <w:r w:rsidRPr="006C6C34">
          <w:rPr>
            <w:rStyle w:val="Hyperlink"/>
          </w:rPr>
          <w:t>o</w:t>
        </w:r>
        <w:r w:rsidRPr="006C6C34">
          <w:rPr>
            <w:rStyle w:val="Hyperlink"/>
          </w:rPr>
          <w:t>soft</w:t>
        </w:r>
      </w:hyperlink>
    </w:p>
    <w:p w14:paraId="177B2E5C" w14:textId="06DB992F" w:rsidR="0008020C" w:rsidRDefault="0008020C" w:rsidP="00957840">
      <w:pPr>
        <w:pStyle w:val="ListParagraph"/>
        <w:numPr>
          <w:ilvl w:val="0"/>
          <w:numId w:val="39"/>
        </w:numPr>
      </w:pPr>
      <w:hyperlink r:id="rId62" w:history="1">
        <w:r w:rsidRPr="006C6C34">
          <w:rPr>
            <w:rStyle w:val="Hyperlink"/>
          </w:rPr>
          <w:t>Fac</w:t>
        </w:r>
        <w:r w:rsidRPr="006C6C34">
          <w:rPr>
            <w:rStyle w:val="Hyperlink"/>
          </w:rPr>
          <w:t>e</w:t>
        </w:r>
        <w:r w:rsidRPr="006C6C34">
          <w:rPr>
            <w:rStyle w:val="Hyperlink"/>
          </w:rPr>
          <w:t>book</w:t>
        </w:r>
      </w:hyperlink>
    </w:p>
    <w:p w14:paraId="51F45443" w14:textId="359EB5A9" w:rsidR="00226393" w:rsidRDefault="00935ED5" w:rsidP="00935ED5">
      <w:r>
        <w:t>So, there is currently no one stop solution as to what the Ethical AI should look like at an enterprise-level as it is a work in progress. However, some of the pillars of Ethical AI are as follows:</w:t>
      </w:r>
    </w:p>
    <w:p w14:paraId="16391B0F" w14:textId="563AAEFB" w:rsidR="00935ED5" w:rsidRDefault="00935ED5" w:rsidP="00957840">
      <w:pPr>
        <w:pStyle w:val="ListParagraph"/>
        <w:numPr>
          <w:ilvl w:val="0"/>
          <w:numId w:val="40"/>
        </w:numPr>
      </w:pPr>
      <w:r>
        <w:t>Privacy &amp; Security</w:t>
      </w:r>
    </w:p>
    <w:p w14:paraId="2457B93D" w14:textId="3EABAA22" w:rsidR="00935ED5" w:rsidRDefault="00935ED5" w:rsidP="00957840">
      <w:pPr>
        <w:pStyle w:val="ListParagraph"/>
        <w:numPr>
          <w:ilvl w:val="0"/>
          <w:numId w:val="40"/>
        </w:numPr>
      </w:pPr>
      <w:r>
        <w:t>Fairness &amp; Inclusion</w:t>
      </w:r>
    </w:p>
    <w:p w14:paraId="5AAAC041" w14:textId="37ECC447" w:rsidR="00935ED5" w:rsidRDefault="00935ED5" w:rsidP="00957840">
      <w:pPr>
        <w:pStyle w:val="ListParagraph"/>
        <w:numPr>
          <w:ilvl w:val="0"/>
          <w:numId w:val="40"/>
        </w:numPr>
      </w:pPr>
      <w:r>
        <w:t>Robustness &amp; Safety</w:t>
      </w:r>
    </w:p>
    <w:p w14:paraId="11329C5B" w14:textId="2EE8A7F9" w:rsidR="00935ED5" w:rsidRDefault="00935ED5" w:rsidP="00957840">
      <w:pPr>
        <w:pStyle w:val="ListParagraph"/>
        <w:numPr>
          <w:ilvl w:val="0"/>
          <w:numId w:val="40"/>
        </w:numPr>
      </w:pPr>
      <w:r>
        <w:t>Transparency &amp; Control</w:t>
      </w:r>
    </w:p>
    <w:p w14:paraId="4398074A" w14:textId="699172B7" w:rsidR="00935ED5" w:rsidRDefault="00935ED5" w:rsidP="00957840">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328B7105" w:rsidR="00776F41" w:rsidRDefault="00776F41" w:rsidP="001E67CF">
      <w:pPr>
        <w:pStyle w:val="Heading2"/>
      </w:pPr>
      <w:bookmarkStart w:id="59" w:name="_Toc79451089"/>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59"/>
    </w:p>
    <w:p w14:paraId="62562DA8" w14:textId="4F73D22F" w:rsidR="00776F41" w:rsidRDefault="0069626E" w:rsidP="00776F41">
      <w:r>
        <w:t xml:space="preserve">Federated machine learning is Google’s proposed way to approach advertisements as a replacement to the current cookie-based </w:t>
      </w:r>
      <w:r w:rsidR="009D7584">
        <w:t xml:space="preserve">tracking </w:t>
      </w:r>
      <w:r>
        <w:t>approach.</w:t>
      </w:r>
      <w:r w:rsidR="009D7584">
        <w:t xml:space="preserve"> The Secure Aggregation Principle is a step-by-step procedure as to how privacy preserving principle can be implemented:</w:t>
      </w:r>
    </w:p>
    <w:p w14:paraId="29533E6D" w14:textId="66A8B732" w:rsidR="00A3400C" w:rsidRDefault="00A3400C" w:rsidP="00957840">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5C184596" w:rsidR="00A3400C" w:rsidRDefault="00A3400C" w:rsidP="00957840">
      <w:pPr>
        <w:pStyle w:val="ListParagraph"/>
        <w:numPr>
          <w:ilvl w:val="0"/>
          <w:numId w:val="38"/>
        </w:numPr>
      </w:pPr>
      <w:r w:rsidRPr="00ED70DF">
        <w:rPr>
          <w:b/>
        </w:rPr>
        <w:t>ML model becomes smarter</w:t>
      </w:r>
      <w:r>
        <w:t>: The model on the device will get trained and become smarter based on the user’s usage</w:t>
      </w:r>
    </w:p>
    <w:p w14:paraId="2A326615" w14:textId="6C2A9B59" w:rsidR="00A3400C" w:rsidRDefault="00A3400C" w:rsidP="00957840">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zed server</w:t>
      </w:r>
    </w:p>
    <w:p w14:paraId="39969846" w14:textId="186721A8" w:rsidR="00C212E0" w:rsidRDefault="00C212E0" w:rsidP="00957840">
      <w:pPr>
        <w:pStyle w:val="ListParagraph"/>
        <w:numPr>
          <w:ilvl w:val="0"/>
          <w:numId w:val="38"/>
        </w:numPr>
      </w:pPr>
      <w:r w:rsidRPr="004C01F3">
        <w:rPr>
          <w:b/>
        </w:rPr>
        <w:t>Results Aggregated on centralized server</w:t>
      </w:r>
      <w:r>
        <w:t>: The results from several devices are then aggregated on the centralied server. This will not contain any user data, which is the prvacy preserving information</w:t>
      </w:r>
    </w:p>
    <w:p w14:paraId="4782EC31" w14:textId="15BB6D9D" w:rsidR="00245A2C" w:rsidRDefault="00245A2C" w:rsidP="00957840">
      <w:pPr>
        <w:pStyle w:val="ListParagraph"/>
        <w:numPr>
          <w:ilvl w:val="0"/>
          <w:numId w:val="38"/>
        </w:numPr>
      </w:pPr>
      <w:r w:rsidRPr="004C01F3">
        <w:rPr>
          <w:b/>
        </w:rPr>
        <w:t>Update machine learning model</w:t>
      </w:r>
      <w:r>
        <w:t xml:space="preserve">: </w:t>
      </w:r>
      <w:r w:rsidR="00B007D0">
        <w:t>based on the new data, the centralized machine learning model is now implemented. This will help give the user better experiences.</w:t>
      </w:r>
    </w:p>
    <w:p w14:paraId="5268D23D" w14:textId="2A7BAB74" w:rsidR="00B007D0" w:rsidRDefault="004C01F3" w:rsidP="00957840">
      <w:pPr>
        <w:pStyle w:val="ListParagraph"/>
        <w:numPr>
          <w:ilvl w:val="0"/>
          <w:numId w:val="38"/>
        </w:numPr>
      </w:pPr>
      <w:r w:rsidRPr="004C01F3">
        <w:rPr>
          <w:b/>
        </w:rPr>
        <w:t>Better model implemented with Federated Learning</w:t>
      </w:r>
      <w:r w:rsidR="00B007D0">
        <w:t>: Once the model is updated, it will be deployed to have a better and smarter model</w:t>
      </w:r>
    </w:p>
    <w:p w14:paraId="656D446D" w14:textId="7994C2C6" w:rsidR="000B3AB6" w:rsidRDefault="000B3AB6" w:rsidP="000B3AB6">
      <w:r>
        <w:lastRenderedPageBreak/>
        <w:t>This leads to benefits such as hyper-personalized, low cloud infra overheads, minimum latencies, privacy preserving machine learning model</w:t>
      </w:r>
      <w:r w:rsidR="00C277F1">
        <w:t>s</w:t>
      </w:r>
      <w:r w:rsidR="004747D2">
        <w:t>!</w:t>
      </w:r>
    </w:p>
    <w:p w14:paraId="63747FA8" w14:textId="0CB5F159" w:rsidR="00776F41" w:rsidRDefault="00776F41" w:rsidP="001E67CF">
      <w:pPr>
        <w:pStyle w:val="Heading2"/>
      </w:pPr>
      <w:bookmarkStart w:id="60" w:name="_Toc79451090"/>
      <w:r>
        <w:t xml:space="preserve">Q. </w:t>
      </w:r>
      <w:r w:rsidR="000E3CD9">
        <w:t>Explain how a model can be monitore</w:t>
      </w:r>
      <w:r w:rsidR="007F4E97">
        <w:t>d</w:t>
      </w:r>
      <w:r w:rsidR="000E3CD9">
        <w:t xml:space="preserve"> after it is moved to production. Break down the approach.</w:t>
      </w:r>
      <w:bookmarkEnd w:id="60"/>
    </w:p>
    <w:p w14:paraId="539E4C2C" w14:textId="1D1B85B6" w:rsidR="007F4E97" w:rsidRDefault="00C23E5C" w:rsidP="00C23E5C">
      <w:r>
        <w:t>Functional monitoring for models in production can happen under the following brackets:</w:t>
      </w:r>
    </w:p>
    <w:p w14:paraId="43E55DED" w14:textId="1AAF30CD" w:rsidR="00C23E5C" w:rsidRDefault="00FD724D" w:rsidP="00957840">
      <w:pPr>
        <w:pStyle w:val="ListParagraph"/>
        <w:numPr>
          <w:ilvl w:val="0"/>
          <w:numId w:val="41"/>
        </w:numPr>
      </w:pPr>
      <w:r>
        <w:t>Data (Input)</w:t>
      </w:r>
    </w:p>
    <w:p w14:paraId="4DEFF307" w14:textId="1224BD90" w:rsidR="00FD724D" w:rsidRDefault="00FD724D" w:rsidP="00957840">
      <w:pPr>
        <w:pStyle w:val="ListParagraph"/>
        <w:numPr>
          <w:ilvl w:val="1"/>
          <w:numId w:val="41"/>
        </w:numPr>
      </w:pPr>
      <w:r>
        <w:t>Data Quality Issues</w:t>
      </w:r>
    </w:p>
    <w:p w14:paraId="2688E613" w14:textId="5DBF1109" w:rsidR="00FD724D" w:rsidRDefault="00FD724D" w:rsidP="00957840">
      <w:pPr>
        <w:pStyle w:val="ListParagraph"/>
        <w:numPr>
          <w:ilvl w:val="1"/>
          <w:numId w:val="41"/>
        </w:numPr>
      </w:pPr>
      <w:r>
        <w:t>Data / Feature Drift</w:t>
      </w:r>
    </w:p>
    <w:p w14:paraId="05FD66DB" w14:textId="59E09FD6" w:rsidR="00FD724D" w:rsidRDefault="00FD724D" w:rsidP="00957840">
      <w:pPr>
        <w:pStyle w:val="ListParagraph"/>
        <w:numPr>
          <w:ilvl w:val="1"/>
          <w:numId w:val="41"/>
        </w:numPr>
      </w:pPr>
      <w:r>
        <w:t>Outliers</w:t>
      </w:r>
    </w:p>
    <w:p w14:paraId="1D883E94" w14:textId="1960C536" w:rsidR="00FD724D" w:rsidRDefault="00FD724D" w:rsidP="00957840">
      <w:pPr>
        <w:pStyle w:val="ListParagraph"/>
        <w:numPr>
          <w:ilvl w:val="0"/>
          <w:numId w:val="41"/>
        </w:numPr>
      </w:pPr>
      <w:r>
        <w:t>Model</w:t>
      </w:r>
    </w:p>
    <w:p w14:paraId="307A74BF" w14:textId="7BCFB0B2" w:rsidR="00FD724D" w:rsidRDefault="00FD724D" w:rsidP="00957840">
      <w:pPr>
        <w:pStyle w:val="ListParagraph"/>
        <w:numPr>
          <w:ilvl w:val="1"/>
          <w:numId w:val="41"/>
        </w:numPr>
      </w:pPr>
      <w:r>
        <w:t>Model Drift</w:t>
      </w:r>
    </w:p>
    <w:p w14:paraId="69BA9A9E" w14:textId="61AF0128" w:rsidR="00FD724D" w:rsidRDefault="00FD724D" w:rsidP="00957840">
      <w:pPr>
        <w:pStyle w:val="ListParagraph"/>
        <w:numPr>
          <w:ilvl w:val="1"/>
          <w:numId w:val="41"/>
        </w:numPr>
      </w:pPr>
      <w:r>
        <w:t>Model Configuration</w:t>
      </w:r>
    </w:p>
    <w:p w14:paraId="11CC4F60" w14:textId="3319566B" w:rsidR="00FD724D" w:rsidRDefault="00FD724D" w:rsidP="00957840">
      <w:pPr>
        <w:pStyle w:val="ListParagraph"/>
        <w:numPr>
          <w:ilvl w:val="1"/>
          <w:numId w:val="41"/>
        </w:numPr>
      </w:pPr>
      <w:r>
        <w:t>Model Version</w:t>
      </w:r>
    </w:p>
    <w:p w14:paraId="6E150D60" w14:textId="22872A2C" w:rsidR="00FD724D" w:rsidRDefault="00FD724D" w:rsidP="00957840">
      <w:pPr>
        <w:pStyle w:val="ListParagraph"/>
        <w:numPr>
          <w:ilvl w:val="1"/>
          <w:numId w:val="41"/>
        </w:numPr>
      </w:pPr>
      <w:r>
        <w:t>Concerted Adversaries (Hackers or unwanted agents)</w:t>
      </w:r>
    </w:p>
    <w:p w14:paraId="484FC50E" w14:textId="74A9B5CA" w:rsidR="00FD724D" w:rsidRDefault="00FD724D" w:rsidP="00957840">
      <w:pPr>
        <w:pStyle w:val="ListParagraph"/>
        <w:numPr>
          <w:ilvl w:val="0"/>
          <w:numId w:val="41"/>
        </w:numPr>
      </w:pPr>
      <w:r>
        <w:t>Predictions (output)</w:t>
      </w:r>
    </w:p>
    <w:p w14:paraId="2DAFEF35" w14:textId="0B3B0FE9" w:rsidR="008171DD" w:rsidRDefault="008171DD" w:rsidP="00957840">
      <w:pPr>
        <w:pStyle w:val="ListParagraph"/>
        <w:numPr>
          <w:ilvl w:val="1"/>
          <w:numId w:val="41"/>
        </w:numPr>
      </w:pPr>
      <w:r>
        <w:t>Model Evaluation metrics</w:t>
      </w:r>
    </w:p>
    <w:p w14:paraId="73DE21AD" w14:textId="5FD58F3A" w:rsidR="008171DD" w:rsidRDefault="008171DD" w:rsidP="00957840">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957840">
      <w:pPr>
        <w:pStyle w:val="ListParagraph"/>
        <w:numPr>
          <w:ilvl w:val="0"/>
          <w:numId w:val="42"/>
        </w:numPr>
      </w:pPr>
      <w:r>
        <w:t xml:space="preserve">Changes in Data </w:t>
      </w:r>
      <w:r w:rsidR="00804819">
        <w:t>Distribution</w:t>
      </w:r>
    </w:p>
    <w:p w14:paraId="2595981A" w14:textId="192FC71C" w:rsidR="00804819" w:rsidRDefault="00804819" w:rsidP="00957840">
      <w:pPr>
        <w:pStyle w:val="ListParagraph"/>
        <w:numPr>
          <w:ilvl w:val="0"/>
          <w:numId w:val="42"/>
        </w:numPr>
      </w:pPr>
      <w:r>
        <w:t>Ownership of the model in production</w:t>
      </w:r>
    </w:p>
    <w:p w14:paraId="58F63BBC" w14:textId="11C53DA9" w:rsidR="00804819" w:rsidRDefault="00804819" w:rsidP="00957840">
      <w:pPr>
        <w:pStyle w:val="ListParagraph"/>
        <w:numPr>
          <w:ilvl w:val="0"/>
          <w:numId w:val="42"/>
        </w:numPr>
      </w:pPr>
      <w:r>
        <w:t>Training-Serving skews</w:t>
      </w:r>
    </w:p>
    <w:p w14:paraId="56DB44D9" w14:textId="0049EC36" w:rsidR="00804819" w:rsidRDefault="00804819" w:rsidP="00957840">
      <w:pPr>
        <w:pStyle w:val="ListParagraph"/>
        <w:numPr>
          <w:ilvl w:val="0"/>
          <w:numId w:val="42"/>
        </w:numPr>
      </w:pPr>
      <w:r>
        <w:t>Model or Concept Drift</w:t>
      </w:r>
    </w:p>
    <w:p w14:paraId="07D370AD" w14:textId="7DEAD511" w:rsidR="00804819" w:rsidRDefault="008A5E38" w:rsidP="00957840">
      <w:pPr>
        <w:pStyle w:val="ListParagraph"/>
        <w:numPr>
          <w:ilvl w:val="0"/>
          <w:numId w:val="42"/>
        </w:numPr>
      </w:pPr>
      <w:r>
        <w:t>Black Box Models</w:t>
      </w:r>
    </w:p>
    <w:p w14:paraId="34FCE6A3" w14:textId="400856C7" w:rsidR="008A5E38" w:rsidRDefault="008A5E38" w:rsidP="00957840">
      <w:pPr>
        <w:pStyle w:val="ListParagraph"/>
        <w:numPr>
          <w:ilvl w:val="0"/>
          <w:numId w:val="42"/>
        </w:numPr>
      </w:pPr>
      <w:r>
        <w:t>Issues with pipelines</w:t>
      </w:r>
    </w:p>
    <w:p w14:paraId="1AF5D6F4" w14:textId="158DA960" w:rsidR="008A5E38" w:rsidRDefault="008A5E38" w:rsidP="00957840">
      <w:pPr>
        <w:pStyle w:val="ListParagraph"/>
        <w:numPr>
          <w:ilvl w:val="0"/>
          <w:numId w:val="42"/>
        </w:numPr>
      </w:pPr>
      <w:r>
        <w:t>Outliers in the Data</w:t>
      </w:r>
    </w:p>
    <w:p w14:paraId="76A79679" w14:textId="3BB8134A" w:rsidR="008A5E38" w:rsidRPr="005D6556" w:rsidRDefault="008A5E38" w:rsidP="00957840">
      <w:pPr>
        <w:pStyle w:val="ListParagraph"/>
        <w:numPr>
          <w:ilvl w:val="0"/>
          <w:numId w:val="42"/>
        </w:numPr>
      </w:pPr>
      <w:r>
        <w:t>Issues with Data Quality</w:t>
      </w:r>
    </w:p>
    <w:p w14:paraId="6883C47B" w14:textId="0BCA16E2" w:rsidR="00226393" w:rsidRDefault="00226393" w:rsidP="001E67CF">
      <w:pPr>
        <w:pStyle w:val="Heading1"/>
      </w:pPr>
      <w:bookmarkStart w:id="61" w:name="_Toc79451091"/>
      <w:r>
        <w:t xml:space="preserve">8 </w:t>
      </w:r>
      <w:r w:rsidR="006C090D">
        <w:t>Cyber Security AI</w:t>
      </w:r>
      <w:bookmarkEnd w:id="61"/>
      <w:r w:rsidR="006C090D">
        <w:t xml:space="preserve"> </w:t>
      </w:r>
    </w:p>
    <w:p w14:paraId="01914851" w14:textId="6BF3D77B" w:rsidR="00226393" w:rsidRDefault="0075302B" w:rsidP="001E67CF">
      <w:pPr>
        <w:pStyle w:val="Heading2"/>
      </w:pPr>
      <w:bookmarkStart w:id="62" w:name="_Toc79451092"/>
      <w:r>
        <w:t xml:space="preserve">Q. Cybersecurity is the need of the hour. What is a good way to classify all security-related tasks using the PPDR </w:t>
      </w:r>
      <w:r w:rsidR="00B0188C">
        <w:t>framework</w:t>
      </w:r>
      <w:r>
        <w:t>?</w:t>
      </w:r>
      <w:bookmarkEnd w:id="62"/>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3"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957840">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957840">
      <w:pPr>
        <w:pStyle w:val="ListParagraph"/>
        <w:numPr>
          <w:ilvl w:val="1"/>
          <w:numId w:val="27"/>
        </w:numPr>
      </w:pPr>
      <w:r>
        <w:t>Periodic Vulnerability assessment</w:t>
      </w:r>
    </w:p>
    <w:p w14:paraId="42E87950" w14:textId="7E907088" w:rsidR="00B53533" w:rsidRDefault="00B53533" w:rsidP="00957840">
      <w:pPr>
        <w:pStyle w:val="ListParagraph"/>
        <w:numPr>
          <w:ilvl w:val="1"/>
          <w:numId w:val="27"/>
        </w:numPr>
      </w:pPr>
      <w:r>
        <w:t>Threat Hunting</w:t>
      </w:r>
    </w:p>
    <w:p w14:paraId="0639FB95" w14:textId="2F809804" w:rsidR="00B53533" w:rsidRDefault="00B53533" w:rsidP="00957840">
      <w:pPr>
        <w:pStyle w:val="ListParagraph"/>
        <w:numPr>
          <w:ilvl w:val="1"/>
          <w:numId w:val="27"/>
        </w:numPr>
      </w:pPr>
      <w:r>
        <w:t>Cyber Security Intelligence</w:t>
      </w:r>
    </w:p>
    <w:p w14:paraId="0E64BC62" w14:textId="20498AA7" w:rsidR="00B53533" w:rsidRDefault="00B53533" w:rsidP="00957840">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957840">
      <w:pPr>
        <w:pStyle w:val="ListParagraph"/>
        <w:numPr>
          <w:ilvl w:val="1"/>
          <w:numId w:val="27"/>
        </w:numPr>
      </w:pPr>
      <w:r>
        <w:t>Server Hardening</w:t>
      </w:r>
    </w:p>
    <w:p w14:paraId="6C5B8B67" w14:textId="218B3C72" w:rsidR="00B53533" w:rsidRDefault="00B53533" w:rsidP="00957840">
      <w:pPr>
        <w:pStyle w:val="ListParagraph"/>
        <w:numPr>
          <w:ilvl w:val="1"/>
          <w:numId w:val="27"/>
        </w:numPr>
      </w:pPr>
      <w:r>
        <w:t>Security Patching</w:t>
      </w:r>
    </w:p>
    <w:p w14:paraId="759A9A82" w14:textId="598E8414" w:rsidR="00B53533" w:rsidRDefault="00B53533" w:rsidP="00957840">
      <w:pPr>
        <w:pStyle w:val="ListParagraph"/>
        <w:numPr>
          <w:ilvl w:val="1"/>
          <w:numId w:val="27"/>
        </w:numPr>
      </w:pPr>
      <w:r>
        <w:t>Source Code Review</w:t>
      </w:r>
    </w:p>
    <w:p w14:paraId="26E05DC0" w14:textId="19A3A173" w:rsidR="00B53533" w:rsidRDefault="00B53533" w:rsidP="00957840">
      <w:pPr>
        <w:pStyle w:val="ListParagraph"/>
        <w:numPr>
          <w:ilvl w:val="0"/>
          <w:numId w:val="27"/>
        </w:numPr>
      </w:pPr>
      <w:r w:rsidRPr="002A3542">
        <w:rPr>
          <w:b/>
        </w:rPr>
        <w:lastRenderedPageBreak/>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957840">
      <w:pPr>
        <w:pStyle w:val="ListParagraph"/>
        <w:numPr>
          <w:ilvl w:val="1"/>
          <w:numId w:val="27"/>
        </w:numPr>
      </w:pPr>
      <w:r>
        <w:t>Perimeter Security Devices</w:t>
      </w:r>
    </w:p>
    <w:p w14:paraId="2585663B" w14:textId="0A1313E4" w:rsidR="00B53533" w:rsidRDefault="00B53533" w:rsidP="00957840">
      <w:pPr>
        <w:pStyle w:val="ListParagraph"/>
        <w:numPr>
          <w:ilvl w:val="1"/>
          <w:numId w:val="27"/>
        </w:numPr>
      </w:pPr>
      <w:r>
        <w:t>Endpoint Security</w:t>
      </w:r>
    </w:p>
    <w:p w14:paraId="18EEC7B4" w14:textId="54243F90" w:rsidR="00B53533" w:rsidRDefault="00B53533" w:rsidP="00957840">
      <w:pPr>
        <w:pStyle w:val="ListParagraph"/>
        <w:numPr>
          <w:ilvl w:val="1"/>
          <w:numId w:val="27"/>
        </w:numPr>
      </w:pPr>
      <w:r>
        <w:t>Network Security</w:t>
      </w:r>
    </w:p>
    <w:p w14:paraId="0DA7476A" w14:textId="31274182" w:rsidR="00B53533" w:rsidRDefault="00B53533" w:rsidP="00957840">
      <w:pPr>
        <w:pStyle w:val="ListParagraph"/>
        <w:numPr>
          <w:ilvl w:val="1"/>
          <w:numId w:val="27"/>
        </w:numPr>
      </w:pPr>
      <w:r>
        <w:t>Web Application Security</w:t>
      </w:r>
    </w:p>
    <w:p w14:paraId="72509FC1" w14:textId="37F0B631" w:rsidR="00B53533" w:rsidRDefault="00B53533" w:rsidP="00957840">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957840">
      <w:pPr>
        <w:pStyle w:val="ListParagraph"/>
        <w:numPr>
          <w:ilvl w:val="1"/>
          <w:numId w:val="27"/>
        </w:numPr>
      </w:pPr>
      <w:r>
        <w:t>Identification of infected devices</w:t>
      </w:r>
    </w:p>
    <w:p w14:paraId="65C8B78F" w14:textId="42751557" w:rsidR="00B53533" w:rsidRDefault="00B53533" w:rsidP="00957840">
      <w:pPr>
        <w:pStyle w:val="ListParagraph"/>
        <w:numPr>
          <w:ilvl w:val="1"/>
          <w:numId w:val="27"/>
        </w:numPr>
      </w:pPr>
      <w:r>
        <w:t>Isolation of compromised devices</w:t>
      </w:r>
    </w:p>
    <w:p w14:paraId="18CE2C29" w14:textId="2A6548DB" w:rsidR="00F51BA5" w:rsidRPr="00F51BA5" w:rsidRDefault="00B53533" w:rsidP="00957840">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3" w:name="_Toc79451093"/>
      <w:r>
        <w:t>Q.</w:t>
      </w:r>
      <w:r w:rsidR="007076DA">
        <w:t xml:space="preserve"> How can machine learning be used within the space of Cyber Security. Broadly explain the various elements of Cyber Security.</w:t>
      </w:r>
      <w:bookmarkEnd w:id="63"/>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957840">
      <w:pPr>
        <w:pStyle w:val="ListParagraph"/>
        <w:numPr>
          <w:ilvl w:val="0"/>
          <w:numId w:val="29"/>
        </w:numPr>
      </w:pPr>
      <w:r>
        <w:t>Pattern analysis for CyberSecurity threats</w:t>
      </w:r>
    </w:p>
    <w:p w14:paraId="35A83BCB" w14:textId="1189AB96" w:rsidR="00AA063E" w:rsidRDefault="00AA063E" w:rsidP="00957840">
      <w:pPr>
        <w:pStyle w:val="ListParagraph"/>
        <w:numPr>
          <w:ilvl w:val="0"/>
          <w:numId w:val="29"/>
        </w:numPr>
      </w:pPr>
      <w:r>
        <w:t>Anomaly Detection for application and network threats</w:t>
      </w:r>
    </w:p>
    <w:p w14:paraId="69885907" w14:textId="56017BF8" w:rsidR="002E2EBF" w:rsidRDefault="002E2EBF" w:rsidP="00957840">
      <w:pPr>
        <w:pStyle w:val="ListParagraph"/>
        <w:numPr>
          <w:ilvl w:val="0"/>
          <w:numId w:val="29"/>
        </w:numPr>
      </w:pPr>
      <w:r>
        <w:t>Automation of vulnerability checks</w:t>
      </w:r>
    </w:p>
    <w:p w14:paraId="11FDB6C2" w14:textId="2920F5AA" w:rsidR="002E2EBF" w:rsidRPr="00F51BA5" w:rsidRDefault="00B2484F" w:rsidP="00957840">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957840">
      <w:pPr>
        <w:pStyle w:val="ListParagraph"/>
        <w:numPr>
          <w:ilvl w:val="0"/>
          <w:numId w:val="28"/>
        </w:numPr>
      </w:pPr>
      <w:r>
        <w:t>User entity behavio</w:t>
      </w:r>
      <w:r w:rsidR="00FE27B6">
        <w:t>u</w:t>
      </w:r>
      <w:r>
        <w:t>ral analytics, deep learning, automation</w:t>
      </w:r>
    </w:p>
    <w:p w14:paraId="0CC8E701" w14:textId="77777777" w:rsidR="005C5954" w:rsidRDefault="005C5954" w:rsidP="00957840">
      <w:pPr>
        <w:pStyle w:val="ListParagraph"/>
        <w:numPr>
          <w:ilvl w:val="0"/>
          <w:numId w:val="28"/>
        </w:numPr>
      </w:pPr>
      <w:r>
        <w:t>Assist IT professionals and defend against new cyberthreats</w:t>
      </w:r>
    </w:p>
    <w:p w14:paraId="7DC9B9EE" w14:textId="33ACA1B2" w:rsidR="005C5954" w:rsidRDefault="005C5954" w:rsidP="00957840">
      <w:pPr>
        <w:pStyle w:val="ListParagraph"/>
        <w:numPr>
          <w:ilvl w:val="0"/>
          <w:numId w:val="28"/>
        </w:numPr>
      </w:pPr>
      <w:r>
        <w:t>Better predictive models, lower FPR, distil new metrics</w:t>
      </w:r>
    </w:p>
    <w:p w14:paraId="579FCB41" w14:textId="77777777" w:rsidR="005C5954" w:rsidRDefault="005C5954" w:rsidP="00957840">
      <w:pPr>
        <w:pStyle w:val="ListParagraph"/>
        <w:numPr>
          <w:ilvl w:val="0"/>
          <w:numId w:val="28"/>
        </w:numPr>
      </w:pPr>
      <w:r>
        <w:t>Fraud and anomaly detection</w:t>
      </w:r>
    </w:p>
    <w:p w14:paraId="70E08C62" w14:textId="77777777" w:rsidR="005C5954" w:rsidRDefault="005C5954" w:rsidP="00957840">
      <w:pPr>
        <w:pStyle w:val="ListParagraph"/>
        <w:numPr>
          <w:ilvl w:val="0"/>
          <w:numId w:val="28"/>
        </w:numPr>
      </w:pPr>
      <w:r>
        <w:t>Defend against new cyberthreats</w:t>
      </w:r>
    </w:p>
    <w:p w14:paraId="3C0C5068" w14:textId="77777777" w:rsidR="005C5954" w:rsidRDefault="005C5954" w:rsidP="00957840">
      <w:pPr>
        <w:pStyle w:val="ListParagraph"/>
        <w:numPr>
          <w:ilvl w:val="0"/>
          <w:numId w:val="28"/>
        </w:numPr>
      </w:pPr>
      <w:r>
        <w:t>Better use of internal data and global repositories</w:t>
      </w:r>
    </w:p>
    <w:p w14:paraId="79EA0B54" w14:textId="0FA33AD8" w:rsidR="00AA063E" w:rsidRDefault="005C5954" w:rsidP="00957840">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4" w:name="_Toc79451094"/>
      <w:r>
        <w:t xml:space="preserve">Q. Mention ten use-cases as to how AI / ML can be used within Cyber </w:t>
      </w:r>
      <w:r w:rsidR="006F5E37">
        <w:t>Security use-cases.</w:t>
      </w:r>
      <w:bookmarkEnd w:id="64"/>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957840">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957840">
      <w:pPr>
        <w:pStyle w:val="ListParagraph"/>
        <w:numPr>
          <w:ilvl w:val="0"/>
          <w:numId w:val="30"/>
        </w:numPr>
      </w:pPr>
      <w:r w:rsidRPr="00DA1A29">
        <w:rPr>
          <w:b/>
        </w:rPr>
        <w:lastRenderedPageBreak/>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957840">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957840">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5"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5" w:history="1">
        <w:r w:rsidRPr="007459E5">
          <w:rPr>
            <w:rStyle w:val="Hyperlink"/>
          </w:rPr>
          <w:t>Source</w:t>
        </w:r>
      </w:hyperlink>
      <w:r>
        <w:t>)</w:t>
      </w:r>
      <w:bookmarkEnd w:id="65"/>
    </w:p>
    <w:p w14:paraId="36FDD9FC" w14:textId="1F0B5A6E" w:rsidR="004260B1" w:rsidRPr="00963653" w:rsidRDefault="004260B1" w:rsidP="00957840">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6" w:name="_Toc79451095"/>
      <w:r>
        <w:lastRenderedPageBreak/>
        <w:t>Q. Explain the flow of Cyber Security attacks and how AI / ML models can hel</w:t>
      </w:r>
      <w:r w:rsidR="00AD6DE4">
        <w:t>p</w:t>
      </w:r>
      <w:r>
        <w:t xml:space="preserve"> plug the gaps.</w:t>
      </w:r>
      <w:bookmarkEnd w:id="66"/>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7"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7" w:history="1">
        <w:r w:rsidR="009135A7" w:rsidRPr="00A944B5">
          <w:rPr>
            <w:rStyle w:val="Hyperlink"/>
          </w:rPr>
          <w:t>S</w:t>
        </w:r>
        <w:r w:rsidR="00EB3A0A">
          <w:rPr>
            <w:rStyle w:val="Hyperlink"/>
          </w:rPr>
          <w:t>tout</w:t>
        </w:r>
      </w:hyperlink>
      <w:r w:rsidR="009135A7">
        <w:t>)</w:t>
      </w:r>
      <w:bookmarkEnd w:id="67"/>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957840">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957840">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957840">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8" w:name="_Toc79451096"/>
      <w:r>
        <w:t>Q. How can Cyber Security be implemented across a PoC Team or at an enterprise</w:t>
      </w:r>
      <w:r w:rsidR="000874A4">
        <w:t xml:space="preserve"> </w:t>
      </w:r>
      <w:r>
        <w:t>level with the help of AI / ML?</w:t>
      </w:r>
      <w:bookmarkEnd w:id="68"/>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957840">
      <w:pPr>
        <w:pStyle w:val="ListParagraph"/>
        <w:numPr>
          <w:ilvl w:val="0"/>
          <w:numId w:val="31"/>
        </w:numPr>
      </w:pPr>
      <w:r w:rsidRPr="00501074">
        <w:rPr>
          <w:b/>
        </w:rPr>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957840">
      <w:pPr>
        <w:pStyle w:val="ListParagraph"/>
        <w:numPr>
          <w:ilvl w:val="1"/>
          <w:numId w:val="31"/>
        </w:numPr>
      </w:pPr>
      <w:r>
        <w:t>Lack of skilled professionals</w:t>
      </w:r>
    </w:p>
    <w:p w14:paraId="4FEB9772" w14:textId="253CB9F5" w:rsidR="00BE785F" w:rsidRDefault="00BE785F" w:rsidP="00957840">
      <w:pPr>
        <w:pStyle w:val="ListParagraph"/>
        <w:numPr>
          <w:ilvl w:val="1"/>
          <w:numId w:val="31"/>
        </w:numPr>
      </w:pPr>
      <w:r>
        <w:t>Data across defined boundaries</w:t>
      </w:r>
    </w:p>
    <w:p w14:paraId="25B6BECD" w14:textId="514B59D9" w:rsidR="00BE785F" w:rsidRDefault="00BE785F" w:rsidP="00957840">
      <w:pPr>
        <w:pStyle w:val="ListParagraph"/>
        <w:numPr>
          <w:ilvl w:val="1"/>
          <w:numId w:val="31"/>
        </w:numPr>
      </w:pPr>
      <w:r>
        <w:t>Social Engineering attacks</w:t>
      </w:r>
    </w:p>
    <w:p w14:paraId="046DA53C" w14:textId="5FF47FC1" w:rsidR="008306A8" w:rsidRDefault="008306A8" w:rsidP="00957840">
      <w:pPr>
        <w:pStyle w:val="ListParagraph"/>
        <w:numPr>
          <w:ilvl w:val="0"/>
          <w:numId w:val="31"/>
        </w:numPr>
      </w:pPr>
      <w:r w:rsidRPr="00501074">
        <w:rPr>
          <w:b/>
        </w:rPr>
        <w:lastRenderedPageBreak/>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957840">
      <w:pPr>
        <w:pStyle w:val="ListParagraph"/>
        <w:numPr>
          <w:ilvl w:val="1"/>
          <w:numId w:val="31"/>
        </w:numPr>
      </w:pPr>
      <w:r>
        <w:t>Cost pressure</w:t>
      </w:r>
    </w:p>
    <w:p w14:paraId="00BEB48D" w14:textId="7D842521" w:rsidR="00F140AD" w:rsidRDefault="00F140AD" w:rsidP="00957840">
      <w:pPr>
        <w:pStyle w:val="ListParagraph"/>
        <w:numPr>
          <w:ilvl w:val="1"/>
          <w:numId w:val="31"/>
        </w:numPr>
      </w:pPr>
      <w:r>
        <w:t>Regulatory compliance</w:t>
      </w:r>
    </w:p>
    <w:p w14:paraId="3EEFC692" w14:textId="6C1BE906" w:rsidR="008306A8" w:rsidRDefault="008306A8" w:rsidP="00957840">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957840">
      <w:pPr>
        <w:pStyle w:val="ListParagraph"/>
        <w:numPr>
          <w:ilvl w:val="1"/>
          <w:numId w:val="31"/>
        </w:numPr>
      </w:pPr>
      <w:r>
        <w:t>Boundary-less enterprise</w:t>
      </w:r>
    </w:p>
    <w:p w14:paraId="520B318B" w14:textId="77777777" w:rsidR="000548D3" w:rsidRDefault="000548D3" w:rsidP="00957840">
      <w:pPr>
        <w:pStyle w:val="ListParagraph"/>
        <w:numPr>
          <w:ilvl w:val="1"/>
          <w:numId w:val="31"/>
        </w:numPr>
      </w:pPr>
      <w:r>
        <w:t>One-size fits all security technology</w:t>
      </w:r>
    </w:p>
    <w:p w14:paraId="3812F198" w14:textId="76018FA0" w:rsidR="006F5E37" w:rsidRPr="006F5E37" w:rsidRDefault="000548D3" w:rsidP="00957840">
      <w:pPr>
        <w:pStyle w:val="ListParagraph"/>
        <w:numPr>
          <w:ilvl w:val="1"/>
          <w:numId w:val="31"/>
        </w:numPr>
      </w:pPr>
      <w:r>
        <w:t>Speed of technology adoption</w:t>
      </w:r>
    </w:p>
    <w:p w14:paraId="36AA69AC" w14:textId="2BC232C5" w:rsidR="00226393" w:rsidRDefault="00226393" w:rsidP="001E67CF">
      <w:pPr>
        <w:pStyle w:val="Heading1"/>
      </w:pPr>
      <w:bookmarkStart w:id="69" w:name="_Toc79451097"/>
      <w:r>
        <w:t xml:space="preserve">9 </w:t>
      </w:r>
      <w:r w:rsidR="00ED2B19">
        <w:t>RPA</w:t>
      </w:r>
      <w:r w:rsidR="00A548B7">
        <w:t>:</w:t>
      </w:r>
      <w:r w:rsidR="00ED2B19">
        <w:t xml:space="preserve"> Robotic Process Automation</w:t>
      </w:r>
      <w:bookmarkEnd w:id="69"/>
    </w:p>
    <w:p w14:paraId="7575750E" w14:textId="16813CCF" w:rsidR="00226393" w:rsidRDefault="005955DF" w:rsidP="001E67CF">
      <w:pPr>
        <w:pStyle w:val="Heading2"/>
      </w:pPr>
      <w:bookmarkStart w:id="70" w:name="_Toc79451098"/>
      <w:r>
        <w:t>Q. What is R</w:t>
      </w:r>
      <w:r w:rsidR="00E44D09">
        <w:t>obotic Process Automation? Explain in brief with a few examples.</w:t>
      </w:r>
      <w:bookmarkEnd w:id="70"/>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957840">
      <w:pPr>
        <w:pStyle w:val="ListParagraph"/>
        <w:numPr>
          <w:ilvl w:val="0"/>
          <w:numId w:val="32"/>
        </w:numPr>
      </w:pPr>
      <w:r>
        <w:t>Customer service automation (rule-based)</w:t>
      </w:r>
    </w:p>
    <w:p w14:paraId="71A5178A" w14:textId="1EE87A0B" w:rsidR="00AA2D30" w:rsidRDefault="00AA2D30" w:rsidP="00957840">
      <w:pPr>
        <w:pStyle w:val="ListParagraph"/>
        <w:numPr>
          <w:ilvl w:val="0"/>
          <w:numId w:val="32"/>
        </w:numPr>
      </w:pPr>
      <w:r>
        <w:t>Invoice Processing using OCR</w:t>
      </w:r>
    </w:p>
    <w:p w14:paraId="579EC6E5" w14:textId="60699F52" w:rsidR="00AA2D30" w:rsidRDefault="00AA2D30" w:rsidP="00957840">
      <w:pPr>
        <w:pStyle w:val="ListParagraph"/>
        <w:numPr>
          <w:ilvl w:val="0"/>
          <w:numId w:val="32"/>
        </w:numPr>
      </w:pPr>
      <w:r>
        <w:t>Automation of Sales Orders in the ERP as well as CRM Systems</w:t>
      </w:r>
    </w:p>
    <w:p w14:paraId="4F11F2D7" w14:textId="409D22DA" w:rsidR="00AA2D30" w:rsidRDefault="00AA2D30" w:rsidP="00957840">
      <w:pPr>
        <w:pStyle w:val="ListParagraph"/>
        <w:numPr>
          <w:ilvl w:val="0"/>
          <w:numId w:val="32"/>
        </w:numPr>
      </w:pPr>
      <w:r>
        <w:t>Payroll processing and automation</w:t>
      </w:r>
    </w:p>
    <w:p w14:paraId="674EEADF" w14:textId="01B751A2" w:rsidR="00AA2D30" w:rsidRDefault="00AA2D30" w:rsidP="00957840">
      <w:pPr>
        <w:pStyle w:val="ListParagraph"/>
        <w:numPr>
          <w:ilvl w:val="0"/>
          <w:numId w:val="32"/>
        </w:numPr>
      </w:pPr>
      <w:r>
        <w:t>Price comparison between vendors and manufacturers</w:t>
      </w:r>
    </w:p>
    <w:p w14:paraId="70C35D22" w14:textId="011F8F62" w:rsidR="00AA2D30" w:rsidRDefault="00AA2D30" w:rsidP="00957840">
      <w:pPr>
        <w:pStyle w:val="ListParagraph"/>
        <w:numPr>
          <w:ilvl w:val="0"/>
          <w:numId w:val="32"/>
        </w:numPr>
      </w:pPr>
      <w:r>
        <w:t>Processing HR Information</w:t>
      </w:r>
    </w:p>
    <w:p w14:paraId="32CC50AF" w14:textId="033A51BB" w:rsidR="00AA2D30" w:rsidRDefault="00AA2D30" w:rsidP="00957840">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1" w:name="_Toc79451099"/>
      <w:r>
        <w:t>Q. What is the difference between AI and RPA?</w:t>
      </w:r>
      <w:bookmarkEnd w:id="71"/>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lastRenderedPageBreak/>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56AF18A9" w:rsidR="008D5BD4" w:rsidRDefault="008D5BD4" w:rsidP="005E2AEB">
      <w:pPr>
        <w:pStyle w:val="Caption"/>
        <w:jc w:val="center"/>
      </w:pPr>
      <w:bookmarkStart w:id="72" w:name="_Toc79375024"/>
      <w:r>
        <w:t xml:space="preserve">Figure </w:t>
      </w:r>
      <w:r>
        <w:fldChar w:fldCharType="begin"/>
      </w:r>
      <w:r>
        <w:instrText xml:space="preserve"> SEQ Figure \* ARABIC </w:instrText>
      </w:r>
      <w:r>
        <w:fldChar w:fldCharType="separate"/>
      </w:r>
      <w:r w:rsidR="000775BD">
        <w:t>19</w:t>
      </w:r>
      <w:r>
        <w:fldChar w:fldCharType="end"/>
      </w:r>
      <w:r>
        <w:t>: Differences between RPA and AI</w:t>
      </w:r>
      <w:r w:rsidR="005E2AEB">
        <w:br/>
        <w:t xml:space="preserve">(Source: </w:t>
      </w:r>
      <w:hyperlink r:id="rId69" w:history="1">
        <w:r w:rsidR="005E2AEB" w:rsidRPr="005E2AEB">
          <w:rPr>
            <w:rStyle w:val="Hyperlink"/>
          </w:rPr>
          <w:t>Everest</w:t>
        </w:r>
      </w:hyperlink>
      <w:r w:rsidR="005E2AEB">
        <w:t>)</w:t>
      </w:r>
      <w:bookmarkEnd w:id="72"/>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957840">
      <w:pPr>
        <w:pStyle w:val="ListParagraph"/>
        <w:numPr>
          <w:ilvl w:val="0"/>
          <w:numId w:val="33"/>
        </w:numPr>
      </w:pPr>
      <w:r>
        <w:t>Workflows that have uncertain outcomes that require interpretation</w:t>
      </w:r>
    </w:p>
    <w:p w14:paraId="3E9F175B" w14:textId="37D3A05C" w:rsidR="003343EA" w:rsidRDefault="003343EA" w:rsidP="00957840">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957840">
      <w:pPr>
        <w:pStyle w:val="ListParagraph"/>
        <w:numPr>
          <w:ilvl w:val="0"/>
          <w:numId w:val="33"/>
        </w:numPr>
      </w:pPr>
      <w:r>
        <w:t>Processes that rely on unstructured data or AI Enhanced APIs</w:t>
      </w:r>
    </w:p>
    <w:p w14:paraId="225220E0" w14:textId="563101B3" w:rsidR="00B21192" w:rsidRDefault="00B21192" w:rsidP="001E67CF">
      <w:pPr>
        <w:pStyle w:val="Heading2"/>
      </w:pPr>
      <w:bookmarkStart w:id="73" w:name="_Toc79451100"/>
      <w:r>
        <w:lastRenderedPageBreak/>
        <w:t>Q. Explain the landscape of how RPA and AI can be used in tandem to increase revenue at an enterprise</w:t>
      </w:r>
      <w:r w:rsidR="006C6DF9">
        <w:t xml:space="preserve"> </w:t>
      </w:r>
      <w:r>
        <w:t>level? Discuss a few use cases.</w:t>
      </w:r>
      <w:bookmarkEnd w:id="73"/>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957840">
      <w:pPr>
        <w:pStyle w:val="ListParagraph"/>
        <w:numPr>
          <w:ilvl w:val="0"/>
          <w:numId w:val="34"/>
        </w:numPr>
      </w:pPr>
      <w:r>
        <w:t>Moving files/fol</w:t>
      </w:r>
      <w:r w:rsidR="006C6DF9">
        <w:t>d</w:t>
      </w:r>
      <w:r>
        <w:t>ers</w:t>
      </w:r>
    </w:p>
    <w:p w14:paraId="264B59F0" w14:textId="0CE4C57B" w:rsidR="00BF580F" w:rsidRDefault="00BF580F" w:rsidP="00957840">
      <w:pPr>
        <w:pStyle w:val="ListParagraph"/>
        <w:numPr>
          <w:ilvl w:val="0"/>
          <w:numId w:val="34"/>
        </w:numPr>
      </w:pPr>
      <w:r>
        <w:t>Read/write to databases</w:t>
      </w:r>
    </w:p>
    <w:p w14:paraId="3F78A812" w14:textId="37241822" w:rsidR="00BF580F" w:rsidRDefault="00BF580F" w:rsidP="00957840">
      <w:pPr>
        <w:pStyle w:val="ListParagraph"/>
        <w:numPr>
          <w:ilvl w:val="0"/>
          <w:numId w:val="34"/>
        </w:numPr>
      </w:pPr>
      <w:r>
        <w:t>Scrape data</w:t>
      </w:r>
    </w:p>
    <w:p w14:paraId="6ED2E65E" w14:textId="77777777" w:rsidR="00BF580F" w:rsidRDefault="00BF580F" w:rsidP="00957840">
      <w:pPr>
        <w:pStyle w:val="ListParagraph"/>
        <w:numPr>
          <w:ilvl w:val="0"/>
          <w:numId w:val="34"/>
        </w:numPr>
      </w:pPr>
      <w:r>
        <w:t>Log into apps</w:t>
      </w:r>
    </w:p>
    <w:p w14:paraId="7EBEABC3" w14:textId="4AA996E3" w:rsidR="00BF580F" w:rsidRDefault="00BF580F" w:rsidP="00957840">
      <w:pPr>
        <w:pStyle w:val="ListParagraph"/>
        <w:numPr>
          <w:ilvl w:val="0"/>
          <w:numId w:val="34"/>
        </w:numPr>
      </w:pPr>
      <w:r>
        <w:t>Extract structured data</w:t>
      </w:r>
    </w:p>
    <w:p w14:paraId="670E667E" w14:textId="388D2AAF" w:rsidR="00BF580F" w:rsidRDefault="00BF580F" w:rsidP="00957840">
      <w:pPr>
        <w:pStyle w:val="ListParagraph"/>
        <w:numPr>
          <w:ilvl w:val="0"/>
          <w:numId w:val="34"/>
        </w:numPr>
      </w:pPr>
      <w:r>
        <w:t>Fill forms</w:t>
      </w:r>
    </w:p>
    <w:p w14:paraId="1AAB569D" w14:textId="53609DC8" w:rsidR="00BF580F" w:rsidRDefault="00BF580F" w:rsidP="00957840">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957840">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957840">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957840">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957840">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957840">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4" w:name="_Toc79451101"/>
      <w:r>
        <w:t xml:space="preserve">Q. </w:t>
      </w:r>
      <w:r w:rsidR="00925206">
        <w:t>What are the phases of RPA at an Enterprise Level?</w:t>
      </w:r>
      <w:bookmarkEnd w:id="74"/>
    </w:p>
    <w:p w14:paraId="3F115EEF" w14:textId="6E65228A" w:rsidR="00FE16A4" w:rsidRPr="00012FDA" w:rsidRDefault="00FE16A4" w:rsidP="00957840">
      <w:pPr>
        <w:pStyle w:val="ListParagraph"/>
        <w:numPr>
          <w:ilvl w:val="0"/>
          <w:numId w:val="36"/>
        </w:numPr>
        <w:rPr>
          <w:b/>
        </w:rPr>
      </w:pPr>
      <w:r w:rsidRPr="00012FDA">
        <w:rPr>
          <w:b/>
        </w:rPr>
        <w:t>RPA 1.0: Assisted RPA</w:t>
      </w:r>
    </w:p>
    <w:p w14:paraId="6989D165" w14:textId="77777777" w:rsidR="00FE16A4" w:rsidRDefault="00FE16A4" w:rsidP="00957840">
      <w:pPr>
        <w:pStyle w:val="ListParagraph"/>
        <w:numPr>
          <w:ilvl w:val="1"/>
          <w:numId w:val="36"/>
        </w:numPr>
      </w:pPr>
      <w:r>
        <w:t>Objective: Improving worker productivity</w:t>
      </w:r>
    </w:p>
    <w:p w14:paraId="3B65B5B7" w14:textId="77777777" w:rsidR="00FE16A4" w:rsidRDefault="00FE16A4" w:rsidP="00957840">
      <w:pPr>
        <w:pStyle w:val="ListParagraph"/>
        <w:numPr>
          <w:ilvl w:val="1"/>
          <w:numId w:val="36"/>
        </w:numPr>
      </w:pPr>
      <w:r>
        <w:t>Deployment: Worker's desktop</w:t>
      </w:r>
    </w:p>
    <w:p w14:paraId="2E54350C" w14:textId="77777777" w:rsidR="00FE16A4" w:rsidRDefault="00FE16A4" w:rsidP="00957840">
      <w:pPr>
        <w:pStyle w:val="ListParagraph"/>
        <w:numPr>
          <w:ilvl w:val="1"/>
          <w:numId w:val="36"/>
        </w:numPr>
      </w:pPr>
      <w:r>
        <w:t>Limitations:</w:t>
      </w:r>
    </w:p>
    <w:p w14:paraId="45CBB22C" w14:textId="2294DA26" w:rsidR="00FE16A4" w:rsidRDefault="00FE16A4" w:rsidP="00957840">
      <w:pPr>
        <w:pStyle w:val="ListParagraph"/>
        <w:numPr>
          <w:ilvl w:val="2"/>
          <w:numId w:val="36"/>
        </w:numPr>
      </w:pPr>
      <w:r>
        <w:t>Partial automation</w:t>
      </w:r>
    </w:p>
    <w:p w14:paraId="57046436" w14:textId="127782F8" w:rsidR="00FE16A4" w:rsidRDefault="00FE16A4" w:rsidP="00957840">
      <w:pPr>
        <w:pStyle w:val="ListParagraph"/>
        <w:numPr>
          <w:ilvl w:val="2"/>
          <w:numId w:val="36"/>
        </w:numPr>
      </w:pPr>
      <w:r>
        <w:t xml:space="preserve">Difficult to </w:t>
      </w:r>
      <w:r w:rsidR="00CF7A3C">
        <w:t>S</w:t>
      </w:r>
      <w:r>
        <w:t>cale</w:t>
      </w:r>
    </w:p>
    <w:p w14:paraId="272AED37" w14:textId="77777777" w:rsidR="00FE16A4" w:rsidRPr="00012FDA" w:rsidRDefault="00FE16A4" w:rsidP="00957840">
      <w:pPr>
        <w:pStyle w:val="ListParagraph"/>
        <w:numPr>
          <w:ilvl w:val="0"/>
          <w:numId w:val="36"/>
        </w:numPr>
        <w:rPr>
          <w:b/>
        </w:rPr>
      </w:pPr>
      <w:r w:rsidRPr="00012FDA">
        <w:rPr>
          <w:b/>
        </w:rPr>
        <w:t>RPA 2.0: Unassisted RPA</w:t>
      </w:r>
    </w:p>
    <w:p w14:paraId="5B05F1C2" w14:textId="77777777" w:rsidR="00FE16A4" w:rsidRDefault="00FE16A4" w:rsidP="00957840">
      <w:pPr>
        <w:pStyle w:val="ListParagraph"/>
        <w:numPr>
          <w:ilvl w:val="1"/>
          <w:numId w:val="36"/>
        </w:numPr>
      </w:pPr>
      <w:r>
        <w:t xml:space="preserve">Objective: </w:t>
      </w:r>
    </w:p>
    <w:p w14:paraId="0CE9C942" w14:textId="438199D4" w:rsidR="00FE16A4" w:rsidRDefault="00FE16A4" w:rsidP="00957840">
      <w:pPr>
        <w:pStyle w:val="ListParagraph"/>
        <w:numPr>
          <w:ilvl w:val="2"/>
          <w:numId w:val="36"/>
        </w:numPr>
      </w:pPr>
      <w:r>
        <w:t>End-to-end automation</w:t>
      </w:r>
    </w:p>
    <w:p w14:paraId="601E8528" w14:textId="77777777" w:rsidR="00FE16A4" w:rsidRDefault="00FE16A4" w:rsidP="00957840">
      <w:pPr>
        <w:pStyle w:val="ListParagraph"/>
        <w:numPr>
          <w:ilvl w:val="2"/>
          <w:numId w:val="36"/>
        </w:numPr>
      </w:pPr>
      <w:r>
        <w:t>Scalable virtual workers</w:t>
      </w:r>
    </w:p>
    <w:p w14:paraId="4F96997B" w14:textId="77777777" w:rsidR="00FE16A4" w:rsidRDefault="00FE16A4" w:rsidP="00957840">
      <w:pPr>
        <w:pStyle w:val="ListParagraph"/>
        <w:numPr>
          <w:ilvl w:val="1"/>
          <w:numId w:val="36"/>
        </w:numPr>
      </w:pPr>
      <w:r>
        <w:t>Deployment: Server (VMS)</w:t>
      </w:r>
    </w:p>
    <w:p w14:paraId="6A6CB53E" w14:textId="77777777" w:rsidR="00FE16A4" w:rsidRDefault="00FE16A4" w:rsidP="00957840">
      <w:pPr>
        <w:pStyle w:val="ListParagraph"/>
        <w:numPr>
          <w:ilvl w:val="1"/>
          <w:numId w:val="36"/>
        </w:numPr>
      </w:pPr>
      <w:r>
        <w:t>Features:</w:t>
      </w:r>
    </w:p>
    <w:p w14:paraId="04658D05" w14:textId="77777777" w:rsidR="00FE16A4" w:rsidRDefault="00FE16A4" w:rsidP="00957840">
      <w:pPr>
        <w:pStyle w:val="ListParagraph"/>
        <w:numPr>
          <w:ilvl w:val="2"/>
          <w:numId w:val="36"/>
        </w:numPr>
      </w:pPr>
      <w:r>
        <w:t>Work orchestration (scheduling/queuing)</w:t>
      </w:r>
    </w:p>
    <w:p w14:paraId="7EA81ABF" w14:textId="331F47DD" w:rsidR="00FE16A4" w:rsidRDefault="00FE16A4" w:rsidP="00957840">
      <w:pPr>
        <w:pStyle w:val="ListParagraph"/>
        <w:numPr>
          <w:ilvl w:val="2"/>
          <w:numId w:val="36"/>
        </w:numPr>
      </w:pPr>
      <w:r>
        <w:t>Centrali</w:t>
      </w:r>
      <w:r w:rsidR="007C5779">
        <w:t>s</w:t>
      </w:r>
      <w:r>
        <w:t>ed robot management</w:t>
      </w:r>
    </w:p>
    <w:p w14:paraId="7F1DF8EB" w14:textId="77777777" w:rsidR="00FE16A4" w:rsidRDefault="00FE16A4" w:rsidP="00957840">
      <w:pPr>
        <w:pStyle w:val="ListParagraph"/>
        <w:numPr>
          <w:ilvl w:val="2"/>
          <w:numId w:val="36"/>
        </w:numPr>
      </w:pPr>
      <w:r>
        <w:t>Robot performance analytics</w:t>
      </w:r>
    </w:p>
    <w:p w14:paraId="4043941F" w14:textId="3BE34156" w:rsidR="00FE16A4" w:rsidRDefault="00FE16A4" w:rsidP="00957840">
      <w:pPr>
        <w:pStyle w:val="ListParagraph"/>
        <w:numPr>
          <w:ilvl w:val="1"/>
          <w:numId w:val="36"/>
        </w:numPr>
      </w:pPr>
      <w:r>
        <w:lastRenderedPageBreak/>
        <w:t>Limitations:</w:t>
      </w:r>
    </w:p>
    <w:p w14:paraId="47EC6DDB" w14:textId="77777777" w:rsidR="00FE16A4" w:rsidRDefault="00FE16A4" w:rsidP="00957840">
      <w:pPr>
        <w:pStyle w:val="ListParagraph"/>
        <w:numPr>
          <w:ilvl w:val="2"/>
          <w:numId w:val="36"/>
        </w:numPr>
      </w:pPr>
      <w:r>
        <w:t>Manual control and management of robots</w:t>
      </w:r>
    </w:p>
    <w:p w14:paraId="2C15F821" w14:textId="0046E6E7" w:rsidR="00FE16A4" w:rsidRDefault="00FE16A4" w:rsidP="00957840">
      <w:pPr>
        <w:pStyle w:val="ListParagraph"/>
        <w:numPr>
          <w:ilvl w:val="2"/>
          <w:numId w:val="36"/>
        </w:numPr>
      </w:pPr>
      <w:r>
        <w:t>Managing screen and system changes</w:t>
      </w:r>
    </w:p>
    <w:p w14:paraId="51380ACF" w14:textId="77777777" w:rsidR="003A48D2" w:rsidRPr="00012FDA" w:rsidRDefault="003A48D2" w:rsidP="00957840">
      <w:pPr>
        <w:pStyle w:val="ListParagraph"/>
        <w:numPr>
          <w:ilvl w:val="0"/>
          <w:numId w:val="36"/>
        </w:numPr>
        <w:rPr>
          <w:b/>
        </w:rPr>
      </w:pPr>
      <w:r w:rsidRPr="00012FDA">
        <w:rPr>
          <w:b/>
        </w:rPr>
        <w:t>RPA 3.0: Autonomous RPA</w:t>
      </w:r>
    </w:p>
    <w:p w14:paraId="62C82C3F" w14:textId="77777777" w:rsidR="003A48D2" w:rsidRDefault="003A48D2" w:rsidP="00957840">
      <w:pPr>
        <w:pStyle w:val="ListParagraph"/>
        <w:numPr>
          <w:ilvl w:val="1"/>
          <w:numId w:val="36"/>
        </w:numPr>
      </w:pPr>
      <w:r>
        <w:t>Objective:</w:t>
      </w:r>
    </w:p>
    <w:p w14:paraId="248BB044" w14:textId="5DF7326E" w:rsidR="003A48D2" w:rsidRDefault="003A48D2" w:rsidP="00957840">
      <w:pPr>
        <w:pStyle w:val="ListParagraph"/>
        <w:numPr>
          <w:ilvl w:val="2"/>
          <w:numId w:val="36"/>
        </w:numPr>
      </w:pPr>
      <w:r>
        <w:t>End-to-end automation</w:t>
      </w:r>
    </w:p>
    <w:p w14:paraId="29DBAB25" w14:textId="666016E6" w:rsidR="003A48D2" w:rsidRDefault="004C40BE" w:rsidP="00957840">
      <w:pPr>
        <w:pStyle w:val="ListParagraph"/>
        <w:numPr>
          <w:ilvl w:val="2"/>
          <w:numId w:val="36"/>
        </w:numPr>
      </w:pPr>
      <w:r>
        <w:t>A s</w:t>
      </w:r>
      <w:r w:rsidR="003A48D2">
        <w:t>calable and flexible virtual workforce</w:t>
      </w:r>
    </w:p>
    <w:p w14:paraId="4A764A05" w14:textId="77777777" w:rsidR="003A48D2" w:rsidRDefault="003A48D2" w:rsidP="00957840">
      <w:pPr>
        <w:pStyle w:val="ListParagraph"/>
        <w:numPr>
          <w:ilvl w:val="1"/>
          <w:numId w:val="36"/>
        </w:numPr>
      </w:pPr>
      <w:r>
        <w:t>Deployment: Cloud/SaaS (VMs)</w:t>
      </w:r>
    </w:p>
    <w:p w14:paraId="1683942F" w14:textId="77777777" w:rsidR="003A48D2" w:rsidRDefault="003A48D2" w:rsidP="00957840">
      <w:pPr>
        <w:pStyle w:val="ListParagraph"/>
        <w:numPr>
          <w:ilvl w:val="1"/>
          <w:numId w:val="36"/>
        </w:numPr>
      </w:pPr>
      <w:r>
        <w:t>Features:</w:t>
      </w:r>
    </w:p>
    <w:p w14:paraId="187DB23B" w14:textId="77777777" w:rsidR="003A48D2" w:rsidRDefault="003A48D2" w:rsidP="00957840">
      <w:pPr>
        <w:pStyle w:val="ListParagraph"/>
        <w:numPr>
          <w:ilvl w:val="2"/>
          <w:numId w:val="36"/>
        </w:numPr>
      </w:pPr>
      <w:r>
        <w:t>Auto-scaling</w:t>
      </w:r>
    </w:p>
    <w:p w14:paraId="6B23FC06" w14:textId="77777777" w:rsidR="003A48D2" w:rsidRDefault="003A48D2" w:rsidP="00957840">
      <w:pPr>
        <w:pStyle w:val="ListParagraph"/>
        <w:numPr>
          <w:ilvl w:val="2"/>
          <w:numId w:val="36"/>
        </w:numPr>
      </w:pPr>
      <w:r>
        <w:t>Dynamic load balancing</w:t>
      </w:r>
    </w:p>
    <w:p w14:paraId="07E33BEC" w14:textId="3FF88539" w:rsidR="003A48D2" w:rsidRDefault="003A48D2" w:rsidP="00957840">
      <w:pPr>
        <w:pStyle w:val="ListParagraph"/>
        <w:numPr>
          <w:ilvl w:val="2"/>
          <w:numId w:val="36"/>
        </w:numPr>
      </w:pPr>
      <w:r>
        <w:t>Context</w:t>
      </w:r>
      <w:r w:rsidR="004C40BE">
        <w:t>-</w:t>
      </w:r>
      <w:r>
        <w:t>awareness</w:t>
      </w:r>
    </w:p>
    <w:p w14:paraId="6D7E29A6" w14:textId="77777777" w:rsidR="003A48D2" w:rsidRDefault="003A48D2" w:rsidP="00957840">
      <w:pPr>
        <w:pStyle w:val="ListParagraph"/>
        <w:numPr>
          <w:ilvl w:val="2"/>
          <w:numId w:val="36"/>
        </w:numPr>
      </w:pPr>
      <w:r>
        <w:t>Advanced analytics and workflows</w:t>
      </w:r>
    </w:p>
    <w:p w14:paraId="61F76331" w14:textId="77777777" w:rsidR="003A48D2" w:rsidRDefault="003A48D2" w:rsidP="00957840">
      <w:pPr>
        <w:pStyle w:val="ListParagraph"/>
        <w:numPr>
          <w:ilvl w:val="1"/>
          <w:numId w:val="36"/>
        </w:numPr>
      </w:pPr>
      <w:r>
        <w:t>Limitations:</w:t>
      </w:r>
    </w:p>
    <w:p w14:paraId="5B916175" w14:textId="55B0C67F" w:rsidR="006A0295" w:rsidRDefault="003A48D2" w:rsidP="00957840">
      <w:pPr>
        <w:pStyle w:val="ListParagraph"/>
        <w:numPr>
          <w:ilvl w:val="2"/>
          <w:numId w:val="36"/>
        </w:numPr>
      </w:pPr>
      <w:r>
        <w:t>Processing unstructured data</w:t>
      </w:r>
    </w:p>
    <w:p w14:paraId="4B5DFA99" w14:textId="77777777" w:rsidR="0088106A" w:rsidRPr="00012FDA" w:rsidRDefault="00850E89" w:rsidP="00957840">
      <w:pPr>
        <w:pStyle w:val="ListParagraph"/>
        <w:numPr>
          <w:ilvl w:val="0"/>
          <w:numId w:val="36"/>
        </w:numPr>
        <w:rPr>
          <w:b/>
        </w:rPr>
      </w:pPr>
      <w:r w:rsidRPr="00012FDA">
        <w:rPr>
          <w:b/>
        </w:rPr>
        <w:t>RPA 4.0: Cognitive RPA</w:t>
      </w:r>
    </w:p>
    <w:p w14:paraId="58E2137C" w14:textId="0BEE661B" w:rsidR="0088106A" w:rsidRDefault="0088106A" w:rsidP="00957840">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957840">
      <w:pPr>
        <w:pStyle w:val="ListParagraph"/>
        <w:numPr>
          <w:ilvl w:val="2"/>
          <w:numId w:val="36"/>
        </w:numPr>
      </w:pPr>
      <w:r>
        <w:t>Processing of unstructured data</w:t>
      </w:r>
    </w:p>
    <w:p w14:paraId="04472F1D" w14:textId="77777777" w:rsidR="0088106A" w:rsidRDefault="0088106A" w:rsidP="00957840">
      <w:pPr>
        <w:pStyle w:val="ListParagraph"/>
        <w:numPr>
          <w:ilvl w:val="2"/>
          <w:numId w:val="36"/>
        </w:numPr>
      </w:pPr>
      <w:r>
        <w:t>Predictive and prescriptive analytics</w:t>
      </w:r>
    </w:p>
    <w:p w14:paraId="64CF716D" w14:textId="4C20B581" w:rsidR="002177DF" w:rsidRPr="00FE16A4" w:rsidRDefault="0088106A" w:rsidP="00957840">
      <w:pPr>
        <w:pStyle w:val="ListParagraph"/>
        <w:numPr>
          <w:ilvl w:val="2"/>
          <w:numId w:val="36"/>
        </w:numPr>
      </w:pPr>
      <w:r>
        <w:t>Automation of tasks that involve judgment</w:t>
      </w:r>
      <w:r w:rsidR="00E011CD">
        <w:t xml:space="preserve"> (</w:t>
      </w:r>
      <w:hyperlink r:id="rId70" w:history="1">
        <w:r w:rsidR="00E011CD" w:rsidRPr="00E011CD">
          <w:rPr>
            <w:rStyle w:val="Hyperlink"/>
            <w:i/>
          </w:rPr>
          <w:t>Source</w:t>
        </w:r>
      </w:hyperlink>
      <w:r w:rsidR="00E011CD">
        <w:t>)</w:t>
      </w:r>
    </w:p>
    <w:p w14:paraId="38A495EC" w14:textId="77777777" w:rsidR="005516AA" w:rsidRDefault="00F078AE" w:rsidP="001E67CF">
      <w:pPr>
        <w:pStyle w:val="Heading2"/>
      </w:pPr>
      <w:bookmarkStart w:id="75" w:name="_Toc79451102"/>
      <w:r>
        <w:t xml:space="preserve">Q. Why </w:t>
      </w:r>
      <w:r w:rsidR="005516AA">
        <w:t>are people doing RPA? Is it actually worth pursuing?</w:t>
      </w:r>
      <w:bookmarkEnd w:id="75"/>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71"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957840">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957840">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957840">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957840">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957840">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957840">
      <w:pPr>
        <w:pStyle w:val="ListParagraph"/>
        <w:numPr>
          <w:ilvl w:val="0"/>
          <w:numId w:val="37"/>
        </w:numPr>
      </w:pPr>
      <w:r w:rsidRPr="00232262">
        <w:rPr>
          <w:b/>
        </w:rPr>
        <w:lastRenderedPageBreak/>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957840">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957840">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72" w:history="1"/>
    </w:p>
    <w:p w14:paraId="77292E45" w14:textId="63A51072" w:rsidR="00226393" w:rsidRDefault="00226393" w:rsidP="001E67CF">
      <w:pPr>
        <w:pStyle w:val="Heading1"/>
      </w:pPr>
      <w:bookmarkStart w:id="76" w:name="_Toc79451103"/>
      <w:r w:rsidRPr="004372DE">
        <w:t xml:space="preserve">10 </w:t>
      </w:r>
      <w:r w:rsidR="00ED2B19" w:rsidRPr="004372DE">
        <w:t>GANs</w:t>
      </w:r>
      <w:r w:rsidR="00C66E3A" w:rsidRPr="004372DE">
        <w:t>:</w:t>
      </w:r>
      <w:r w:rsidR="00A548B7" w:rsidRPr="004372DE">
        <w:t xml:space="preserve"> Generative Adversarial Networ</w:t>
      </w:r>
      <w:r w:rsidR="00AA07ED" w:rsidRPr="004372DE">
        <w:t>ks</w:t>
      </w:r>
      <w:bookmarkEnd w:id="76"/>
    </w:p>
    <w:p w14:paraId="7BFC007A" w14:textId="77777777" w:rsidR="0046681E" w:rsidRDefault="0046681E" w:rsidP="0046681E">
      <w:pPr>
        <w:pStyle w:val="Heading2"/>
      </w:pPr>
      <w:bookmarkStart w:id="77" w:name="_Toc79370515"/>
      <w:bookmarkStart w:id="78" w:name="_Toc79451104"/>
      <w:r>
        <w:t>Q. What are GANs?</w:t>
      </w:r>
      <w:bookmarkEnd w:id="77"/>
      <w:bookmarkEnd w:id="78"/>
    </w:p>
    <w:p w14:paraId="0DAB495A" w14:textId="78388532" w:rsidR="0046681E" w:rsidRDefault="003D20B2" w:rsidP="0046681E">
      <w:r>
        <w:t>So most models that we have used act as a bridge to get us from the input to the output.</w:t>
      </w:r>
      <w:r w:rsidR="00CB36DF">
        <w:t xml:space="preserve"> Generative Adversarial Networks are a set of generative models. This means that Generative Adversarial Networks can </w:t>
      </w:r>
      <w:r w:rsidR="00CB36DF" w:rsidRPr="00CB36DF">
        <w:rPr>
          <w:b/>
        </w:rPr>
        <w:t>generate</w:t>
      </w:r>
      <w:r w:rsidR="00CB36DF">
        <w:t xml:space="preserve"> new content.</w:t>
      </w:r>
    </w:p>
    <w:p w14:paraId="2B5AD60A" w14:textId="3E3122CC" w:rsidR="007C0005" w:rsidRDefault="007C0005" w:rsidP="0046681E">
      <w:r>
        <w:t>One way to look at the problem of generation is that it is similar to generating a probability distribution over an N dimensional vector space. So, one way to break it down is that we are trying to generate a ra</w:t>
      </w:r>
      <w:r w:rsidR="00DC4504">
        <w:t>n</w:t>
      </w:r>
      <w:r>
        <w:t>dom variable that would fit into a particular probability distribution.</w:t>
      </w:r>
    </w:p>
    <w:p w14:paraId="7E10CC3D" w14:textId="6D7D725F" w:rsidR="00E105A8" w:rsidRDefault="00E105A8" w:rsidP="0046681E">
      <w:r>
        <w:drawing>
          <wp:inline distT="0" distB="0" distL="0" distR="0" wp14:anchorId="18F89DF2" wp14:editId="0F0CF305">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0099A7EB" w14:textId="68329A1D" w:rsidR="001E79FF" w:rsidRDefault="001E79FF" w:rsidP="0046681E">
      <w:r>
        <w:t>GANs in the future can create neevr before seen content. Imagine faces of people that do not exist anymore. You don’t have to imagine, it already exists.</w:t>
      </w:r>
    </w:p>
    <w:p w14:paraId="784F3F0C" w14:textId="637129E9" w:rsidR="001E79FF" w:rsidRDefault="001E79FF" w:rsidP="001E79FF">
      <w:pPr>
        <w:jc w:val="center"/>
      </w:pPr>
      <w:r>
        <w:drawing>
          <wp:inline distT="0" distB="0" distL="0" distR="0" wp14:anchorId="7CF3F13E" wp14:editId="723E8495">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0761AB23" w14:textId="1630AE25" w:rsidR="00470969" w:rsidRDefault="00470969" w:rsidP="00470969">
      <w:pPr>
        <w:pStyle w:val="Caption"/>
        <w:jc w:val="center"/>
      </w:pPr>
      <w:r>
        <w:t xml:space="preserve">Figure </w:t>
      </w:r>
      <w:r>
        <w:fldChar w:fldCharType="begin"/>
      </w:r>
      <w:r>
        <w:instrText xml:space="preserve"> SEQ Figure \* ARABIC </w:instrText>
      </w:r>
      <w:r>
        <w:fldChar w:fldCharType="separate"/>
      </w:r>
      <w:r w:rsidR="000775BD">
        <w:t>20</w:t>
      </w:r>
      <w:r>
        <w:fldChar w:fldCharType="end"/>
      </w:r>
      <w:r>
        <w:t>: Faces created by a GAN</w:t>
      </w:r>
      <w:r>
        <w:br/>
        <w:t xml:space="preserve">(Source: </w:t>
      </w:r>
      <w:hyperlink r:id="rId75" w:history="1">
        <w:r w:rsidRPr="00470969">
          <w:rPr>
            <w:rStyle w:val="Hyperlink"/>
          </w:rPr>
          <w:t>NVIDIA</w:t>
        </w:r>
      </w:hyperlink>
      <w:r>
        <w:t>)</w:t>
      </w:r>
    </w:p>
    <w:p w14:paraId="5B0B819C" w14:textId="77777777" w:rsidR="00CC3AE6" w:rsidRDefault="00CC3AE6">
      <w:pPr>
        <w:jc w:val="left"/>
        <w:rPr>
          <w:color w:val="0070C0"/>
        </w:rPr>
      </w:pPr>
      <w:bookmarkStart w:id="79" w:name="_Toc79370516"/>
      <w:r>
        <w:br w:type="page"/>
      </w:r>
    </w:p>
    <w:p w14:paraId="7F29AD13" w14:textId="43CE43CA" w:rsidR="0046681E" w:rsidRDefault="0046681E" w:rsidP="0046681E">
      <w:pPr>
        <w:pStyle w:val="Heading2"/>
      </w:pPr>
      <w:bookmarkStart w:id="80" w:name="_Toc79451105"/>
      <w:r>
        <w:lastRenderedPageBreak/>
        <w:t>Q. Provide an overall system view of GANs.</w:t>
      </w:r>
      <w:bookmarkEnd w:id="79"/>
      <w:bookmarkEnd w:id="80"/>
    </w:p>
    <w:p w14:paraId="464D7F0F" w14:textId="1F43DDA2" w:rsidR="005F3833" w:rsidRDefault="005F3833" w:rsidP="005F3833">
      <w:r>
        <w:t>GAN Structure has two parts:</w:t>
      </w:r>
    </w:p>
    <w:p w14:paraId="099A4607" w14:textId="3FDA6623" w:rsidR="005F3833" w:rsidRDefault="005F3833" w:rsidP="00957840">
      <w:pPr>
        <w:pStyle w:val="ListParagraph"/>
        <w:numPr>
          <w:ilvl w:val="0"/>
          <w:numId w:val="43"/>
        </w:numPr>
      </w:pPr>
      <w:r w:rsidRPr="006855EE">
        <w:rPr>
          <w:b/>
        </w:rPr>
        <w:t>Generator</w:t>
      </w:r>
      <w:r>
        <w:t>: The generator generates plausible data. These become negative training examples for the discriminator</w:t>
      </w:r>
    </w:p>
    <w:p w14:paraId="388D3384" w14:textId="372BADB2" w:rsidR="005F3833" w:rsidRDefault="005F3833" w:rsidP="00957840">
      <w:pPr>
        <w:pStyle w:val="ListParagraph"/>
        <w:numPr>
          <w:ilvl w:val="0"/>
          <w:numId w:val="43"/>
        </w:numPr>
      </w:pPr>
      <w:r w:rsidRPr="006855EE">
        <w:rPr>
          <w:b/>
        </w:rPr>
        <w:t>Discriminator</w:t>
      </w:r>
      <w:r>
        <w:t xml:space="preserve">: </w:t>
      </w:r>
      <w:r w:rsidR="009E40F4">
        <w:t>The discriminator learns to distinguish the generator’s fake data from the real</w:t>
      </w:r>
      <w:r w:rsidR="007F1802">
        <w:t xml:space="preserve"> data. The discriminator penalizes the generator for producing implausible results</w:t>
      </w:r>
    </w:p>
    <w:p w14:paraId="21B35ADC" w14:textId="10F6AF3C" w:rsidR="00ED2F92" w:rsidRDefault="00ED2F92" w:rsidP="00ED2F92">
      <w:pPr>
        <w:jc w:val="center"/>
      </w:pPr>
      <w:r w:rsidRPr="00ED2F92">
        <w:drawing>
          <wp:inline distT="0" distB="0" distL="0" distR="0" wp14:anchorId="7F0B79AA" wp14:editId="16AE81CD">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5229" cy="1919596"/>
                    </a:xfrm>
                    <a:prstGeom prst="rect">
                      <a:avLst/>
                    </a:prstGeom>
                  </pic:spPr>
                </pic:pic>
              </a:graphicData>
            </a:graphic>
          </wp:inline>
        </w:drawing>
      </w:r>
    </w:p>
    <w:p w14:paraId="62AD57D4" w14:textId="316B47F4" w:rsidR="00D10182" w:rsidRPr="005F3833" w:rsidRDefault="00D10182" w:rsidP="00D10182">
      <w:pPr>
        <w:pStyle w:val="Caption"/>
        <w:jc w:val="center"/>
      </w:pPr>
      <w:r>
        <w:t xml:space="preserve">Figure </w:t>
      </w:r>
      <w:r>
        <w:fldChar w:fldCharType="begin"/>
      </w:r>
      <w:r>
        <w:instrText xml:space="preserve"> SEQ Figure \* ARABIC </w:instrText>
      </w:r>
      <w:r>
        <w:fldChar w:fldCharType="separate"/>
      </w:r>
      <w:r w:rsidR="000775BD">
        <w:t>21</w:t>
      </w:r>
      <w:r>
        <w:fldChar w:fldCharType="end"/>
      </w:r>
      <w:r>
        <w:t>: GAN Structure</w:t>
      </w:r>
      <w:r w:rsidR="000B72BE">
        <w:br/>
        <w:t xml:space="preserve">(Source: </w:t>
      </w:r>
      <w:hyperlink r:id="rId77" w:history="1">
        <w:r w:rsidR="000B72BE" w:rsidRPr="000B72BE">
          <w:rPr>
            <w:rStyle w:val="Hyperlink"/>
          </w:rPr>
          <w:t>Google</w:t>
        </w:r>
      </w:hyperlink>
      <w:r w:rsidR="000B72BE">
        <w:t>)</w:t>
      </w:r>
    </w:p>
    <w:p w14:paraId="7A749C60" w14:textId="77777777" w:rsidR="0046681E" w:rsidRDefault="0046681E" w:rsidP="0046681E">
      <w:pPr>
        <w:pStyle w:val="Heading2"/>
      </w:pPr>
      <w:bookmarkStart w:id="81" w:name="_Toc79370517"/>
      <w:bookmarkStart w:id="82" w:name="_Toc79451106"/>
      <w:r>
        <w:t>Q. Explain some uses-cases on the variations of GANs.</w:t>
      </w:r>
      <w:bookmarkEnd w:id="81"/>
      <w:bookmarkEnd w:id="82"/>
    </w:p>
    <w:p w14:paraId="66A00F60" w14:textId="68FA6E5F" w:rsidR="0046681E" w:rsidRDefault="005333B9" w:rsidP="0046681E">
      <w:r>
        <w:t>GANs are still in the process of being understood better via research. Some of the popular types of GANs are as follows:</w:t>
      </w:r>
    </w:p>
    <w:p w14:paraId="6A693350" w14:textId="694D8441" w:rsidR="005333B9" w:rsidRDefault="005333B9" w:rsidP="00957840">
      <w:pPr>
        <w:pStyle w:val="ListParagraph"/>
        <w:numPr>
          <w:ilvl w:val="0"/>
          <w:numId w:val="44"/>
        </w:numPr>
      </w:pPr>
      <w:r w:rsidRPr="0065199A">
        <w:rPr>
          <w:b/>
        </w:rPr>
        <w:t>Progressive GANs</w:t>
      </w:r>
      <w:r w:rsidR="003B3BCB">
        <w:t>: Here, the first layers of the GAN produce low resolution images and with the subsequent layers, more details are added</w:t>
      </w:r>
    </w:p>
    <w:p w14:paraId="51447219" w14:textId="12AD0756" w:rsidR="005333B9" w:rsidRDefault="005333B9" w:rsidP="00957840">
      <w:pPr>
        <w:pStyle w:val="ListParagraph"/>
        <w:numPr>
          <w:ilvl w:val="0"/>
          <w:numId w:val="44"/>
        </w:numPr>
      </w:pPr>
      <w:r w:rsidRPr="0065199A">
        <w:rPr>
          <w:b/>
        </w:rPr>
        <w:t>Conditional GANs</w:t>
      </w:r>
      <w:r w:rsidR="006D78FC">
        <w:t xml:space="preserve">: Trained on labelled datasets, which would in turn let you specify for which object the GAN should generate for </w:t>
      </w:r>
    </w:p>
    <w:p w14:paraId="45830645" w14:textId="77777777" w:rsidR="00B5385A" w:rsidRDefault="005333B9" w:rsidP="00957840">
      <w:pPr>
        <w:pStyle w:val="ListParagraph"/>
        <w:numPr>
          <w:ilvl w:val="0"/>
          <w:numId w:val="44"/>
        </w:numPr>
        <w:jc w:val="left"/>
      </w:pPr>
      <w:r w:rsidRPr="0065199A">
        <w:rPr>
          <w:b/>
        </w:rPr>
        <w:t>Image to Image Translation</w:t>
      </w:r>
      <w:r w:rsidR="006D78FC">
        <w:t xml:space="preserve">: </w:t>
      </w:r>
      <w:r w:rsidR="006B6267">
        <w:t>This lets GANs take image as inputs and give na output with different textures on the image</w:t>
      </w:r>
    </w:p>
    <w:p w14:paraId="4F4B21B0" w14:textId="4E946739" w:rsidR="005333B9" w:rsidRDefault="00BA21B4" w:rsidP="00B5385A">
      <w:pPr>
        <w:jc w:val="center"/>
      </w:pPr>
      <w:r>
        <w:lastRenderedPageBreak/>
        <w:drawing>
          <wp:inline distT="0" distB="0" distL="0" distR="0" wp14:anchorId="269BE478" wp14:editId="0D446899">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29E3A74A" w14:textId="59F2D75E" w:rsidR="002E1816" w:rsidRDefault="002B4DCB" w:rsidP="004046F1">
      <w:pPr>
        <w:pStyle w:val="Caption"/>
        <w:jc w:val="center"/>
      </w:pPr>
      <w:r>
        <w:t xml:space="preserve">Figure </w:t>
      </w:r>
      <w:r>
        <w:fldChar w:fldCharType="begin"/>
      </w:r>
      <w:r>
        <w:instrText xml:space="preserve"> SEQ Figure \* ARABIC </w:instrText>
      </w:r>
      <w:r>
        <w:fldChar w:fldCharType="separate"/>
      </w:r>
      <w:r w:rsidR="000775BD">
        <w:t>22</w:t>
      </w:r>
      <w:r>
        <w:fldChar w:fldCharType="end"/>
      </w:r>
      <w:r>
        <w:t>: Image to Image transation using GANs</w:t>
      </w:r>
    </w:p>
    <w:p w14:paraId="3981690D" w14:textId="593BDCD1" w:rsidR="005333B9" w:rsidRDefault="005333B9" w:rsidP="00957840">
      <w:pPr>
        <w:pStyle w:val="ListParagraph"/>
        <w:numPr>
          <w:ilvl w:val="0"/>
          <w:numId w:val="44"/>
        </w:numPr>
      </w:pPr>
      <w:r w:rsidRPr="0065199A">
        <w:rPr>
          <w:b/>
        </w:rPr>
        <w:t>Cycle GANs</w:t>
      </w:r>
      <w:r w:rsidR="00BA21B4">
        <w:t>: Imposes a set of properties from one set of images onto another</w:t>
      </w:r>
      <w:r w:rsidR="00900FE9">
        <w:t xml:space="preserve"> image</w:t>
      </w:r>
    </w:p>
    <w:p w14:paraId="689327A6" w14:textId="0CB6DA11" w:rsidR="00C94DFE" w:rsidRDefault="00C94DFE" w:rsidP="00C94DFE">
      <w:pPr>
        <w:jc w:val="center"/>
      </w:pPr>
      <w:r>
        <w:drawing>
          <wp:inline distT="0" distB="0" distL="0" distR="0" wp14:anchorId="0B059524" wp14:editId="1D4068AF">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5DD86E48" w14:textId="67F84660" w:rsidR="00C50178" w:rsidRDefault="00C50178" w:rsidP="00C50178">
      <w:pPr>
        <w:pStyle w:val="Caption"/>
        <w:jc w:val="center"/>
      </w:pPr>
      <w:r>
        <w:t xml:space="preserve">Figure </w:t>
      </w:r>
      <w:r>
        <w:fldChar w:fldCharType="begin"/>
      </w:r>
      <w:r>
        <w:instrText xml:space="preserve"> SEQ Figure \* ARABIC </w:instrText>
      </w:r>
      <w:r>
        <w:fldChar w:fldCharType="separate"/>
      </w:r>
      <w:r w:rsidR="000775BD">
        <w:t>23</w:t>
      </w:r>
      <w:r>
        <w:fldChar w:fldCharType="end"/>
      </w:r>
      <w:r>
        <w:t>: Image Transformation using CycleGAN</w:t>
      </w:r>
      <w:r w:rsidR="00486EFA">
        <w:br/>
        <w:t xml:space="preserve">(Source: </w:t>
      </w:r>
      <w:hyperlink r:id="rId80" w:history="1">
        <w:r w:rsidR="00486EFA" w:rsidRPr="00486EFA">
          <w:rPr>
            <w:rStyle w:val="Hyperlink"/>
          </w:rPr>
          <w:t>Google</w:t>
        </w:r>
      </w:hyperlink>
      <w:r w:rsidR="00486EFA">
        <w:t>)</w:t>
      </w:r>
    </w:p>
    <w:p w14:paraId="0861095B" w14:textId="77E04B65" w:rsidR="005333B9" w:rsidRDefault="005333B9" w:rsidP="00957840">
      <w:pPr>
        <w:pStyle w:val="ListParagraph"/>
        <w:numPr>
          <w:ilvl w:val="0"/>
          <w:numId w:val="44"/>
        </w:numPr>
        <w:jc w:val="center"/>
      </w:pPr>
      <w:r w:rsidRPr="00023EDA">
        <w:rPr>
          <w:b/>
        </w:rPr>
        <w:t>Text to Image Synthesis</w:t>
      </w:r>
      <w:r w:rsidR="00622AD4">
        <w:t xml:space="preserve">: </w:t>
      </w:r>
      <w:r w:rsidR="003A45F6">
        <w:t xml:space="preserve">These GANs take text </w:t>
      </w:r>
      <w:r w:rsidR="0088309A">
        <w:t>as input</w:t>
      </w:r>
      <w:r w:rsidR="00EC37A7">
        <w:t xml:space="preserve"> and output an image</w:t>
      </w:r>
      <w:r w:rsidR="00D35030">
        <w:tab/>
      </w:r>
      <w:r w:rsidR="00D35030">
        <w:br/>
      </w:r>
      <w:r w:rsidR="00D35030" w:rsidRPr="00D35030">
        <w:drawing>
          <wp:inline distT="0" distB="0" distL="0" distR="0" wp14:anchorId="3032BE71" wp14:editId="1D5FECE0">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45752" cy="973695"/>
                    </a:xfrm>
                    <a:prstGeom prst="rect">
                      <a:avLst/>
                    </a:prstGeom>
                  </pic:spPr>
                </pic:pic>
              </a:graphicData>
            </a:graphic>
          </wp:inline>
        </w:drawing>
      </w:r>
    </w:p>
    <w:p w14:paraId="72B95FCB" w14:textId="45BCC866" w:rsidR="002F2B58" w:rsidRDefault="00E02112" w:rsidP="00E02112">
      <w:pPr>
        <w:pStyle w:val="Caption"/>
        <w:jc w:val="center"/>
      </w:pPr>
      <w:r>
        <w:t xml:space="preserve">Figure </w:t>
      </w:r>
      <w:r>
        <w:fldChar w:fldCharType="begin"/>
      </w:r>
      <w:r>
        <w:instrText xml:space="preserve"> SEQ Figure \* ARABIC </w:instrText>
      </w:r>
      <w:r>
        <w:fldChar w:fldCharType="separate"/>
      </w:r>
      <w:r w:rsidR="000775BD">
        <w:t>24</w:t>
      </w:r>
      <w:r>
        <w:fldChar w:fldCharType="end"/>
      </w:r>
      <w:r>
        <w:t>: Text to image synthesis using GAN</w:t>
      </w:r>
      <w:r w:rsidR="00A77F08">
        <w:br/>
        <w:t xml:space="preserve">(Source: </w:t>
      </w:r>
      <w:hyperlink r:id="rId82" w:history="1">
        <w:r w:rsidR="00A77F08" w:rsidRPr="00A77F08">
          <w:rPr>
            <w:rStyle w:val="Hyperlink"/>
          </w:rPr>
          <w:t>Google</w:t>
        </w:r>
      </w:hyperlink>
      <w:r w:rsidR="00A77F08">
        <w:t>)</w:t>
      </w:r>
    </w:p>
    <w:p w14:paraId="34F14170" w14:textId="2E33EB72" w:rsidR="005333B9" w:rsidRDefault="005333B9" w:rsidP="00957840">
      <w:pPr>
        <w:pStyle w:val="ListParagraph"/>
        <w:numPr>
          <w:ilvl w:val="0"/>
          <w:numId w:val="44"/>
        </w:numPr>
      </w:pPr>
      <w:r w:rsidRPr="00AE24D8">
        <w:rPr>
          <w:b/>
        </w:rPr>
        <w:t>Super Resolution</w:t>
      </w:r>
      <w:r w:rsidR="008A6645">
        <w:t>: GANs can help convert lower resolution to resolution photos</w:t>
      </w:r>
    </w:p>
    <w:p w14:paraId="18DC4C75" w14:textId="58A02EE0" w:rsidR="000775BD" w:rsidRDefault="000775BD" w:rsidP="000775BD">
      <w:pPr>
        <w:jc w:val="center"/>
      </w:pPr>
      <w:r w:rsidRPr="000775BD">
        <w:lastRenderedPageBreak/>
        <w:drawing>
          <wp:inline distT="0" distB="0" distL="0" distR="0" wp14:anchorId="5032D769" wp14:editId="29EF33BA">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18593" cy="1543479"/>
                    </a:xfrm>
                    <a:prstGeom prst="rect">
                      <a:avLst/>
                    </a:prstGeom>
                  </pic:spPr>
                </pic:pic>
              </a:graphicData>
            </a:graphic>
          </wp:inline>
        </w:drawing>
      </w:r>
    </w:p>
    <w:p w14:paraId="78D1A247" w14:textId="0250D03F" w:rsidR="005333B9" w:rsidRDefault="000775BD" w:rsidP="0094112C">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84" w:history="1">
        <w:r w:rsidRPr="000775BD">
          <w:rPr>
            <w:rStyle w:val="Hyperlink"/>
          </w:rPr>
          <w:t>Google</w:t>
        </w:r>
      </w:hyperlink>
      <w:r>
        <w:t>)</w:t>
      </w:r>
    </w:p>
    <w:p w14:paraId="257AC37F" w14:textId="77777777" w:rsidR="0046681E" w:rsidRDefault="0046681E" w:rsidP="0046681E">
      <w:pPr>
        <w:pStyle w:val="Heading2"/>
      </w:pPr>
      <w:bookmarkStart w:id="83" w:name="_Toc79370518"/>
      <w:bookmarkStart w:id="84" w:name="_Toc79451107"/>
      <w:r>
        <w:t>Q. Name some popular tools used for GANs.</w:t>
      </w:r>
      <w:bookmarkEnd w:id="83"/>
      <w:bookmarkEnd w:id="84"/>
    </w:p>
    <w:p w14:paraId="598C01E7" w14:textId="523042FB" w:rsidR="007E25A9" w:rsidRDefault="007E25A9" w:rsidP="0046681E">
      <w:r>
        <w:t>Some of the popular tools used for GANs are as follows:</w:t>
      </w:r>
    </w:p>
    <w:p w14:paraId="20866F3A" w14:textId="14250C62" w:rsidR="007E25A9" w:rsidRDefault="0095398D" w:rsidP="00957840">
      <w:pPr>
        <w:pStyle w:val="ListParagraph"/>
        <w:numPr>
          <w:ilvl w:val="0"/>
          <w:numId w:val="44"/>
        </w:numPr>
      </w:pPr>
      <w:hyperlink r:id="rId85" w:history="1">
        <w:r w:rsidR="007E25A9" w:rsidRPr="0095398D">
          <w:rPr>
            <w:rStyle w:val="Hyperlink"/>
          </w:rPr>
          <w:t>GAN Lab</w:t>
        </w:r>
      </w:hyperlink>
      <w:r>
        <w:t>: Interactive visual experiementation tool based on Tensorflow.js</w:t>
      </w:r>
    </w:p>
    <w:p w14:paraId="5E5B5103" w14:textId="246D4CCC" w:rsidR="007E25A9" w:rsidRDefault="00FA0463" w:rsidP="00957840">
      <w:pPr>
        <w:pStyle w:val="ListParagraph"/>
        <w:numPr>
          <w:ilvl w:val="0"/>
          <w:numId w:val="44"/>
        </w:numPr>
      </w:pPr>
      <w:hyperlink r:id="rId86" w:history="1">
        <w:r w:rsidR="007E25A9" w:rsidRPr="00FA0463">
          <w:rPr>
            <w:rStyle w:val="Hyperlink"/>
          </w:rPr>
          <w:t>HyperGAN</w:t>
        </w:r>
      </w:hyperlink>
      <w:r w:rsidR="0095398D">
        <w:t>: Composable GAN Framework that includes API and user interface using PyTorch</w:t>
      </w:r>
    </w:p>
    <w:p w14:paraId="619CD357" w14:textId="4C22A923" w:rsidR="007E25A9" w:rsidRDefault="00FA0463" w:rsidP="00957840">
      <w:pPr>
        <w:pStyle w:val="ListParagraph"/>
        <w:numPr>
          <w:ilvl w:val="0"/>
          <w:numId w:val="44"/>
        </w:numPr>
      </w:pPr>
      <w:hyperlink r:id="rId87" w:history="1">
        <w:r w:rsidR="007E25A9" w:rsidRPr="00FA0463">
          <w:rPr>
            <w:rStyle w:val="Hyperlink"/>
          </w:rPr>
          <w:t>Imaginaire</w:t>
        </w:r>
      </w:hyperlink>
      <w:r>
        <w:t>: PyTorch based GAN Tool by NVIDIA</w:t>
      </w:r>
    </w:p>
    <w:p w14:paraId="0DED42DE" w14:textId="51E7FEF7" w:rsidR="007E25A9" w:rsidRDefault="00C96635" w:rsidP="00957840">
      <w:pPr>
        <w:pStyle w:val="ListParagraph"/>
        <w:numPr>
          <w:ilvl w:val="0"/>
          <w:numId w:val="44"/>
        </w:numPr>
      </w:pPr>
      <w:hyperlink r:id="rId88" w:history="1">
        <w:r w:rsidR="007E25A9" w:rsidRPr="00C96635">
          <w:rPr>
            <w:rStyle w:val="Hyperlink"/>
          </w:rPr>
          <w:t>GAN Toolkit</w:t>
        </w:r>
      </w:hyperlink>
      <w:r w:rsidR="00FA0463">
        <w:t>: No code toolkit for GANs by IBM. Impressive.</w:t>
      </w:r>
    </w:p>
    <w:p w14:paraId="10216A1B" w14:textId="24B9158B" w:rsidR="007E25A9" w:rsidRDefault="00C96635" w:rsidP="00957840">
      <w:pPr>
        <w:pStyle w:val="ListParagraph"/>
        <w:numPr>
          <w:ilvl w:val="0"/>
          <w:numId w:val="44"/>
        </w:numPr>
      </w:pPr>
      <w:hyperlink r:id="rId89" w:history="1">
        <w:r w:rsidR="007E25A9" w:rsidRPr="00C96635">
          <w:rPr>
            <w:rStyle w:val="Hyperlink"/>
          </w:rPr>
          <w:t>Mimicry</w:t>
        </w:r>
      </w:hyperlink>
      <w:r>
        <w:t>: TensorBoard support for GAN Training based on PyTorch</w:t>
      </w:r>
    </w:p>
    <w:p w14:paraId="372B5227" w14:textId="0EC87ECA" w:rsidR="007E25A9" w:rsidRDefault="00C96635" w:rsidP="00957840">
      <w:pPr>
        <w:pStyle w:val="ListParagraph"/>
        <w:numPr>
          <w:ilvl w:val="0"/>
          <w:numId w:val="44"/>
        </w:numPr>
      </w:pPr>
      <w:hyperlink r:id="rId90" w:history="1">
        <w:r w:rsidR="007E25A9" w:rsidRPr="00C96635">
          <w:rPr>
            <w:rStyle w:val="Hyperlink"/>
          </w:rPr>
          <w:t>PyGan</w:t>
        </w:r>
      </w:hyperlink>
      <w:r>
        <w:t>: pygan is an open sourced library for python</w:t>
      </w:r>
    </w:p>
    <w:p w14:paraId="65155F08" w14:textId="411534C2" w:rsidR="007E25A9" w:rsidRDefault="00357542" w:rsidP="00957840">
      <w:pPr>
        <w:pStyle w:val="ListParagraph"/>
        <w:numPr>
          <w:ilvl w:val="0"/>
          <w:numId w:val="44"/>
        </w:numPr>
      </w:pPr>
      <w:hyperlink r:id="rId91" w:history="1">
        <w:r w:rsidR="007E25A9" w:rsidRPr="00357542">
          <w:rPr>
            <w:rStyle w:val="Hyperlink"/>
          </w:rPr>
          <w:t>StudioGAN</w:t>
        </w:r>
      </w:hyperlink>
      <w:r w:rsidR="00C96635">
        <w:t>: PyTorch implementation for conditional and unconditional image generation</w:t>
      </w:r>
    </w:p>
    <w:p w14:paraId="4A353347" w14:textId="4EFF5E9B" w:rsidR="00194651" w:rsidRDefault="00BB56A4" w:rsidP="00957840">
      <w:pPr>
        <w:pStyle w:val="ListParagraph"/>
        <w:numPr>
          <w:ilvl w:val="0"/>
          <w:numId w:val="44"/>
        </w:numPr>
      </w:pPr>
      <w:hyperlink r:id="rId92" w:history="1">
        <w:r w:rsidR="00194651" w:rsidRPr="00BB56A4">
          <w:rPr>
            <w:rStyle w:val="Hyperlink"/>
          </w:rPr>
          <w:t>Torch-GAN</w:t>
        </w:r>
      </w:hyperlink>
      <w:r w:rsidR="00954E6A">
        <w:t>: PyTorch Based GAN to design and develop popular GANs</w:t>
      </w:r>
    </w:p>
    <w:p w14:paraId="2E6B676D" w14:textId="3EB53929" w:rsidR="00646A26" w:rsidRDefault="00B26D91" w:rsidP="00957840">
      <w:pPr>
        <w:pStyle w:val="ListParagraph"/>
        <w:numPr>
          <w:ilvl w:val="0"/>
          <w:numId w:val="44"/>
        </w:numPr>
      </w:pPr>
      <w:hyperlink r:id="rId93" w:history="1">
        <w:r w:rsidR="0095398D" w:rsidRPr="00B26D91">
          <w:rPr>
            <w:rStyle w:val="Hyperlink"/>
          </w:rPr>
          <w:t>TF-GAN</w:t>
        </w:r>
      </w:hyperlink>
      <w:r w:rsidR="00BB56A4">
        <w:t>: Tensorflow-GAN is used to GAN or test GANs</w:t>
      </w:r>
    </w:p>
    <w:p w14:paraId="495EA2E0" w14:textId="77777777" w:rsidR="00E1687D" w:rsidRDefault="00E1687D" w:rsidP="00E1687D">
      <w:bookmarkStart w:id="85" w:name="_GoBack"/>
      <w:bookmarkEnd w:id="85"/>
    </w:p>
    <w:p w14:paraId="28BBBB6D" w14:textId="74B066F9" w:rsidR="0095398D" w:rsidRPr="002A2272" w:rsidRDefault="00B26D91" w:rsidP="00646A26">
      <w:r>
        <w:t xml:space="preserve"> </w:t>
      </w:r>
    </w:p>
    <w:p w14:paraId="1097405D" w14:textId="77777777" w:rsidR="00226393" w:rsidRPr="00633687" w:rsidRDefault="00226393" w:rsidP="00633687"/>
    <w:sectPr w:rsidR="00226393" w:rsidRPr="00633687" w:rsidSect="002130E4">
      <w:headerReference w:type="default" r:id="rId94"/>
      <w:footerReference w:type="defaul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85DAB" w14:textId="77777777" w:rsidR="00957840" w:rsidRDefault="00957840" w:rsidP="00913D45">
      <w:r>
        <w:separator/>
      </w:r>
    </w:p>
  </w:endnote>
  <w:endnote w:type="continuationSeparator" w:id="0">
    <w:p w14:paraId="3FACFEF8" w14:textId="77777777" w:rsidR="00957840" w:rsidRDefault="00957840"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357542" w:rsidRDefault="00357542">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357542" w:rsidRDefault="00357542"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FA1F9" w14:textId="77777777" w:rsidR="00957840" w:rsidRDefault="00957840" w:rsidP="00913D45">
      <w:r>
        <w:separator/>
      </w:r>
    </w:p>
  </w:footnote>
  <w:footnote w:type="continuationSeparator" w:id="0">
    <w:p w14:paraId="7C602B12" w14:textId="77777777" w:rsidR="00957840" w:rsidRDefault="00957840"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357542" w:rsidRDefault="00357542"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7"/>
  </w:num>
  <w:num w:numId="4">
    <w:abstractNumId w:val="8"/>
  </w:num>
  <w:num w:numId="5">
    <w:abstractNumId w:val="18"/>
  </w:num>
  <w:num w:numId="6">
    <w:abstractNumId w:val="28"/>
  </w:num>
  <w:num w:numId="7">
    <w:abstractNumId w:val="0"/>
  </w:num>
  <w:num w:numId="8">
    <w:abstractNumId w:val="36"/>
  </w:num>
  <w:num w:numId="9">
    <w:abstractNumId w:val="30"/>
  </w:num>
  <w:num w:numId="10">
    <w:abstractNumId w:val="25"/>
  </w:num>
  <w:num w:numId="11">
    <w:abstractNumId w:val="17"/>
  </w:num>
  <w:num w:numId="12">
    <w:abstractNumId w:val="31"/>
  </w:num>
  <w:num w:numId="13">
    <w:abstractNumId w:val="1"/>
  </w:num>
  <w:num w:numId="14">
    <w:abstractNumId w:val="37"/>
  </w:num>
  <w:num w:numId="15">
    <w:abstractNumId w:val="11"/>
  </w:num>
  <w:num w:numId="16">
    <w:abstractNumId w:val="9"/>
  </w:num>
  <w:num w:numId="17">
    <w:abstractNumId w:val="12"/>
  </w:num>
  <w:num w:numId="18">
    <w:abstractNumId w:val="29"/>
  </w:num>
  <w:num w:numId="19">
    <w:abstractNumId w:val="23"/>
  </w:num>
  <w:num w:numId="20">
    <w:abstractNumId w:val="16"/>
  </w:num>
  <w:num w:numId="21">
    <w:abstractNumId w:val="41"/>
  </w:num>
  <w:num w:numId="22">
    <w:abstractNumId w:val="43"/>
  </w:num>
  <w:num w:numId="23">
    <w:abstractNumId w:val="33"/>
  </w:num>
  <w:num w:numId="24">
    <w:abstractNumId w:val="40"/>
  </w:num>
  <w:num w:numId="25">
    <w:abstractNumId w:val="21"/>
  </w:num>
  <w:num w:numId="26">
    <w:abstractNumId w:val="6"/>
  </w:num>
  <w:num w:numId="27">
    <w:abstractNumId w:val="5"/>
  </w:num>
  <w:num w:numId="28">
    <w:abstractNumId w:val="24"/>
  </w:num>
  <w:num w:numId="29">
    <w:abstractNumId w:val="38"/>
  </w:num>
  <w:num w:numId="30">
    <w:abstractNumId w:val="19"/>
  </w:num>
  <w:num w:numId="31">
    <w:abstractNumId w:val="2"/>
  </w:num>
  <w:num w:numId="32">
    <w:abstractNumId w:val="15"/>
  </w:num>
  <w:num w:numId="33">
    <w:abstractNumId w:val="26"/>
  </w:num>
  <w:num w:numId="34">
    <w:abstractNumId w:val="34"/>
  </w:num>
  <w:num w:numId="35">
    <w:abstractNumId w:val="13"/>
  </w:num>
  <w:num w:numId="36">
    <w:abstractNumId w:val="10"/>
  </w:num>
  <w:num w:numId="37">
    <w:abstractNumId w:val="3"/>
  </w:num>
  <w:num w:numId="38">
    <w:abstractNumId w:val="39"/>
  </w:num>
  <w:num w:numId="39">
    <w:abstractNumId w:val="4"/>
  </w:num>
  <w:num w:numId="40">
    <w:abstractNumId w:val="14"/>
  </w:num>
  <w:num w:numId="41">
    <w:abstractNumId w:val="20"/>
  </w:num>
  <w:num w:numId="42">
    <w:abstractNumId w:val="35"/>
  </w:num>
  <w:num w:numId="43">
    <w:abstractNumId w:val="42"/>
  </w:num>
  <w:num w:numId="44">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23EDA"/>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DF7"/>
    <w:rsid w:val="00083096"/>
    <w:rsid w:val="00083D12"/>
    <w:rsid w:val="00083F66"/>
    <w:rsid w:val="000851AC"/>
    <w:rsid w:val="000874A4"/>
    <w:rsid w:val="00090DC6"/>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3AB6"/>
    <w:rsid w:val="000B540F"/>
    <w:rsid w:val="000B6FEE"/>
    <w:rsid w:val="000B72B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2413"/>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6D16"/>
    <w:rsid w:val="002273A3"/>
    <w:rsid w:val="002309CF"/>
    <w:rsid w:val="00232262"/>
    <w:rsid w:val="0023292A"/>
    <w:rsid w:val="00233F98"/>
    <w:rsid w:val="0023568F"/>
    <w:rsid w:val="002365B1"/>
    <w:rsid w:val="0023717F"/>
    <w:rsid w:val="002403F6"/>
    <w:rsid w:val="00240E45"/>
    <w:rsid w:val="00245A2C"/>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AE8"/>
    <w:rsid w:val="002C4A5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5F6"/>
    <w:rsid w:val="003A48D2"/>
    <w:rsid w:val="003A52BF"/>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46F1"/>
    <w:rsid w:val="004064A9"/>
    <w:rsid w:val="00406F9A"/>
    <w:rsid w:val="00407D11"/>
    <w:rsid w:val="0041041B"/>
    <w:rsid w:val="0042080B"/>
    <w:rsid w:val="00425AAC"/>
    <w:rsid w:val="004260B1"/>
    <w:rsid w:val="00432B14"/>
    <w:rsid w:val="00433F57"/>
    <w:rsid w:val="00436866"/>
    <w:rsid w:val="004372DE"/>
    <w:rsid w:val="00440CAE"/>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642"/>
    <w:rsid w:val="004838C3"/>
    <w:rsid w:val="00486EFA"/>
    <w:rsid w:val="004935FE"/>
    <w:rsid w:val="00494F1B"/>
    <w:rsid w:val="004A0D22"/>
    <w:rsid w:val="004A145C"/>
    <w:rsid w:val="004A1DD7"/>
    <w:rsid w:val="004A2F0F"/>
    <w:rsid w:val="004A4E21"/>
    <w:rsid w:val="004B1456"/>
    <w:rsid w:val="004B163C"/>
    <w:rsid w:val="004B20AD"/>
    <w:rsid w:val="004B33C4"/>
    <w:rsid w:val="004B6507"/>
    <w:rsid w:val="004B7F9F"/>
    <w:rsid w:val="004C01F3"/>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33B9"/>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7176"/>
    <w:rsid w:val="006007F5"/>
    <w:rsid w:val="0060255E"/>
    <w:rsid w:val="0060257C"/>
    <w:rsid w:val="00603FF5"/>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855EE"/>
    <w:rsid w:val="006908DC"/>
    <w:rsid w:val="00692AB8"/>
    <w:rsid w:val="00692D86"/>
    <w:rsid w:val="00695E7A"/>
    <w:rsid w:val="0069626E"/>
    <w:rsid w:val="006975BE"/>
    <w:rsid w:val="006A0295"/>
    <w:rsid w:val="006A162C"/>
    <w:rsid w:val="006A536E"/>
    <w:rsid w:val="006B6267"/>
    <w:rsid w:val="006C090D"/>
    <w:rsid w:val="006C1131"/>
    <w:rsid w:val="006C5144"/>
    <w:rsid w:val="006C560B"/>
    <w:rsid w:val="006C6DF9"/>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932AB"/>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71DD"/>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5E38"/>
    <w:rsid w:val="008A61F7"/>
    <w:rsid w:val="008A6645"/>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0FE9"/>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45FBA"/>
    <w:rsid w:val="00950F09"/>
    <w:rsid w:val="00950FAE"/>
    <w:rsid w:val="009510E0"/>
    <w:rsid w:val="009510FB"/>
    <w:rsid w:val="0095383A"/>
    <w:rsid w:val="0095398D"/>
    <w:rsid w:val="00954E6A"/>
    <w:rsid w:val="009552EC"/>
    <w:rsid w:val="0095677D"/>
    <w:rsid w:val="00956972"/>
    <w:rsid w:val="00957840"/>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584"/>
    <w:rsid w:val="009D7C3A"/>
    <w:rsid w:val="009E3341"/>
    <w:rsid w:val="009E40F4"/>
    <w:rsid w:val="009E470B"/>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4D8"/>
    <w:rsid w:val="00AE26D9"/>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3BC3"/>
    <w:rsid w:val="00B2484F"/>
    <w:rsid w:val="00B25F18"/>
    <w:rsid w:val="00B26878"/>
    <w:rsid w:val="00B26D91"/>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3BEE"/>
    <w:rsid w:val="00BA7CD9"/>
    <w:rsid w:val="00BB02BB"/>
    <w:rsid w:val="00BB17A6"/>
    <w:rsid w:val="00BB18CF"/>
    <w:rsid w:val="00BB1DE2"/>
    <w:rsid w:val="00BB56A4"/>
    <w:rsid w:val="00BC5578"/>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77F1"/>
    <w:rsid w:val="00C31023"/>
    <w:rsid w:val="00C32D0C"/>
    <w:rsid w:val="00C33B9C"/>
    <w:rsid w:val="00C34805"/>
    <w:rsid w:val="00C36E0B"/>
    <w:rsid w:val="00C4403A"/>
    <w:rsid w:val="00C46609"/>
    <w:rsid w:val="00C47370"/>
    <w:rsid w:val="00C50178"/>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96635"/>
    <w:rsid w:val="00CA0E1B"/>
    <w:rsid w:val="00CA33C0"/>
    <w:rsid w:val="00CA50D6"/>
    <w:rsid w:val="00CA550A"/>
    <w:rsid w:val="00CB36DF"/>
    <w:rsid w:val="00CB6D88"/>
    <w:rsid w:val="00CC17FD"/>
    <w:rsid w:val="00CC2BC0"/>
    <w:rsid w:val="00CC3473"/>
    <w:rsid w:val="00CC3AE6"/>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4504"/>
    <w:rsid w:val="00DC452C"/>
    <w:rsid w:val="00DC7CBB"/>
    <w:rsid w:val="00DD0DC2"/>
    <w:rsid w:val="00DD1F49"/>
    <w:rsid w:val="00DD2FA2"/>
    <w:rsid w:val="00DD5FD0"/>
    <w:rsid w:val="00DD76E8"/>
    <w:rsid w:val="00DD7A2D"/>
    <w:rsid w:val="00DE0AE0"/>
    <w:rsid w:val="00DE0BA7"/>
    <w:rsid w:val="00DE0F40"/>
    <w:rsid w:val="00DE49ED"/>
    <w:rsid w:val="00DF035C"/>
    <w:rsid w:val="00DF05C9"/>
    <w:rsid w:val="00DF1B47"/>
    <w:rsid w:val="00DF1B9C"/>
    <w:rsid w:val="00DF4CDA"/>
    <w:rsid w:val="00DF5BD3"/>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6271"/>
    <w:rsid w:val="00E26A31"/>
    <w:rsid w:val="00E30F42"/>
    <w:rsid w:val="00E329CF"/>
    <w:rsid w:val="00E337A6"/>
    <w:rsid w:val="00E373C4"/>
    <w:rsid w:val="00E41D1B"/>
    <w:rsid w:val="00E44D09"/>
    <w:rsid w:val="00E45A46"/>
    <w:rsid w:val="00E471CB"/>
    <w:rsid w:val="00E472E2"/>
    <w:rsid w:val="00E5186C"/>
    <w:rsid w:val="00E53BB0"/>
    <w:rsid w:val="00E56770"/>
    <w:rsid w:val="00E62310"/>
    <w:rsid w:val="00E63065"/>
    <w:rsid w:val="00E63D29"/>
    <w:rsid w:val="00E702F5"/>
    <w:rsid w:val="00E729E7"/>
    <w:rsid w:val="00E755FB"/>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35B"/>
    <w:rsid w:val="00F8090B"/>
    <w:rsid w:val="00F85569"/>
    <w:rsid w:val="00F8725D"/>
    <w:rsid w:val="00F90118"/>
    <w:rsid w:val="00F95927"/>
    <w:rsid w:val="00F959E5"/>
    <w:rsid w:val="00F97FF3"/>
    <w:rsid w:val="00FA00A2"/>
    <w:rsid w:val="00FA01A3"/>
    <w:rsid w:val="00FA01F5"/>
    <w:rsid w:val="00FA046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C5B4C"/>
    <w:rsid w:val="00FD05D2"/>
    <w:rsid w:val="00FD06B2"/>
    <w:rsid w:val="00FD3D3B"/>
    <w:rsid w:val="00FD724D"/>
    <w:rsid w:val="00FD7A11"/>
    <w:rsid w:val="00FE16A4"/>
    <w:rsid w:val="00FE27B6"/>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microsoft.com/office/2007/relationships/hdphoto" Target="media/hdphoto1.wdp"/><Relationship Id="rId42" Type="http://schemas.openxmlformats.org/officeDocument/2006/relationships/hyperlink" Target="https://2021.ai/" TargetMode="External"/><Relationship Id="rId47" Type="http://schemas.openxmlformats.org/officeDocument/2006/relationships/image" Target="media/image27.png"/><Relationship Id="rId63" Type="http://schemas.openxmlformats.org/officeDocument/2006/relationships/hyperlink" Target="https://www.bbc.com/news/business-57112371" TargetMode="External"/><Relationship Id="rId68" Type="http://schemas.openxmlformats.org/officeDocument/2006/relationships/image" Target="media/image35.png"/><Relationship Id="rId84" Type="http://schemas.openxmlformats.org/officeDocument/2006/relationships/hyperlink" Target="https://developers.google.com/machine-learning/" TargetMode="External"/><Relationship Id="rId89" Type="http://schemas.openxmlformats.org/officeDocument/2006/relationships/hyperlink" Target="https://github.com/kwotsin/mimicry"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hyperlink" Target="https://lawtomated.com/" TargetMode="External"/><Relationship Id="rId74" Type="http://schemas.openxmlformats.org/officeDocument/2006/relationships/image" Target="media/image37.png"/><Relationship Id="rId79"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hyperlink" Target="https://pypi.org/project/pygan/" TargetMode="External"/><Relationship Id="rId95"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hyperlink" Target="https://ml-ops.org/content/end-to-end-ml-workflow" TargetMode="External"/><Relationship Id="rId43" Type="http://schemas.openxmlformats.org/officeDocument/2006/relationships/image" Target="media/image25.jpeg"/><Relationship Id="rId48" Type="http://schemas.openxmlformats.org/officeDocument/2006/relationships/hyperlink" Target="https://blog.victoriaholt.co.uk/2019/01/the-ai-journey.html" TargetMode="External"/><Relationship Id="rId64" Type="http://schemas.openxmlformats.org/officeDocument/2006/relationships/image" Target="media/image33.jpeg"/><Relationship Id="rId69" Type="http://schemas.openxmlformats.org/officeDocument/2006/relationships/hyperlink" Target="https://www.everestgrp.com/" TargetMode="External"/><Relationship Id="rId80" Type="http://schemas.openxmlformats.org/officeDocument/2006/relationships/hyperlink" Target="https://developers.google.com/machine-learning/" TargetMode="External"/><Relationship Id="rId85" Type="http://schemas.openxmlformats.org/officeDocument/2006/relationships/hyperlink" Target="https://poloclub.github.io/ganlab/" TargetMode="External"/><Relationship Id="rId3" Type="http://schemas.openxmlformats.org/officeDocument/2006/relationships/styles" Target="styles.xml"/><Relationship Id="rId12" Type="http://schemas.openxmlformats.org/officeDocument/2006/relationships/hyperlink" Target="https://www.linkedin.com/in/anishmahapatra/" TargetMode="External"/><Relationship Id="rId17" Type="http://schemas.openxmlformats.org/officeDocument/2006/relationships/image" Target="media/image7.jpeg"/><Relationship Id="rId25" Type="http://schemas.openxmlformats.org/officeDocument/2006/relationships/hyperlink" Target="https://creativecommons.org/licenses/by-sa/4.0/" TargetMode="External"/><Relationship Id="rId33" Type="http://schemas.openxmlformats.org/officeDocument/2006/relationships/hyperlink" Target="https://ml-ops.org/" TargetMode="External"/><Relationship Id="rId38" Type="http://schemas.openxmlformats.org/officeDocument/2006/relationships/image" Target="media/image22.jpeg"/><Relationship Id="rId46" Type="http://schemas.openxmlformats.org/officeDocument/2006/relationships/hyperlink" Target="https://towardsdatascience.com/how-leading-companies-scale-ai-4626189faed2" TargetMode="External"/><Relationship Id="rId59" Type="http://schemas.openxmlformats.org/officeDocument/2006/relationships/hyperlink" Target="https://venturebeat.com/2019/07/19/why-do-87-of-data-science-projects-never-make-it-into-production/" TargetMode="External"/><Relationship Id="rId67" Type="http://schemas.openxmlformats.org/officeDocument/2006/relationships/hyperlink" Target="https://www.stout.com/" TargetMode="Externa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hyperlink" Target="https://github.com/anishmahapatra/Classification-Telecom-Customer-Churn/blob/main/Classification_Telecom_Customer_Churn_v5.ipynb" TargetMode="External"/><Relationship Id="rId62" Type="http://schemas.openxmlformats.org/officeDocument/2006/relationships/hyperlink" Target="https://ai.facebook.com/blog/how-were-using-fairness-flow-to-help-build-ai-that-works-better-for-everyone/" TargetMode="External"/><Relationship Id="rId70" Type="http://schemas.openxmlformats.org/officeDocument/2006/relationships/hyperlink" Target="https://www.everestgrp.com/" TargetMode="External"/><Relationship Id="rId75" Type="http://schemas.openxmlformats.org/officeDocument/2006/relationships/hyperlink" Target="https://research.nvidia.com/sites/default/files/pubs/2017-10_Progressive-Growing-of/karras2018iclr-paper.pdf" TargetMode="External"/><Relationship Id="rId83" Type="http://schemas.openxmlformats.org/officeDocument/2006/relationships/image" Target="media/image42.png"/><Relationship Id="rId88" Type="http://schemas.openxmlformats.org/officeDocument/2006/relationships/hyperlink" Target="https://github.com/IBM/gan-toolkit" TargetMode="External"/><Relationship Id="rId91" Type="http://schemas.openxmlformats.org/officeDocument/2006/relationships/hyperlink" Target="https://github.com/POSTECH-CVLab/PyTorch-StudioGAN"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0.jpeg"/><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linkedin.com/in/anishmahapatra/" TargetMode="External"/><Relationship Id="rId44" Type="http://schemas.openxmlformats.org/officeDocument/2006/relationships/hyperlink" Target="https://www.aibotics.tech/post/a-framework-for-ai-governance" TargetMode="External"/><Relationship Id="rId52" Type="http://schemas.openxmlformats.org/officeDocument/2006/relationships/image" Target="media/image29.png"/><Relationship Id="rId60" Type="http://schemas.openxmlformats.org/officeDocument/2006/relationships/hyperlink" Target="https://www.blog.google/technology/ai/ai-principles/" TargetMode="External"/><Relationship Id="rId65" Type="http://schemas.openxmlformats.org/officeDocument/2006/relationships/hyperlink" Target="https://www.imperva.com/learn/data-security/ueba-user-and-entity-behavior-analytics/" TargetMode="External"/><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hyperlink" Target="https://hypergan.gitbook.io/hypergan/gettingstarted" TargetMode="External"/><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github.com/anishmahapatra/Classification-Telecom-Customer-Churn/blob/main/Classification_Telecom_Customer_Churn_v5.ipynb" TargetMode="External"/><Relationship Id="rId55" Type="http://schemas.openxmlformats.org/officeDocument/2006/relationships/hyperlink" Target="https://www.linkedin.com/in/anishmahapatra/" TargetMode="External"/><Relationship Id="rId76" Type="http://schemas.openxmlformats.org/officeDocument/2006/relationships/image" Target="media/image38.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rak.in/tags/business/2021/06/17/tcs-infosys-other-it-firms-can-fire-30-lakh-employees-due-to-rise-in-automation-report/" TargetMode="External"/><Relationship Id="rId92" Type="http://schemas.openxmlformats.org/officeDocument/2006/relationships/hyperlink" Target="https://github.com/torchgan/torchgan" TargetMode="External"/><Relationship Id="rId2" Type="http://schemas.openxmlformats.org/officeDocument/2006/relationships/numbering" Target="numbering.xml"/><Relationship Id="rId29" Type="http://schemas.openxmlformats.org/officeDocument/2006/relationships/hyperlink" Target="https://ml-ops.org/" TargetMode="External"/><Relationship Id="rId24" Type="http://schemas.openxmlformats.org/officeDocument/2006/relationships/image" Target="media/image13.jpeg"/><Relationship Id="rId40" Type="http://schemas.openxmlformats.org/officeDocument/2006/relationships/hyperlink" Target="https://www.bloomberg.com/news/features/2021-06-28/fired-by-bot-amazon-turns-to-machine-managers-and-workers-are-losing-out" TargetMode="External"/><Relationship Id="rId45" Type="http://schemas.openxmlformats.org/officeDocument/2006/relationships/image" Target="media/image26.png"/><Relationship Id="rId66" Type="http://schemas.openxmlformats.org/officeDocument/2006/relationships/image" Target="media/image34.jpeg"/><Relationship Id="rId87" Type="http://schemas.openxmlformats.org/officeDocument/2006/relationships/hyperlink" Target="https://github.com/NVlabs/imaginaire" TargetMode="External"/><Relationship Id="rId61" Type="http://schemas.openxmlformats.org/officeDocument/2006/relationships/hyperlink" Target="https://www.microsoft.com/en-us/ai/responsible-ai?activetab=pivot1%3aprimaryr6" TargetMode="External"/><Relationship Id="rId82" Type="http://schemas.openxmlformats.org/officeDocument/2006/relationships/hyperlink" Target="https://developers.google.com/machine-learning/" TargetMode="External"/><Relationship Id="rId19" Type="http://schemas.openxmlformats.org/officeDocument/2006/relationships/image" Target="media/image9.jpeg"/><Relationship Id="rId14" Type="http://schemas.openxmlformats.org/officeDocument/2006/relationships/hyperlink" Target="https://www.linkedin.com/in/anishmahapatra/"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hyperlink" Target="https://developers.google.com/machine-learning/" TargetMode="Externa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72" Type="http://schemas.openxmlformats.org/officeDocument/2006/relationships/hyperlink" Target="https://www.linkedin.com/pulse/convergence-rpa-ai-can-boost-business-process-antonio-grasso/" TargetMode="External"/><Relationship Id="rId93" Type="http://schemas.openxmlformats.org/officeDocument/2006/relationships/hyperlink" Target="https://github.com/tensorflow/g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D8F7E-7CC9-41F7-84E1-C65301487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49</Pages>
  <Words>12345</Words>
  <Characters>70371</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30</cp:revision>
  <cp:lastPrinted>2021-06-11T18:34:00Z</cp:lastPrinted>
  <dcterms:created xsi:type="dcterms:W3CDTF">2021-08-09T05:56:00Z</dcterms:created>
  <dcterms:modified xsi:type="dcterms:W3CDTF">2021-08-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